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B373C" w14:textId="77777777" w:rsidR="00E043C9" w:rsidRPr="003678FA" w:rsidRDefault="00E043C9" w:rsidP="000A6E95">
      <w:pPr>
        <w:pStyle w:val="Instructions"/>
        <w:widowControl w:val="0"/>
        <w:jc w:val="center"/>
        <w:rPr>
          <w:rFonts w:ascii="Times New Roman" w:hAnsi="Times New Roman"/>
          <w:sz w:val="24"/>
          <w:szCs w:val="24"/>
        </w:rPr>
      </w:pPr>
      <w:r w:rsidRPr="003678FA">
        <w:rPr>
          <w:rFonts w:ascii="Times New Roman" w:hAnsi="Times New Roman"/>
          <w:sz w:val="24"/>
          <w:szCs w:val="24"/>
        </w:rPr>
        <w:t>BACKGROUND AND CODEBOOK</w:t>
      </w:r>
    </w:p>
    <w:p w14:paraId="3872F69A" w14:textId="77777777" w:rsidR="00E043C9" w:rsidRPr="003678FA" w:rsidRDefault="00E043C9" w:rsidP="000A6E95">
      <w:pPr>
        <w:pStyle w:val="Instructions"/>
        <w:widowControl w:val="0"/>
        <w:jc w:val="center"/>
        <w:rPr>
          <w:rFonts w:ascii="Times New Roman" w:hAnsi="Times New Roman"/>
          <w:sz w:val="24"/>
          <w:szCs w:val="24"/>
        </w:rPr>
      </w:pPr>
      <w:r w:rsidRPr="003678FA">
        <w:rPr>
          <w:rFonts w:ascii="Times New Roman" w:hAnsi="Times New Roman"/>
          <w:sz w:val="24"/>
          <w:szCs w:val="24"/>
        </w:rPr>
        <w:t>Pew Research Center</w:t>
      </w:r>
    </w:p>
    <w:p w14:paraId="2D6B566D" w14:textId="77777777" w:rsidR="00E043C9" w:rsidRPr="003678FA" w:rsidRDefault="00E043C9" w:rsidP="000A6E95">
      <w:pPr>
        <w:pStyle w:val="Instructions"/>
        <w:widowControl w:val="0"/>
        <w:jc w:val="center"/>
        <w:rPr>
          <w:rFonts w:ascii="Times New Roman" w:hAnsi="Times New Roman"/>
          <w:sz w:val="24"/>
          <w:szCs w:val="24"/>
        </w:rPr>
      </w:pPr>
      <w:r w:rsidRPr="003678FA">
        <w:rPr>
          <w:rFonts w:ascii="Times New Roman" w:hAnsi="Times New Roman"/>
          <w:sz w:val="24"/>
          <w:szCs w:val="24"/>
        </w:rPr>
        <w:t>Being Christian in Western Europe</w:t>
      </w:r>
    </w:p>
    <w:p w14:paraId="09DF5D55" w14:textId="77777777" w:rsidR="00E043C9" w:rsidRPr="003678FA" w:rsidRDefault="00E043C9" w:rsidP="000A6E95">
      <w:pPr>
        <w:pStyle w:val="Instructions"/>
        <w:widowControl w:val="0"/>
        <w:jc w:val="center"/>
        <w:rPr>
          <w:rFonts w:ascii="Times New Roman" w:hAnsi="Times New Roman"/>
          <w:sz w:val="24"/>
          <w:szCs w:val="24"/>
        </w:rPr>
      </w:pPr>
      <w:r w:rsidRPr="003678FA">
        <w:rPr>
          <w:rFonts w:ascii="Times New Roman" w:hAnsi="Times New Roman"/>
          <w:sz w:val="24"/>
          <w:szCs w:val="24"/>
        </w:rPr>
        <w:t>Data Set</w:t>
      </w:r>
    </w:p>
    <w:p w14:paraId="590C2F2A" w14:textId="77777777" w:rsidR="00E043C9" w:rsidRPr="003678FA" w:rsidRDefault="00E043C9" w:rsidP="000A6E95">
      <w:pPr>
        <w:pStyle w:val="Instructions"/>
        <w:widowControl w:val="0"/>
        <w:jc w:val="center"/>
        <w:rPr>
          <w:rFonts w:ascii="Times New Roman" w:hAnsi="Times New Roman"/>
          <w:sz w:val="24"/>
          <w:szCs w:val="24"/>
        </w:rPr>
      </w:pPr>
      <w:r w:rsidRPr="003678FA">
        <w:rPr>
          <w:rFonts w:ascii="Times New Roman" w:hAnsi="Times New Roman"/>
          <w:sz w:val="24"/>
          <w:szCs w:val="24"/>
        </w:rPr>
        <w:t>Survey Conducted April-August, 2017</w:t>
      </w:r>
    </w:p>
    <w:p w14:paraId="437A3B52" w14:textId="77777777" w:rsidR="00E043C9" w:rsidRPr="003678FA" w:rsidRDefault="00E043C9" w:rsidP="000A6E95">
      <w:pPr>
        <w:widowControl w:val="0"/>
        <w:spacing w:after="0" w:line="240" w:lineRule="auto"/>
        <w:rPr>
          <w:rFonts w:ascii="Times New Roman" w:hAnsi="Times New Roman" w:cs="Times New Roman"/>
          <w:sz w:val="24"/>
          <w:szCs w:val="24"/>
        </w:rPr>
      </w:pPr>
    </w:p>
    <w:p w14:paraId="43428331" w14:textId="77777777" w:rsidR="00E043C9" w:rsidRPr="003678FA" w:rsidRDefault="00E043C9"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Pew Research Center conducted surveys among 24,599 adults (ages 18 and older) across 15 countries in Western Europe. Interviewing was carried out under the direction of GfK Belgium by telephone (both cellphones and landlines) from April to August 2017. The questionnaire administered by survey interviewers was designed by Pew Research Center staff in consultation with subject matter experts and advisers to the project. The wording of several questions was subjected to cognitive testing, and the full survey questionnaire was pretested in all countries prior to fieldwork.</w:t>
      </w:r>
    </w:p>
    <w:p w14:paraId="69AFD6CD" w14:textId="77777777" w:rsidR="000A6E95" w:rsidRPr="003678FA" w:rsidRDefault="000A6E95" w:rsidP="000A6E95">
      <w:pPr>
        <w:widowControl w:val="0"/>
        <w:spacing w:after="0" w:line="240" w:lineRule="auto"/>
        <w:rPr>
          <w:rFonts w:ascii="Times New Roman" w:hAnsi="Times New Roman" w:cs="Times New Roman"/>
          <w:sz w:val="24"/>
          <w:szCs w:val="24"/>
        </w:rPr>
      </w:pPr>
    </w:p>
    <w:p w14:paraId="19D054CF" w14:textId="77777777" w:rsidR="00E043C9" w:rsidRPr="003678FA" w:rsidRDefault="00E043C9"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The surveys are nationally representative, with samples of about 1,500 or more respondents in each country, allowing researchers to analyze the opinions of respondents by age, gender, education and religious affiliation (Christian or religiously unaffiliated). A combination of landline and cellphone random-digit-dial samples was used. Respondents in the landline sample were randomly selected by asking for the adult who has the next birthday. Interviews in the cell</w:t>
      </w:r>
      <w:r w:rsidR="00FB4390" w:rsidRPr="003678FA">
        <w:rPr>
          <w:rFonts w:ascii="Times New Roman" w:hAnsi="Times New Roman" w:cs="Times New Roman"/>
          <w:sz w:val="24"/>
          <w:szCs w:val="24"/>
        </w:rPr>
        <w:t>phone</w:t>
      </w:r>
      <w:r w:rsidRPr="003678FA">
        <w:rPr>
          <w:rFonts w:ascii="Times New Roman" w:hAnsi="Times New Roman" w:cs="Times New Roman"/>
          <w:sz w:val="24"/>
          <w:szCs w:val="24"/>
        </w:rPr>
        <w:t xml:space="preserve"> sample were conducted with the person who answered the phone, if that person was an adult 18 years of age or older.</w:t>
      </w:r>
    </w:p>
    <w:p w14:paraId="685256F9" w14:textId="77777777" w:rsidR="000A6E95" w:rsidRPr="003678FA" w:rsidRDefault="000A6E95" w:rsidP="000A6E95">
      <w:pPr>
        <w:widowControl w:val="0"/>
        <w:spacing w:after="0" w:line="240" w:lineRule="auto"/>
        <w:rPr>
          <w:rFonts w:ascii="Times New Roman" w:hAnsi="Times New Roman" w:cs="Times New Roman"/>
          <w:sz w:val="24"/>
          <w:szCs w:val="24"/>
        </w:rPr>
      </w:pPr>
    </w:p>
    <w:p w14:paraId="39DF7D20" w14:textId="69A29B61" w:rsidR="00273D96" w:rsidRPr="003678FA" w:rsidRDefault="00273D96"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This dataset contains responses for Slov</w:t>
      </w:r>
      <w:r w:rsidR="00D233D6" w:rsidRPr="003678FA">
        <w:rPr>
          <w:rFonts w:ascii="Times New Roman" w:hAnsi="Times New Roman" w:cs="Times New Roman"/>
          <w:sz w:val="24"/>
          <w:szCs w:val="24"/>
        </w:rPr>
        <w:t>a</w:t>
      </w:r>
      <w:r w:rsidR="00B90EAB">
        <w:rPr>
          <w:rFonts w:ascii="Times New Roman" w:hAnsi="Times New Roman" w:cs="Times New Roman"/>
          <w:sz w:val="24"/>
          <w:szCs w:val="24"/>
        </w:rPr>
        <w:t>kia,</w:t>
      </w:r>
      <w:r w:rsidRPr="003678FA">
        <w:rPr>
          <w:rFonts w:ascii="Times New Roman" w:hAnsi="Times New Roman" w:cs="Times New Roman"/>
          <w:sz w:val="24"/>
          <w:szCs w:val="24"/>
        </w:rPr>
        <w:t xml:space="preserve"> many of </w:t>
      </w:r>
      <w:r w:rsidR="007836B9">
        <w:rPr>
          <w:rFonts w:ascii="Times New Roman" w:hAnsi="Times New Roman" w:cs="Times New Roman"/>
          <w:sz w:val="24"/>
          <w:szCs w:val="24"/>
        </w:rPr>
        <w:t>which</w:t>
      </w:r>
      <w:r w:rsidRPr="003678FA">
        <w:rPr>
          <w:rFonts w:ascii="Times New Roman" w:hAnsi="Times New Roman" w:cs="Times New Roman"/>
          <w:sz w:val="24"/>
          <w:szCs w:val="24"/>
        </w:rPr>
        <w:t xml:space="preserve"> were not reported in any previous Pew Research Center publication.</w:t>
      </w:r>
      <w:r w:rsidR="00FB4390" w:rsidRPr="003678FA">
        <w:rPr>
          <w:rFonts w:ascii="Times New Roman" w:hAnsi="Times New Roman" w:cs="Times New Roman"/>
          <w:sz w:val="24"/>
          <w:szCs w:val="24"/>
        </w:rPr>
        <w:t xml:space="preserve"> A total of 1,497 interviews were conducted in Slovakia by telephone (cellphones and landlines) from April to </w:t>
      </w:r>
      <w:r w:rsidR="007836B9">
        <w:rPr>
          <w:rFonts w:ascii="Times New Roman" w:hAnsi="Times New Roman" w:cs="Times New Roman"/>
          <w:sz w:val="24"/>
          <w:szCs w:val="24"/>
        </w:rPr>
        <w:t>July</w:t>
      </w:r>
      <w:r w:rsidR="00FB4390" w:rsidRPr="003678FA">
        <w:rPr>
          <w:rFonts w:ascii="Times New Roman" w:hAnsi="Times New Roman" w:cs="Times New Roman"/>
          <w:sz w:val="24"/>
          <w:szCs w:val="24"/>
        </w:rPr>
        <w:t xml:space="preserve"> 2017.</w:t>
      </w:r>
    </w:p>
    <w:p w14:paraId="4DD01954" w14:textId="77777777" w:rsidR="000A6E95" w:rsidRPr="003678FA" w:rsidRDefault="000A6E95" w:rsidP="000A6E95">
      <w:pPr>
        <w:widowControl w:val="0"/>
        <w:spacing w:after="0" w:line="240" w:lineRule="auto"/>
        <w:rPr>
          <w:rFonts w:ascii="Times New Roman" w:hAnsi="Times New Roman" w:cs="Times New Roman"/>
          <w:sz w:val="24"/>
          <w:szCs w:val="24"/>
        </w:rPr>
      </w:pPr>
    </w:p>
    <w:p w14:paraId="1C88BD75" w14:textId="24176509" w:rsidR="000A6E95" w:rsidRDefault="00B90EAB" w:rsidP="000A6E95">
      <w:pPr>
        <w:widowControl w:val="0"/>
        <w:spacing w:after="0" w:line="240" w:lineRule="auto"/>
        <w:rPr>
          <w:rFonts w:ascii="Times New Roman" w:hAnsi="Times New Roman" w:cs="Times New Roman"/>
          <w:sz w:val="24"/>
          <w:szCs w:val="24"/>
        </w:rPr>
      </w:pPr>
      <w:r w:rsidRPr="00B90EAB">
        <w:rPr>
          <w:rFonts w:ascii="Times New Roman" w:hAnsi="Times New Roman" w:cs="Times New Roman"/>
          <w:sz w:val="24"/>
          <w:szCs w:val="24"/>
        </w:rPr>
        <w:t xml:space="preserve">A previously published analysis, “Five Centuries </w:t>
      </w:r>
      <w:proofErr w:type="gramStart"/>
      <w:r w:rsidRPr="00B90EAB">
        <w:rPr>
          <w:rFonts w:ascii="Times New Roman" w:hAnsi="Times New Roman" w:cs="Times New Roman"/>
          <w:sz w:val="24"/>
          <w:szCs w:val="24"/>
        </w:rPr>
        <w:t>After</w:t>
      </w:r>
      <w:proofErr w:type="gramEnd"/>
      <w:r w:rsidRPr="00B90EAB">
        <w:rPr>
          <w:rFonts w:ascii="Times New Roman" w:hAnsi="Times New Roman" w:cs="Times New Roman"/>
          <w:sz w:val="24"/>
          <w:szCs w:val="24"/>
        </w:rPr>
        <w:t xml:space="preserve"> Reformation, Catholic-Protestant Divide in Western Europe Has Faded,” used an older version of survey weights. Since then, Pew Research Center has improved the survey weights for greater accuracy – this improved weight is provided in the dataset. Scholars interested in obtaining these original weights to replicate those results </w:t>
      </w:r>
      <w:r w:rsidRPr="00B90EAB">
        <w:rPr>
          <w:rFonts w:ascii="Times New Roman" w:hAnsi="Times New Roman" w:cs="Times New Roman"/>
          <w:i/>
          <w:sz w:val="24"/>
          <w:szCs w:val="24"/>
        </w:rPr>
        <w:t>only</w:t>
      </w:r>
      <w:r w:rsidRPr="00B90EAB">
        <w:rPr>
          <w:rFonts w:ascii="Times New Roman" w:hAnsi="Times New Roman" w:cs="Times New Roman"/>
          <w:sz w:val="24"/>
          <w:szCs w:val="24"/>
        </w:rPr>
        <w:t xml:space="preserve"> should contact </w:t>
      </w:r>
      <w:hyperlink r:id="rId7" w:history="1">
        <w:r w:rsidRPr="00153CE9">
          <w:rPr>
            <w:rStyle w:val="ae"/>
            <w:rFonts w:ascii="Times New Roman" w:hAnsi="Times New Roman" w:cs="Times New Roman"/>
            <w:sz w:val="24"/>
            <w:szCs w:val="24"/>
          </w:rPr>
          <w:t>religion@pewresearch.org</w:t>
        </w:r>
      </w:hyperlink>
      <w:r w:rsidRPr="00B90EAB">
        <w:rPr>
          <w:rFonts w:ascii="Times New Roman" w:hAnsi="Times New Roman" w:cs="Times New Roman"/>
          <w:sz w:val="24"/>
          <w:szCs w:val="24"/>
        </w:rPr>
        <w:t>.</w:t>
      </w:r>
    </w:p>
    <w:p w14:paraId="446B9A95" w14:textId="77777777" w:rsidR="00B90EAB" w:rsidRPr="003678FA" w:rsidRDefault="00B90EAB" w:rsidP="000A6E95">
      <w:pPr>
        <w:widowControl w:val="0"/>
        <w:spacing w:after="0" w:line="240" w:lineRule="auto"/>
        <w:rPr>
          <w:rFonts w:ascii="Times New Roman" w:hAnsi="Times New Roman" w:cs="Times New Roman"/>
          <w:sz w:val="24"/>
          <w:szCs w:val="24"/>
        </w:rPr>
      </w:pPr>
    </w:p>
    <w:p w14:paraId="44D8E953" w14:textId="7B87B5A9" w:rsidR="00E043C9" w:rsidRPr="003678FA" w:rsidRDefault="00E043C9" w:rsidP="000A6E95">
      <w:pPr>
        <w:widowControl w:val="0"/>
        <w:spacing w:after="0" w:line="240" w:lineRule="auto"/>
        <w:rPr>
          <w:rFonts w:ascii="Times New Roman" w:eastAsia="Times New Roman" w:hAnsi="Times New Roman" w:cs="Times New Roman"/>
          <w:b/>
          <w:sz w:val="24"/>
          <w:szCs w:val="24"/>
        </w:rPr>
      </w:pPr>
      <w:r w:rsidRPr="003678FA">
        <w:rPr>
          <w:rFonts w:ascii="Times New Roman" w:hAnsi="Times New Roman" w:cs="Times New Roman"/>
          <w:sz w:val="24"/>
          <w:szCs w:val="24"/>
        </w:rPr>
        <w:t xml:space="preserve">For more information about the methodological </w:t>
      </w:r>
      <w:r w:rsidR="00FB4390" w:rsidRPr="003678FA">
        <w:rPr>
          <w:rFonts w:ascii="Times New Roman" w:hAnsi="Times New Roman" w:cs="Times New Roman"/>
          <w:sz w:val="24"/>
          <w:szCs w:val="24"/>
        </w:rPr>
        <w:t xml:space="preserve">details </w:t>
      </w:r>
      <w:r w:rsidRPr="003678FA">
        <w:rPr>
          <w:rFonts w:ascii="Times New Roman" w:hAnsi="Times New Roman" w:cs="Times New Roman"/>
          <w:sz w:val="24"/>
          <w:szCs w:val="24"/>
        </w:rPr>
        <w:t xml:space="preserve">in each country, please consult our database </w:t>
      </w:r>
      <w:hyperlink r:id="rId8" w:history="1">
        <w:r w:rsidRPr="003678FA">
          <w:rPr>
            <w:rStyle w:val="ae"/>
            <w:rFonts w:ascii="Times New Roman" w:hAnsi="Times New Roman" w:cs="Times New Roman"/>
            <w:sz w:val="24"/>
            <w:szCs w:val="24"/>
          </w:rPr>
          <w:t>here</w:t>
        </w:r>
      </w:hyperlink>
      <w:r w:rsidRPr="003678FA">
        <w:rPr>
          <w:rFonts w:ascii="Times New Roman" w:hAnsi="Times New Roman" w:cs="Times New Roman"/>
          <w:sz w:val="24"/>
          <w:szCs w:val="24"/>
        </w:rPr>
        <w:t>.</w:t>
      </w:r>
    </w:p>
    <w:p w14:paraId="507BFB5B" w14:textId="77777777" w:rsidR="00E043C9" w:rsidRPr="003678FA" w:rsidRDefault="00E043C9" w:rsidP="000A6E95">
      <w:pPr>
        <w:widowControl w:val="0"/>
        <w:spacing w:after="0" w:line="240" w:lineRule="auto"/>
        <w:rPr>
          <w:rFonts w:ascii="Times New Roman" w:eastAsia="Times New Roman" w:hAnsi="Times New Roman" w:cs="Times New Roman"/>
          <w:b/>
          <w:sz w:val="24"/>
          <w:szCs w:val="24"/>
        </w:rPr>
      </w:pPr>
      <w:r w:rsidRPr="003678FA">
        <w:rPr>
          <w:rFonts w:ascii="Times New Roman" w:hAnsi="Times New Roman" w:cs="Times New Roman"/>
          <w:sz w:val="24"/>
          <w:szCs w:val="24"/>
        </w:rPr>
        <w:br w:type="page"/>
      </w:r>
    </w:p>
    <w:p w14:paraId="3F66A29B" w14:textId="568B1D13" w:rsidR="00E043C9" w:rsidRPr="003678FA" w:rsidRDefault="00E043C9" w:rsidP="000A6E95">
      <w:pPr>
        <w:pStyle w:val="Instructions"/>
        <w:widowControl w:val="0"/>
        <w:rPr>
          <w:rFonts w:ascii="Times New Roman" w:hAnsi="Times New Roman"/>
          <w:b w:val="0"/>
          <w:i/>
          <w:sz w:val="24"/>
          <w:szCs w:val="24"/>
        </w:rPr>
      </w:pPr>
      <w:r w:rsidRPr="003678FA">
        <w:rPr>
          <w:rFonts w:ascii="Times New Roman" w:hAnsi="Times New Roman"/>
          <w:b w:val="0"/>
          <w:i/>
          <w:sz w:val="24"/>
          <w:szCs w:val="24"/>
        </w:rPr>
        <w:lastRenderedPageBreak/>
        <w:t xml:space="preserve">Geographic data that could potentially reveal a respondent’s location has been withheld from this dataset. Responses to religious </w:t>
      </w:r>
      <w:r w:rsidR="000C6E53" w:rsidRPr="003678FA">
        <w:rPr>
          <w:rFonts w:ascii="Times New Roman" w:hAnsi="Times New Roman"/>
          <w:b w:val="0"/>
          <w:i/>
          <w:sz w:val="24"/>
          <w:szCs w:val="24"/>
        </w:rPr>
        <w:t>identification</w:t>
      </w:r>
      <w:r w:rsidRPr="003678FA">
        <w:rPr>
          <w:rFonts w:ascii="Times New Roman" w:hAnsi="Times New Roman"/>
          <w:b w:val="0"/>
          <w:i/>
          <w:sz w:val="24"/>
          <w:szCs w:val="24"/>
        </w:rPr>
        <w:t xml:space="preserve"> questions</w:t>
      </w:r>
      <w:r w:rsidR="007A60D5" w:rsidRPr="003678FA">
        <w:rPr>
          <w:rFonts w:ascii="Times New Roman" w:hAnsi="Times New Roman"/>
          <w:b w:val="0"/>
          <w:i/>
          <w:sz w:val="24"/>
          <w:szCs w:val="24"/>
        </w:rPr>
        <w:t xml:space="preserve"> that contain few responden</w:t>
      </w:r>
      <w:r w:rsidR="007B62B2">
        <w:rPr>
          <w:rFonts w:ascii="Times New Roman" w:hAnsi="Times New Roman"/>
          <w:b w:val="0"/>
          <w:i/>
          <w:sz w:val="24"/>
          <w:szCs w:val="24"/>
        </w:rPr>
        <w:t xml:space="preserve">ts have been recoded </w:t>
      </w:r>
      <w:r w:rsidR="007A60D5" w:rsidRPr="003678FA">
        <w:rPr>
          <w:rFonts w:ascii="Times New Roman" w:hAnsi="Times New Roman"/>
          <w:b w:val="0"/>
          <w:i/>
          <w:sz w:val="24"/>
          <w:szCs w:val="24"/>
        </w:rPr>
        <w:t xml:space="preserve">to protect respondents’ </w:t>
      </w:r>
      <w:r w:rsidR="000C6E53" w:rsidRPr="003678FA">
        <w:rPr>
          <w:rFonts w:ascii="Times New Roman" w:hAnsi="Times New Roman"/>
          <w:b w:val="0"/>
          <w:i/>
          <w:sz w:val="24"/>
          <w:szCs w:val="24"/>
        </w:rPr>
        <w:t>confidentiality</w:t>
      </w:r>
      <w:r w:rsidR="007A60D5" w:rsidRPr="003678FA">
        <w:rPr>
          <w:rFonts w:ascii="Times New Roman" w:hAnsi="Times New Roman"/>
          <w:b w:val="0"/>
          <w:i/>
          <w:sz w:val="24"/>
          <w:szCs w:val="24"/>
        </w:rPr>
        <w:t>.</w:t>
      </w:r>
      <w:r w:rsidR="00273D96" w:rsidRPr="003678FA">
        <w:rPr>
          <w:rFonts w:ascii="Times New Roman" w:hAnsi="Times New Roman"/>
          <w:b w:val="0"/>
          <w:i/>
          <w:sz w:val="24"/>
          <w:szCs w:val="24"/>
        </w:rPr>
        <w:t xml:space="preserve"> Responses to education identification questions that contain fewer than 10 respondents have been collapsed into nearby categories to best allow scholars to replicate the data.</w:t>
      </w:r>
      <w:r w:rsidR="007A60D5" w:rsidRPr="003678FA">
        <w:rPr>
          <w:rFonts w:ascii="Times New Roman" w:hAnsi="Times New Roman"/>
          <w:b w:val="0"/>
          <w:i/>
          <w:sz w:val="24"/>
          <w:szCs w:val="24"/>
        </w:rPr>
        <w:t xml:space="preserve"> </w:t>
      </w:r>
      <w:r w:rsidR="00B90EAB">
        <w:rPr>
          <w:rFonts w:ascii="Times New Roman" w:hAnsi="Times New Roman"/>
          <w:b w:val="0"/>
          <w:i/>
          <w:sz w:val="24"/>
          <w:szCs w:val="24"/>
        </w:rPr>
        <w:t>Some</w:t>
      </w:r>
      <w:r w:rsidR="007A60D5" w:rsidRPr="003678FA">
        <w:rPr>
          <w:rFonts w:ascii="Times New Roman" w:hAnsi="Times New Roman"/>
          <w:b w:val="0"/>
          <w:i/>
          <w:sz w:val="24"/>
          <w:szCs w:val="24"/>
        </w:rPr>
        <w:t xml:space="preserve"> variables only asked of Muslim respondents have been withheld from this dataset due to small sample sizes. </w:t>
      </w:r>
      <w:r w:rsidR="000A7C9C" w:rsidRPr="003678FA">
        <w:rPr>
          <w:rFonts w:ascii="Times New Roman" w:hAnsi="Times New Roman"/>
          <w:b w:val="0"/>
          <w:i/>
          <w:sz w:val="24"/>
          <w:szCs w:val="24"/>
        </w:rPr>
        <w:t xml:space="preserve">Variables that have been recoded have been labeled </w:t>
      </w:r>
      <w:r w:rsidR="00934234" w:rsidRPr="003678FA">
        <w:rPr>
          <w:rFonts w:ascii="Times New Roman" w:hAnsi="Times New Roman"/>
          <w:b w:val="0"/>
          <w:i/>
          <w:sz w:val="24"/>
          <w:szCs w:val="24"/>
        </w:rPr>
        <w:t>with “rec” appended to the variable name</w:t>
      </w:r>
      <w:r w:rsidR="000A7C9C" w:rsidRPr="003678FA">
        <w:rPr>
          <w:rFonts w:ascii="Times New Roman" w:hAnsi="Times New Roman"/>
          <w:b w:val="0"/>
          <w:i/>
          <w:sz w:val="24"/>
          <w:szCs w:val="24"/>
        </w:rPr>
        <w:t xml:space="preserve">. </w:t>
      </w:r>
      <w:r w:rsidR="007A60D5" w:rsidRPr="003678FA">
        <w:rPr>
          <w:rFonts w:ascii="Times New Roman" w:hAnsi="Times New Roman"/>
          <w:b w:val="0"/>
          <w:i/>
          <w:sz w:val="24"/>
          <w:szCs w:val="24"/>
        </w:rPr>
        <w:t xml:space="preserve">The full questionnaire with all response options is provided in a separate document for reference. Scholars who wish to use the suppressed </w:t>
      </w:r>
      <w:r w:rsidR="000C6E53" w:rsidRPr="003678FA">
        <w:rPr>
          <w:rFonts w:ascii="Times New Roman" w:hAnsi="Times New Roman"/>
          <w:b w:val="0"/>
          <w:i/>
          <w:sz w:val="24"/>
          <w:szCs w:val="24"/>
        </w:rPr>
        <w:t>variables</w:t>
      </w:r>
      <w:r w:rsidR="007A60D5" w:rsidRPr="003678FA">
        <w:rPr>
          <w:rFonts w:ascii="Times New Roman" w:hAnsi="Times New Roman"/>
          <w:b w:val="0"/>
          <w:i/>
          <w:sz w:val="24"/>
          <w:szCs w:val="24"/>
        </w:rPr>
        <w:t xml:space="preserve"> in their research should contact </w:t>
      </w:r>
      <w:hyperlink r:id="rId9" w:history="1">
        <w:r w:rsidR="00FB4390" w:rsidRPr="003678FA">
          <w:rPr>
            <w:rStyle w:val="ae"/>
            <w:rFonts w:ascii="Times New Roman" w:hAnsi="Times New Roman"/>
            <w:b w:val="0"/>
            <w:i/>
            <w:sz w:val="24"/>
            <w:szCs w:val="24"/>
          </w:rPr>
          <w:t>religion@pewresearch.org</w:t>
        </w:r>
      </w:hyperlink>
      <w:r w:rsidR="00FB4390" w:rsidRPr="003678FA">
        <w:rPr>
          <w:rFonts w:ascii="Times New Roman" w:hAnsi="Times New Roman"/>
          <w:b w:val="0"/>
          <w:i/>
          <w:sz w:val="24"/>
          <w:szCs w:val="24"/>
        </w:rPr>
        <w:t xml:space="preserve">. </w:t>
      </w:r>
    </w:p>
    <w:p w14:paraId="5F78F843" w14:textId="77777777" w:rsidR="007A60D5" w:rsidRPr="003678FA" w:rsidRDefault="007A60D5" w:rsidP="000A6E95">
      <w:pPr>
        <w:pStyle w:val="Instructions"/>
        <w:widowControl w:val="0"/>
        <w:rPr>
          <w:rFonts w:ascii="Times New Roman" w:hAnsi="Times New Roman"/>
          <w:b w:val="0"/>
          <w:i/>
          <w:sz w:val="24"/>
          <w:szCs w:val="24"/>
        </w:rPr>
      </w:pPr>
    </w:p>
    <w:p w14:paraId="3ED90805" w14:textId="79DD0EE2" w:rsidR="007A60D5" w:rsidRPr="003678FA" w:rsidRDefault="000A6E95" w:rsidP="000A6E95">
      <w:pPr>
        <w:pStyle w:val="Instructions"/>
        <w:widowControl w:val="0"/>
        <w:rPr>
          <w:rFonts w:ascii="Times New Roman" w:hAnsi="Times New Roman"/>
          <w:b w:val="0"/>
          <w:sz w:val="24"/>
          <w:szCs w:val="24"/>
        </w:rPr>
      </w:pPr>
      <w:r w:rsidRPr="003678FA">
        <w:rPr>
          <w:rFonts w:ascii="Times New Roman" w:hAnsi="Times New Roman"/>
          <w:sz w:val="24"/>
          <w:szCs w:val="24"/>
        </w:rPr>
        <w:t>ADDITIONAL VARIABLES NOT IN QUESTIONNAIRE</w:t>
      </w:r>
    </w:p>
    <w:p w14:paraId="27156DF3" w14:textId="77777777" w:rsidR="007A60D5" w:rsidRPr="003678FA" w:rsidRDefault="007A60D5" w:rsidP="000A6E95">
      <w:pPr>
        <w:pStyle w:val="Instructions"/>
        <w:widowControl w:val="0"/>
        <w:rPr>
          <w:rFonts w:ascii="Times New Roman" w:hAnsi="Times New Roman"/>
          <w:b w:val="0"/>
          <w:sz w:val="24"/>
          <w:szCs w:val="24"/>
        </w:rPr>
      </w:pPr>
    </w:p>
    <w:p w14:paraId="40F59EB4" w14:textId="5EC4A257" w:rsidR="007A60D5" w:rsidRDefault="007A60D5"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QRID</w:t>
      </w:r>
      <w:r w:rsidRPr="003678FA">
        <w:rPr>
          <w:rFonts w:ascii="Times New Roman" w:hAnsi="Times New Roman" w:cs="Times New Roman"/>
          <w:sz w:val="24"/>
          <w:szCs w:val="24"/>
        </w:rPr>
        <w:tab/>
      </w:r>
      <w:r w:rsidRPr="003678FA">
        <w:rPr>
          <w:rFonts w:ascii="Times New Roman" w:hAnsi="Times New Roman" w:cs="Times New Roman"/>
          <w:sz w:val="24"/>
          <w:szCs w:val="24"/>
        </w:rPr>
        <w:tab/>
      </w:r>
      <w:r w:rsidRPr="003678FA">
        <w:rPr>
          <w:rFonts w:ascii="Times New Roman" w:hAnsi="Times New Roman" w:cs="Times New Roman"/>
          <w:sz w:val="24"/>
          <w:szCs w:val="24"/>
        </w:rPr>
        <w:tab/>
        <w:t>Unique identification number for each respondent</w:t>
      </w:r>
    </w:p>
    <w:p w14:paraId="3894D041" w14:textId="40060FA0" w:rsidR="002D01DA" w:rsidRDefault="002D01DA" w:rsidP="000A6E95">
      <w:pPr>
        <w:widowControl w:val="0"/>
        <w:spacing w:after="0" w:line="240" w:lineRule="auto"/>
        <w:rPr>
          <w:rFonts w:ascii="Times New Roman" w:hAnsi="Times New Roman" w:cs="Times New Roman"/>
          <w:sz w:val="24"/>
          <w:szCs w:val="24"/>
        </w:rPr>
      </w:pPr>
    </w:p>
    <w:p w14:paraId="5DDEA1B8" w14:textId="77777777" w:rsidR="002D01DA" w:rsidRPr="003678FA" w:rsidRDefault="002D01DA" w:rsidP="002D01DA">
      <w:pPr>
        <w:pStyle w:val="Instructions"/>
        <w:widowControl w:val="0"/>
        <w:rPr>
          <w:rFonts w:ascii="Times New Roman" w:hAnsi="Times New Roman"/>
          <w:b w:val="0"/>
          <w:sz w:val="24"/>
          <w:szCs w:val="24"/>
        </w:rPr>
      </w:pPr>
      <w:r>
        <w:rPr>
          <w:rFonts w:ascii="Times New Roman" w:hAnsi="Times New Roman"/>
          <w:b w:val="0"/>
          <w:sz w:val="24"/>
          <w:szCs w:val="24"/>
        </w:rPr>
        <w:t>COUNTRY</w:t>
      </w:r>
      <w:r>
        <w:rPr>
          <w:rFonts w:ascii="Times New Roman" w:hAnsi="Times New Roman"/>
          <w:b w:val="0"/>
          <w:sz w:val="24"/>
          <w:szCs w:val="24"/>
        </w:rPr>
        <w:tab/>
      </w:r>
      <w:r>
        <w:rPr>
          <w:rFonts w:ascii="Times New Roman" w:hAnsi="Times New Roman"/>
          <w:b w:val="0"/>
          <w:sz w:val="24"/>
          <w:szCs w:val="24"/>
        </w:rPr>
        <w:tab/>
        <w:t>Country name</w:t>
      </w:r>
    </w:p>
    <w:p w14:paraId="29D63E8D" w14:textId="77777777" w:rsidR="000A6E95" w:rsidRPr="003678FA" w:rsidRDefault="000A6E95" w:rsidP="000A6E95">
      <w:pPr>
        <w:widowControl w:val="0"/>
        <w:spacing w:after="0" w:line="240" w:lineRule="auto"/>
        <w:ind w:left="2160" w:hanging="2160"/>
        <w:rPr>
          <w:rFonts w:ascii="Times New Roman" w:hAnsi="Times New Roman" w:cs="Times New Roman"/>
          <w:sz w:val="24"/>
          <w:szCs w:val="24"/>
        </w:rPr>
      </w:pPr>
    </w:p>
    <w:p w14:paraId="53B55A7F" w14:textId="344A5958" w:rsidR="00A87F55" w:rsidRPr="00BF7480" w:rsidRDefault="007A60D5" w:rsidP="00BF7480">
      <w:pPr>
        <w:widowControl w:val="0"/>
        <w:spacing w:after="0" w:line="240" w:lineRule="auto"/>
        <w:ind w:left="2160" w:hanging="2160"/>
        <w:rPr>
          <w:rFonts w:ascii="Times New Roman" w:eastAsia="Times New Roman" w:hAnsi="Times New Roman" w:cs="Times New Roman"/>
          <w:sz w:val="24"/>
          <w:szCs w:val="24"/>
        </w:rPr>
      </w:pPr>
      <w:r w:rsidRPr="003678FA">
        <w:rPr>
          <w:rFonts w:ascii="Times New Roman" w:hAnsi="Times New Roman" w:cs="Times New Roman"/>
          <w:sz w:val="24"/>
          <w:szCs w:val="24"/>
        </w:rPr>
        <w:t>WEIGHT</w:t>
      </w:r>
      <w:r w:rsidRPr="003678FA">
        <w:rPr>
          <w:rFonts w:ascii="Times New Roman" w:hAnsi="Times New Roman" w:cs="Times New Roman"/>
          <w:sz w:val="24"/>
          <w:szCs w:val="24"/>
        </w:rPr>
        <w:tab/>
      </w:r>
      <w:r w:rsidRPr="003678FA">
        <w:rPr>
          <w:rFonts w:ascii="Times New Roman" w:eastAsia="Times New Roman" w:hAnsi="Times New Roman" w:cs="Times New Roman"/>
          <w:sz w:val="24"/>
          <w:szCs w:val="24"/>
        </w:rPr>
        <w:t>Weight variable. Data were weighted to account for differences</w:t>
      </w:r>
      <w:r w:rsidR="007836B9">
        <w:rPr>
          <w:rFonts w:ascii="Times New Roman" w:eastAsia="Times New Roman" w:hAnsi="Times New Roman" w:cs="Times New Roman"/>
          <w:sz w:val="24"/>
          <w:szCs w:val="24"/>
        </w:rPr>
        <w:t xml:space="preserve"> in probability of selection and</w:t>
      </w:r>
      <w:r w:rsidRPr="003678FA">
        <w:rPr>
          <w:rFonts w:ascii="Times New Roman" w:eastAsia="Times New Roman" w:hAnsi="Times New Roman" w:cs="Times New Roman"/>
          <w:sz w:val="24"/>
          <w:szCs w:val="24"/>
        </w:rPr>
        <w:t xml:space="preserve"> to match the demographic characteristics of the population. </w:t>
      </w:r>
    </w:p>
    <w:p w14:paraId="34EF1996" w14:textId="77777777" w:rsidR="00A87F55" w:rsidRDefault="00A87F55" w:rsidP="000A6E95">
      <w:pPr>
        <w:widowControl w:val="0"/>
        <w:spacing w:after="0" w:line="240" w:lineRule="auto"/>
        <w:ind w:left="2160" w:hanging="2160"/>
        <w:rPr>
          <w:rFonts w:ascii="Times New Roman" w:hAnsi="Times New Roman" w:cs="Times New Roman"/>
          <w:sz w:val="24"/>
          <w:szCs w:val="24"/>
        </w:rPr>
      </w:pPr>
    </w:p>
    <w:p w14:paraId="602CD2FB" w14:textId="3090F834" w:rsidR="007A60D5" w:rsidRPr="003678FA" w:rsidRDefault="007A60D5"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QS11</w:t>
      </w:r>
      <w:r w:rsidR="000A6E95" w:rsidRPr="003678FA">
        <w:rPr>
          <w:rFonts w:ascii="Times New Roman" w:hAnsi="Times New Roman" w:cs="Times New Roman"/>
          <w:sz w:val="24"/>
          <w:szCs w:val="24"/>
        </w:rPr>
        <w:t>___</w:t>
      </w:r>
      <w:r w:rsidRPr="003678FA">
        <w:rPr>
          <w:rFonts w:ascii="Times New Roman" w:hAnsi="Times New Roman" w:cs="Times New Roman"/>
          <w:sz w:val="24"/>
          <w:szCs w:val="24"/>
        </w:rPr>
        <w:tab/>
      </w:r>
      <w:r w:rsidRPr="003678FA">
        <w:rPr>
          <w:rFonts w:ascii="Times New Roman" w:hAnsi="Times New Roman" w:cs="Times New Roman"/>
          <w:sz w:val="24"/>
          <w:szCs w:val="24"/>
        </w:rPr>
        <w:tab/>
        <w:t xml:space="preserve">NUTS 1 Region </w:t>
      </w:r>
      <w:r w:rsidR="003B13B3" w:rsidRPr="003678FA">
        <w:rPr>
          <w:rFonts w:ascii="Times New Roman" w:hAnsi="Times New Roman" w:cs="Times New Roman"/>
          <w:sz w:val="24"/>
          <w:szCs w:val="24"/>
        </w:rPr>
        <w:t>v</w:t>
      </w:r>
      <w:r w:rsidRPr="003678FA">
        <w:rPr>
          <w:rFonts w:ascii="Times New Roman" w:hAnsi="Times New Roman" w:cs="Times New Roman"/>
          <w:sz w:val="24"/>
          <w:szCs w:val="24"/>
        </w:rPr>
        <w:t>ariable</w:t>
      </w:r>
      <w:r w:rsidR="000A6E95" w:rsidRPr="003678FA">
        <w:rPr>
          <w:rFonts w:ascii="Times New Roman" w:hAnsi="Times New Roman" w:cs="Times New Roman"/>
          <w:sz w:val="24"/>
          <w:szCs w:val="24"/>
        </w:rPr>
        <w:t xml:space="preserve"> (differs for each country)</w:t>
      </w:r>
    </w:p>
    <w:p w14:paraId="32A6D9FA" w14:textId="77777777" w:rsidR="000A6E95" w:rsidRPr="003678FA" w:rsidRDefault="000A6E95" w:rsidP="000A6E95">
      <w:pPr>
        <w:widowControl w:val="0"/>
        <w:spacing w:after="0" w:line="240" w:lineRule="auto"/>
        <w:rPr>
          <w:rFonts w:ascii="Times New Roman" w:hAnsi="Times New Roman" w:cs="Times New Roman"/>
          <w:sz w:val="24"/>
          <w:szCs w:val="24"/>
        </w:rPr>
      </w:pPr>
    </w:p>
    <w:p w14:paraId="460509C9" w14:textId="448E9F5C" w:rsidR="007A60D5" w:rsidRPr="003678FA" w:rsidRDefault="007A60D5"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QS12</w:t>
      </w:r>
      <w:r w:rsidR="000A6E95" w:rsidRPr="003678FA">
        <w:rPr>
          <w:rFonts w:ascii="Times New Roman" w:hAnsi="Times New Roman" w:cs="Times New Roman"/>
          <w:sz w:val="24"/>
          <w:szCs w:val="24"/>
        </w:rPr>
        <w:t>___</w:t>
      </w:r>
      <w:r w:rsidRPr="003678FA">
        <w:rPr>
          <w:rFonts w:ascii="Times New Roman" w:hAnsi="Times New Roman" w:cs="Times New Roman"/>
          <w:sz w:val="24"/>
          <w:szCs w:val="24"/>
        </w:rPr>
        <w:tab/>
      </w:r>
      <w:r w:rsidRPr="003678FA">
        <w:rPr>
          <w:rFonts w:ascii="Times New Roman" w:hAnsi="Times New Roman" w:cs="Times New Roman"/>
          <w:sz w:val="24"/>
          <w:szCs w:val="24"/>
        </w:rPr>
        <w:tab/>
        <w:t xml:space="preserve">NUTS 2 Region </w:t>
      </w:r>
      <w:r w:rsidR="003B13B3" w:rsidRPr="003678FA">
        <w:rPr>
          <w:rFonts w:ascii="Times New Roman" w:hAnsi="Times New Roman" w:cs="Times New Roman"/>
          <w:sz w:val="24"/>
          <w:szCs w:val="24"/>
        </w:rPr>
        <w:t>v</w:t>
      </w:r>
      <w:r w:rsidRPr="003678FA">
        <w:rPr>
          <w:rFonts w:ascii="Times New Roman" w:hAnsi="Times New Roman" w:cs="Times New Roman"/>
          <w:sz w:val="24"/>
          <w:szCs w:val="24"/>
        </w:rPr>
        <w:t>ariable</w:t>
      </w:r>
      <w:r w:rsidR="000A6E95" w:rsidRPr="003678FA">
        <w:rPr>
          <w:rFonts w:ascii="Times New Roman" w:hAnsi="Times New Roman" w:cs="Times New Roman"/>
          <w:sz w:val="24"/>
          <w:szCs w:val="24"/>
        </w:rPr>
        <w:t xml:space="preserve"> (differs for each country)</w:t>
      </w:r>
    </w:p>
    <w:p w14:paraId="4A55462D" w14:textId="77777777" w:rsidR="000A6E95" w:rsidRPr="003678FA" w:rsidRDefault="000A6E95" w:rsidP="000A6E95">
      <w:pPr>
        <w:widowControl w:val="0"/>
        <w:spacing w:after="0" w:line="240" w:lineRule="auto"/>
        <w:rPr>
          <w:rFonts w:ascii="Times New Roman" w:hAnsi="Times New Roman" w:cs="Times New Roman"/>
          <w:sz w:val="24"/>
          <w:szCs w:val="24"/>
        </w:rPr>
      </w:pPr>
    </w:p>
    <w:p w14:paraId="4472043D" w14:textId="72FD1B42" w:rsidR="003B13B3" w:rsidRDefault="007A60D5" w:rsidP="000A6E95">
      <w:pPr>
        <w:widowControl w:val="0"/>
        <w:spacing w:after="0" w:line="240" w:lineRule="auto"/>
        <w:rPr>
          <w:rFonts w:ascii="Times New Roman" w:hAnsi="Times New Roman" w:cs="Times New Roman"/>
          <w:sz w:val="24"/>
          <w:szCs w:val="24"/>
        </w:rPr>
      </w:pPr>
      <w:r w:rsidRPr="003678FA">
        <w:rPr>
          <w:rFonts w:ascii="Times New Roman" w:hAnsi="Times New Roman" w:cs="Times New Roman"/>
          <w:sz w:val="24"/>
          <w:szCs w:val="24"/>
        </w:rPr>
        <w:t>QS14DEU</w:t>
      </w:r>
      <w:r w:rsidRPr="003678FA">
        <w:rPr>
          <w:rFonts w:ascii="Times New Roman" w:hAnsi="Times New Roman" w:cs="Times New Roman"/>
          <w:sz w:val="24"/>
          <w:szCs w:val="24"/>
        </w:rPr>
        <w:tab/>
      </w:r>
      <w:r w:rsidRPr="003678FA">
        <w:rPr>
          <w:rFonts w:ascii="Times New Roman" w:hAnsi="Times New Roman" w:cs="Times New Roman"/>
          <w:sz w:val="24"/>
          <w:szCs w:val="24"/>
        </w:rPr>
        <w:tab/>
        <w:t xml:space="preserve">East/West Germany </w:t>
      </w:r>
      <w:r w:rsidR="003B13B3" w:rsidRPr="003678FA">
        <w:rPr>
          <w:rFonts w:ascii="Times New Roman" w:hAnsi="Times New Roman" w:cs="Times New Roman"/>
          <w:sz w:val="24"/>
          <w:szCs w:val="24"/>
        </w:rPr>
        <w:t>v</w:t>
      </w:r>
      <w:r w:rsidRPr="003678FA">
        <w:rPr>
          <w:rFonts w:ascii="Times New Roman" w:hAnsi="Times New Roman" w:cs="Times New Roman"/>
          <w:sz w:val="24"/>
          <w:szCs w:val="24"/>
        </w:rPr>
        <w:t>ariable</w:t>
      </w:r>
      <w:r w:rsidR="000A6E95" w:rsidRPr="003678FA">
        <w:rPr>
          <w:rFonts w:ascii="Times New Roman" w:hAnsi="Times New Roman" w:cs="Times New Roman"/>
          <w:sz w:val="24"/>
          <w:szCs w:val="24"/>
        </w:rPr>
        <w:t xml:space="preserve"> (</w:t>
      </w:r>
      <w:r w:rsidR="00967022" w:rsidRPr="003678FA">
        <w:rPr>
          <w:rFonts w:ascii="Times New Roman" w:hAnsi="Times New Roman" w:cs="Times New Roman"/>
          <w:sz w:val="24"/>
          <w:szCs w:val="24"/>
        </w:rPr>
        <w:t>using divisions prior to 1990 reunification)</w:t>
      </w:r>
    </w:p>
    <w:p w14:paraId="730BAA2F" w14:textId="218CCCFB" w:rsidR="00A87F55" w:rsidRDefault="00A87F55" w:rsidP="000A6E95">
      <w:pPr>
        <w:widowControl w:val="0"/>
        <w:spacing w:after="0" w:line="240" w:lineRule="auto"/>
        <w:rPr>
          <w:rFonts w:ascii="Times New Roman" w:hAnsi="Times New Roman" w:cs="Times New Roman"/>
          <w:sz w:val="24"/>
          <w:szCs w:val="24"/>
        </w:rPr>
      </w:pPr>
    </w:p>
    <w:p w14:paraId="72D15CED" w14:textId="627849E5" w:rsidR="00A87F55" w:rsidRPr="003678FA" w:rsidRDefault="00A87F55" w:rsidP="00A87F55">
      <w:pPr>
        <w:widowControl w:val="0"/>
        <w:spacing w:after="0" w:line="240" w:lineRule="auto"/>
        <w:ind w:left="2160" w:hanging="2160"/>
        <w:rPr>
          <w:rFonts w:ascii="Times New Roman" w:eastAsia="Times New Roman" w:hAnsi="Times New Roman" w:cs="Times New Roman"/>
          <w:sz w:val="24"/>
          <w:szCs w:val="24"/>
        </w:rPr>
      </w:pPr>
      <w:r w:rsidRPr="003678FA">
        <w:rPr>
          <w:rFonts w:ascii="Times New Roman" w:hAnsi="Times New Roman" w:cs="Times New Roman"/>
          <w:sz w:val="24"/>
          <w:szCs w:val="24"/>
        </w:rPr>
        <w:t>ISCED</w:t>
      </w:r>
      <w:r w:rsidRPr="003678FA">
        <w:rPr>
          <w:rFonts w:ascii="Times New Roman" w:hAnsi="Times New Roman" w:cs="Times New Roman"/>
          <w:sz w:val="24"/>
          <w:szCs w:val="24"/>
        </w:rPr>
        <w:tab/>
        <w:t xml:space="preserve">ISCED education level as coded by Pew (using UNESCO </w:t>
      </w:r>
      <w:r>
        <w:rPr>
          <w:rFonts w:ascii="Times New Roman" w:hAnsi="Times New Roman" w:cs="Times New Roman"/>
          <w:sz w:val="24"/>
          <w:szCs w:val="24"/>
        </w:rPr>
        <w:t>1997</w:t>
      </w:r>
      <w:r w:rsidRPr="003678FA">
        <w:rPr>
          <w:rFonts w:ascii="Times New Roman" w:hAnsi="Times New Roman" w:cs="Times New Roman"/>
          <w:sz w:val="24"/>
          <w:szCs w:val="24"/>
        </w:rPr>
        <w:t xml:space="preserve"> standards)</w:t>
      </w:r>
    </w:p>
    <w:p w14:paraId="31A06F0F" w14:textId="77777777" w:rsidR="00A87F55" w:rsidRPr="003678FA" w:rsidRDefault="00A87F55" w:rsidP="000A6E95">
      <w:pPr>
        <w:widowControl w:val="0"/>
        <w:spacing w:after="0" w:line="240" w:lineRule="auto"/>
        <w:rPr>
          <w:rFonts w:ascii="Times New Roman" w:hAnsi="Times New Roman" w:cs="Times New Roman"/>
          <w:sz w:val="24"/>
          <w:szCs w:val="24"/>
        </w:rPr>
      </w:pPr>
    </w:p>
    <w:p w14:paraId="450CB544" w14:textId="25EFA58F" w:rsidR="000A6E95" w:rsidRPr="003678FA" w:rsidRDefault="000A6E95" w:rsidP="000A6E95">
      <w:pPr>
        <w:widowControl w:val="0"/>
        <w:spacing w:after="0" w:line="240" w:lineRule="auto"/>
        <w:rPr>
          <w:rFonts w:ascii="Times New Roman" w:hAnsi="Times New Roman" w:cs="Times New Roman"/>
          <w:sz w:val="24"/>
          <w:szCs w:val="24"/>
        </w:rPr>
      </w:pPr>
    </w:p>
    <w:p w14:paraId="4F9BEF58" w14:textId="75AF33C4" w:rsidR="000A6E95" w:rsidRPr="003678FA" w:rsidRDefault="000A6E95" w:rsidP="000A6E95">
      <w:pPr>
        <w:widowControl w:val="0"/>
        <w:spacing w:after="0" w:line="240" w:lineRule="auto"/>
        <w:rPr>
          <w:rFonts w:ascii="Times New Roman" w:hAnsi="Times New Roman" w:cs="Times New Roman"/>
          <w:sz w:val="24"/>
          <w:szCs w:val="24"/>
        </w:rPr>
      </w:pPr>
    </w:p>
    <w:p w14:paraId="2C39E8F3" w14:textId="77777777" w:rsidR="000A6E95" w:rsidRPr="003678FA" w:rsidRDefault="000A6E95" w:rsidP="000A6E95">
      <w:pPr>
        <w:widowControl w:val="0"/>
        <w:spacing w:after="0" w:line="240" w:lineRule="auto"/>
        <w:rPr>
          <w:rFonts w:ascii="Times New Roman" w:hAnsi="Times New Roman" w:cs="Times New Roman"/>
          <w:sz w:val="24"/>
          <w:szCs w:val="24"/>
        </w:rPr>
      </w:pPr>
    </w:p>
    <w:p w14:paraId="44AA6DEC" w14:textId="77777777" w:rsidR="000A6E95" w:rsidRPr="003678FA" w:rsidRDefault="000A6E95" w:rsidP="000A6E95">
      <w:pPr>
        <w:widowControl w:val="0"/>
        <w:spacing w:after="0" w:line="240" w:lineRule="auto"/>
        <w:rPr>
          <w:rFonts w:ascii="Times New Roman" w:eastAsia="Times New Roman" w:hAnsi="Times New Roman" w:cs="Times New Roman"/>
          <w:sz w:val="24"/>
          <w:szCs w:val="24"/>
        </w:rPr>
      </w:pPr>
      <w:r w:rsidRPr="003678FA">
        <w:rPr>
          <w:rFonts w:ascii="Times New Roman" w:eastAsia="Times New Roman" w:hAnsi="Times New Roman" w:cs="Times New Roman"/>
          <w:sz w:val="24"/>
          <w:szCs w:val="24"/>
        </w:rPr>
        <w:br w:type="page"/>
      </w:r>
    </w:p>
    <w:p w14:paraId="5947C0B0" w14:textId="77777777" w:rsidR="004C2BF9" w:rsidRPr="003678FA" w:rsidRDefault="004C2BF9" w:rsidP="000A6E95">
      <w:pPr>
        <w:pStyle w:val="Instructions"/>
        <w:widowControl w:val="0"/>
        <w:jc w:val="center"/>
        <w:rPr>
          <w:sz w:val="24"/>
        </w:rPr>
      </w:pPr>
      <w:r w:rsidRPr="003678FA">
        <w:rPr>
          <w:sz w:val="24"/>
        </w:rPr>
        <w:lastRenderedPageBreak/>
        <w:t>PEW RESEARCH CENTER</w:t>
      </w:r>
    </w:p>
    <w:p w14:paraId="30B8047E" w14:textId="77777777" w:rsidR="004C2BF9" w:rsidRPr="003678FA" w:rsidRDefault="004C2BF9" w:rsidP="000A6E95">
      <w:pPr>
        <w:pStyle w:val="Instructions"/>
        <w:widowControl w:val="0"/>
        <w:jc w:val="center"/>
        <w:rPr>
          <w:sz w:val="24"/>
        </w:rPr>
      </w:pPr>
      <w:r w:rsidRPr="003678FA">
        <w:rPr>
          <w:sz w:val="24"/>
        </w:rPr>
        <w:t>SURVEY OF RELIGION AND SOCIAL LIFE</w:t>
      </w:r>
    </w:p>
    <w:p w14:paraId="1E912679" w14:textId="77777777" w:rsidR="004127D9" w:rsidRPr="003678FA" w:rsidRDefault="004127D9" w:rsidP="000A6E95">
      <w:pPr>
        <w:pStyle w:val="Instructions"/>
        <w:widowControl w:val="0"/>
        <w:jc w:val="center"/>
      </w:pPr>
    </w:p>
    <w:p w14:paraId="417DBB7C" w14:textId="77777777" w:rsidR="004A1E82" w:rsidRPr="003678FA" w:rsidRDefault="004A1E82" w:rsidP="000A6E95">
      <w:pPr>
        <w:pStyle w:val="Instructions"/>
        <w:widowControl w:val="0"/>
      </w:pPr>
      <w:r w:rsidRPr="003678FA">
        <w:t>ASK ALL</w:t>
      </w:r>
    </w:p>
    <w:p w14:paraId="0F8E617C" w14:textId="77777777" w:rsidR="004A1E82" w:rsidRPr="003678FA" w:rsidRDefault="004A1E82" w:rsidP="000A6E95">
      <w:pPr>
        <w:pStyle w:val="QueStem"/>
        <w:widowControl w:val="0"/>
        <w:rPr>
          <w:rStyle w:val="SourceListChar"/>
          <w:color w:val="auto"/>
        </w:rPr>
      </w:pPr>
      <w:r w:rsidRPr="003678FA">
        <w:t>Q1</w:t>
      </w:r>
      <w:r w:rsidRPr="003678FA">
        <w:tab/>
        <w:t xml:space="preserve">Overall, are you satisfied or dissatisfied with the way things are going in </w:t>
      </w:r>
      <w:r w:rsidR="0030518D" w:rsidRPr="003678FA">
        <w:t>this</w:t>
      </w:r>
      <w:r w:rsidRPr="003678FA">
        <w:t xml:space="preserve"> country today? </w:t>
      </w:r>
    </w:p>
    <w:p w14:paraId="643E98ED" w14:textId="77777777" w:rsidR="004A1E82" w:rsidRPr="003678FA" w:rsidRDefault="004A1E82" w:rsidP="000A6E95">
      <w:pPr>
        <w:pStyle w:val="QueStem"/>
        <w:widowControl w:val="0"/>
      </w:pPr>
    </w:p>
    <w:p w14:paraId="507DB5DB" w14:textId="77777777" w:rsidR="004A1E82" w:rsidRPr="003678FA" w:rsidRDefault="004A1E82" w:rsidP="000A6E95">
      <w:pPr>
        <w:pStyle w:val="ResponseChoices"/>
        <w:keepNext w:val="0"/>
        <w:keepLines w:val="0"/>
        <w:widowControl w:val="0"/>
      </w:pPr>
      <w:r w:rsidRPr="003678FA">
        <w:t>1</w:t>
      </w:r>
      <w:r w:rsidRPr="003678FA">
        <w:tab/>
        <w:t>Satisfied</w:t>
      </w:r>
    </w:p>
    <w:p w14:paraId="01B672C5" w14:textId="77777777" w:rsidR="004A1E82" w:rsidRPr="003678FA" w:rsidRDefault="004A1E82" w:rsidP="000A6E95">
      <w:pPr>
        <w:pStyle w:val="ResponseChoices"/>
        <w:keepNext w:val="0"/>
        <w:keepLines w:val="0"/>
        <w:widowControl w:val="0"/>
      </w:pPr>
      <w:r w:rsidRPr="003678FA">
        <w:t>2</w:t>
      </w:r>
      <w:r w:rsidRPr="003678FA">
        <w:tab/>
        <w:t>Dissatisfied</w:t>
      </w:r>
    </w:p>
    <w:p w14:paraId="4F5DABBC" w14:textId="77777777" w:rsidR="004A1E82" w:rsidRPr="003678FA" w:rsidRDefault="004A1E82" w:rsidP="000A6E95">
      <w:pPr>
        <w:pStyle w:val="ResponseChoices"/>
        <w:keepNext w:val="0"/>
        <w:keepLines w:val="0"/>
        <w:widowControl w:val="0"/>
        <w:rPr>
          <w:b/>
          <w:bCs/>
        </w:rPr>
      </w:pPr>
      <w:r w:rsidRPr="003678FA">
        <w:t>98</w:t>
      </w:r>
      <w:r w:rsidRPr="003678FA">
        <w:tab/>
        <w:t xml:space="preserve">Don’t know </w:t>
      </w:r>
      <w:r w:rsidRPr="003678FA">
        <w:rPr>
          <w:b/>
        </w:rPr>
        <w:t>(DO NOT READ)</w:t>
      </w:r>
    </w:p>
    <w:p w14:paraId="57921FAB" w14:textId="77777777" w:rsidR="004A1E82" w:rsidRPr="003678FA" w:rsidRDefault="004A1E82" w:rsidP="000A6E95">
      <w:pPr>
        <w:pStyle w:val="ResponseChoices"/>
        <w:keepNext w:val="0"/>
        <w:keepLines w:val="0"/>
        <w:widowControl w:val="0"/>
        <w:rPr>
          <w:b/>
        </w:rPr>
      </w:pPr>
      <w:r w:rsidRPr="003678FA">
        <w:t>99</w:t>
      </w:r>
      <w:r w:rsidRPr="003678FA">
        <w:tab/>
        <w:t xml:space="preserve">Refused </w:t>
      </w:r>
      <w:r w:rsidRPr="003678FA">
        <w:rPr>
          <w:b/>
        </w:rPr>
        <w:t>(DO NOT READ)</w:t>
      </w:r>
    </w:p>
    <w:p w14:paraId="1BD5C1D5" w14:textId="77777777" w:rsidR="004A1E82" w:rsidRPr="003678FA" w:rsidRDefault="004A1E82" w:rsidP="000A6E95">
      <w:pPr>
        <w:pStyle w:val="Instructions"/>
        <w:widowControl w:val="0"/>
      </w:pPr>
    </w:p>
    <w:p w14:paraId="7279D2A1" w14:textId="77777777" w:rsidR="009D0D8A" w:rsidRPr="003678FA" w:rsidRDefault="009D0D8A" w:rsidP="000A6E95">
      <w:pPr>
        <w:pStyle w:val="Instructions"/>
        <w:widowControl w:val="0"/>
      </w:pPr>
      <w:r w:rsidRPr="003678FA">
        <w:t>ASK ALL</w:t>
      </w:r>
    </w:p>
    <w:p w14:paraId="46926AEA" w14:textId="77777777" w:rsidR="009D0D8A" w:rsidRPr="003678FA" w:rsidRDefault="009D0D8A" w:rsidP="000A6E95">
      <w:pPr>
        <w:pStyle w:val="QueStem"/>
        <w:widowControl w:val="0"/>
      </w:pPr>
      <w:r w:rsidRPr="003678FA">
        <w:t>Q</w:t>
      </w:r>
      <w:r w:rsidR="00AA3A7C" w:rsidRPr="003678FA">
        <w:t>2</w:t>
      </w:r>
      <w:r w:rsidRPr="003678FA">
        <w:tab/>
        <w:t xml:space="preserve">Now thinking about your personal economic situation, how would you describe it – is it very good, somewhat good, somewhat bad or very bad? </w:t>
      </w:r>
    </w:p>
    <w:p w14:paraId="7A1C79BB" w14:textId="77777777" w:rsidR="009D0D8A" w:rsidRPr="003678FA" w:rsidRDefault="009D0D8A" w:rsidP="000A6E95">
      <w:pPr>
        <w:pStyle w:val="ResponseChoices"/>
        <w:keepNext w:val="0"/>
        <w:keepLines w:val="0"/>
        <w:widowControl w:val="0"/>
      </w:pPr>
      <w:r w:rsidRPr="003678FA">
        <w:t>1</w:t>
      </w:r>
      <w:r w:rsidRPr="003678FA">
        <w:tab/>
        <w:t>Very good</w:t>
      </w:r>
    </w:p>
    <w:p w14:paraId="3176FC43" w14:textId="77777777" w:rsidR="009D0D8A" w:rsidRPr="003678FA" w:rsidRDefault="009D0D8A" w:rsidP="000A6E95">
      <w:pPr>
        <w:pStyle w:val="ResponseChoices"/>
        <w:keepNext w:val="0"/>
        <w:keepLines w:val="0"/>
        <w:widowControl w:val="0"/>
      </w:pPr>
      <w:r w:rsidRPr="003678FA">
        <w:t>2</w:t>
      </w:r>
      <w:r w:rsidRPr="003678FA">
        <w:tab/>
        <w:t>Somewhat good</w:t>
      </w:r>
    </w:p>
    <w:p w14:paraId="3CB85D99" w14:textId="77777777" w:rsidR="009D0D8A" w:rsidRPr="003678FA" w:rsidRDefault="009D0D8A" w:rsidP="000A6E95">
      <w:pPr>
        <w:pStyle w:val="ResponseChoices"/>
        <w:keepNext w:val="0"/>
        <w:keepLines w:val="0"/>
        <w:widowControl w:val="0"/>
      </w:pPr>
      <w:r w:rsidRPr="003678FA">
        <w:t>3</w:t>
      </w:r>
      <w:r w:rsidRPr="003678FA">
        <w:tab/>
        <w:t>Somewhat bad</w:t>
      </w:r>
    </w:p>
    <w:p w14:paraId="07EB8676" w14:textId="77777777" w:rsidR="009D0D8A" w:rsidRPr="003678FA" w:rsidRDefault="009D0D8A" w:rsidP="000A6E95">
      <w:pPr>
        <w:pStyle w:val="ResponseChoices"/>
        <w:keepNext w:val="0"/>
        <w:keepLines w:val="0"/>
        <w:widowControl w:val="0"/>
      </w:pPr>
      <w:r w:rsidRPr="003678FA">
        <w:t>4</w:t>
      </w:r>
      <w:r w:rsidRPr="003678FA">
        <w:tab/>
        <w:t>Very bad</w:t>
      </w:r>
    </w:p>
    <w:p w14:paraId="7192021B" w14:textId="77777777" w:rsidR="009D0D8A" w:rsidRPr="003678FA" w:rsidRDefault="009D0D8A" w:rsidP="000A6E95">
      <w:pPr>
        <w:pStyle w:val="ResponseChoices"/>
        <w:keepNext w:val="0"/>
        <w:keepLines w:val="0"/>
        <w:widowControl w:val="0"/>
        <w:rPr>
          <w:b/>
        </w:rPr>
      </w:pPr>
      <w:r w:rsidRPr="003678FA">
        <w:t>98</w:t>
      </w:r>
      <w:r w:rsidRPr="003678FA">
        <w:tab/>
        <w:t xml:space="preserve">Don’t know </w:t>
      </w:r>
      <w:r w:rsidRPr="003678FA">
        <w:rPr>
          <w:b/>
        </w:rPr>
        <w:t>(DO NOT READ)</w:t>
      </w:r>
    </w:p>
    <w:p w14:paraId="0967AA37" w14:textId="77777777" w:rsidR="009D0D8A" w:rsidRPr="003678FA" w:rsidRDefault="009D0D8A" w:rsidP="000A6E95">
      <w:pPr>
        <w:pStyle w:val="ResponseChoices"/>
        <w:keepNext w:val="0"/>
        <w:keepLines w:val="0"/>
        <w:widowControl w:val="0"/>
        <w:rPr>
          <w:b/>
        </w:rPr>
      </w:pPr>
      <w:r w:rsidRPr="003678FA">
        <w:t>99</w:t>
      </w:r>
      <w:r w:rsidRPr="003678FA">
        <w:tab/>
        <w:t xml:space="preserve">Refused </w:t>
      </w:r>
      <w:r w:rsidRPr="003678FA">
        <w:rPr>
          <w:b/>
        </w:rPr>
        <w:t>(DO NOT READ)</w:t>
      </w:r>
    </w:p>
    <w:p w14:paraId="68F9C2BD" w14:textId="77777777" w:rsidR="009D0D8A" w:rsidRPr="003678FA" w:rsidRDefault="009D0D8A" w:rsidP="000A6E95">
      <w:pPr>
        <w:pStyle w:val="Instructions"/>
        <w:widowControl w:val="0"/>
      </w:pPr>
    </w:p>
    <w:p w14:paraId="50B0C6CB" w14:textId="77777777" w:rsidR="004C2BF9" w:rsidRPr="003678FA" w:rsidRDefault="00727778" w:rsidP="000A6E95">
      <w:pPr>
        <w:pStyle w:val="Instructions"/>
        <w:widowControl w:val="0"/>
      </w:pPr>
      <w:r w:rsidRPr="003678FA">
        <w:t>NO Q3</w:t>
      </w:r>
    </w:p>
    <w:p w14:paraId="28C7366F" w14:textId="77777777" w:rsidR="004C2BF9" w:rsidRPr="003678FA" w:rsidRDefault="004C2BF9" w:rsidP="000A6E95">
      <w:pPr>
        <w:pStyle w:val="Instructions"/>
        <w:widowControl w:val="0"/>
      </w:pPr>
    </w:p>
    <w:p w14:paraId="7D800E3F" w14:textId="77777777" w:rsidR="00123F65" w:rsidRPr="003678FA" w:rsidRDefault="00123F65" w:rsidP="000A6E95">
      <w:pPr>
        <w:pStyle w:val="Instructions"/>
        <w:widowControl w:val="0"/>
      </w:pPr>
      <w:r w:rsidRPr="003678FA">
        <w:t>ASK ALL</w:t>
      </w:r>
    </w:p>
    <w:p w14:paraId="34AF837E" w14:textId="77777777" w:rsidR="00123F65" w:rsidRPr="003678FA" w:rsidRDefault="00123F65" w:rsidP="000A6E95">
      <w:pPr>
        <w:pStyle w:val="QueStem"/>
        <w:widowControl w:val="0"/>
        <w:rPr>
          <w:rStyle w:val="SourceListChar"/>
          <w:color w:val="auto"/>
        </w:rPr>
      </w:pPr>
      <w:r w:rsidRPr="003678FA">
        <w:t>Q</w:t>
      </w:r>
      <w:r w:rsidR="00E755F1" w:rsidRPr="003678FA">
        <w:t>4</w:t>
      </w:r>
      <w:r w:rsidRPr="003678FA">
        <w:tab/>
        <w:t xml:space="preserve">In the past </w:t>
      </w:r>
      <w:r w:rsidR="00D02007" w:rsidRPr="003678FA">
        <w:t>month,</w:t>
      </w:r>
      <w:r w:rsidRPr="003678FA">
        <w:t xml:space="preserve"> have you </w:t>
      </w:r>
      <w:r w:rsidR="00D02007" w:rsidRPr="003678FA">
        <w:t xml:space="preserve">spent AN HOUR OR MORE of your time </w:t>
      </w:r>
      <w:r w:rsidR="00501F33" w:rsidRPr="003678FA">
        <w:t>participating in</w:t>
      </w:r>
      <w:r w:rsidRPr="003678FA">
        <w:t xml:space="preserve"> </w:t>
      </w:r>
      <w:r w:rsidRPr="003678FA">
        <w:rPr>
          <w:b/>
        </w:rPr>
        <w:t>[INSERT AND RANDOMIZE</w:t>
      </w:r>
      <w:r w:rsidR="000A6729" w:rsidRPr="003678FA">
        <w:rPr>
          <w:b/>
        </w:rPr>
        <w:t xml:space="preserve"> – ITEM H ALWAYS LAST</w:t>
      </w:r>
      <w:r w:rsidRPr="003678FA">
        <w:rPr>
          <w:b/>
        </w:rPr>
        <w:t>]</w:t>
      </w:r>
      <w:r w:rsidRPr="003678FA">
        <w:t xml:space="preserve">, or not? </w:t>
      </w:r>
      <w:r w:rsidR="0044260F" w:rsidRPr="003678FA">
        <w:t xml:space="preserve">And what about </w:t>
      </w:r>
      <w:r w:rsidR="0044260F" w:rsidRPr="003678FA">
        <w:rPr>
          <w:b/>
        </w:rPr>
        <w:t>[INSERT</w:t>
      </w:r>
      <w:r w:rsidR="00322ACD" w:rsidRPr="003678FA">
        <w:rPr>
          <w:b/>
        </w:rPr>
        <w:t xml:space="preserve"> NEXT ITEM</w:t>
      </w:r>
      <w:r w:rsidR="00E2717C" w:rsidRPr="003678FA">
        <w:rPr>
          <w:b/>
        </w:rPr>
        <w:t xml:space="preserve"> – ITEM H ALWAYS LAST</w:t>
      </w:r>
      <w:r w:rsidR="0044260F" w:rsidRPr="003678FA">
        <w:rPr>
          <w:b/>
        </w:rPr>
        <w:t>]</w:t>
      </w:r>
      <w:r w:rsidR="003727DE" w:rsidRPr="003678FA">
        <w:t>?</w:t>
      </w:r>
      <w:r w:rsidR="0044260F" w:rsidRPr="003678FA">
        <w:t xml:space="preserve"> </w:t>
      </w:r>
      <w:r w:rsidR="0044260F" w:rsidRPr="003678FA">
        <w:rPr>
          <w:b/>
        </w:rPr>
        <w:t>[</w:t>
      </w:r>
      <w:r w:rsidR="003727DE" w:rsidRPr="003678FA">
        <w:rPr>
          <w:b/>
        </w:rPr>
        <w:t>READ AS NECESSARY: H</w:t>
      </w:r>
      <w:r w:rsidR="0044260F" w:rsidRPr="003678FA">
        <w:rPr>
          <w:b/>
        </w:rPr>
        <w:t xml:space="preserve">ave you spent AN HOUR OR MORE of your time </w:t>
      </w:r>
      <w:r w:rsidR="00AA3A7C" w:rsidRPr="003678FA">
        <w:rPr>
          <w:b/>
        </w:rPr>
        <w:t xml:space="preserve">in the past month </w:t>
      </w:r>
      <w:r w:rsidR="008829F0" w:rsidRPr="003678FA">
        <w:rPr>
          <w:b/>
        </w:rPr>
        <w:t>participating in</w:t>
      </w:r>
      <w:r w:rsidR="00AA3A7C" w:rsidRPr="003678FA">
        <w:rPr>
          <w:b/>
        </w:rPr>
        <w:t xml:space="preserve"> one?</w:t>
      </w:r>
      <w:r w:rsidR="0044260F" w:rsidRPr="003678FA">
        <w:rPr>
          <w:b/>
        </w:rPr>
        <w:t>]</w:t>
      </w:r>
      <w:r w:rsidR="0044260F" w:rsidRPr="003678FA">
        <w:t xml:space="preserve"> </w:t>
      </w:r>
    </w:p>
    <w:p w14:paraId="4C54554F" w14:textId="77777777" w:rsidR="002E1410" w:rsidRPr="003678FA" w:rsidRDefault="002E1410" w:rsidP="000A6E95">
      <w:pPr>
        <w:pStyle w:val="QueStem"/>
        <w:widowControl w:val="0"/>
      </w:pPr>
    </w:p>
    <w:p w14:paraId="5A599E0D" w14:textId="77777777" w:rsidR="00123F65" w:rsidRPr="003678FA" w:rsidRDefault="00123F65" w:rsidP="000A6E95">
      <w:pPr>
        <w:pStyle w:val="QueStem"/>
        <w:widowControl w:val="0"/>
      </w:pPr>
      <w:proofErr w:type="gramStart"/>
      <w:r w:rsidRPr="003678FA">
        <w:t>a</w:t>
      </w:r>
      <w:proofErr w:type="gramEnd"/>
      <w:r w:rsidRPr="003678FA">
        <w:t>.</w:t>
      </w:r>
      <w:r w:rsidRPr="003678FA">
        <w:tab/>
        <w:t>a community group or neighborhood association</w:t>
      </w:r>
    </w:p>
    <w:p w14:paraId="3B113735" w14:textId="77777777" w:rsidR="00123F65" w:rsidRPr="003678FA" w:rsidRDefault="00D02007" w:rsidP="000A6E95">
      <w:pPr>
        <w:pStyle w:val="QueStem"/>
        <w:widowControl w:val="0"/>
      </w:pPr>
      <w:proofErr w:type="gramStart"/>
      <w:r w:rsidRPr="003678FA">
        <w:t>b</w:t>
      </w:r>
      <w:proofErr w:type="gramEnd"/>
      <w:r w:rsidR="00123F65" w:rsidRPr="003678FA">
        <w:t>.</w:t>
      </w:r>
      <w:r w:rsidR="00123F65" w:rsidRPr="003678FA">
        <w:tab/>
        <w:t>a political party</w:t>
      </w:r>
    </w:p>
    <w:p w14:paraId="1E7FC7F8" w14:textId="77777777" w:rsidR="00123F65" w:rsidRPr="003678FA" w:rsidRDefault="00D02007" w:rsidP="000A6E95">
      <w:pPr>
        <w:pStyle w:val="QueStem"/>
        <w:widowControl w:val="0"/>
      </w:pPr>
      <w:proofErr w:type="gramStart"/>
      <w:r w:rsidRPr="003678FA">
        <w:t>c</w:t>
      </w:r>
      <w:proofErr w:type="gramEnd"/>
      <w:r w:rsidR="00123F65" w:rsidRPr="003678FA">
        <w:t>.</w:t>
      </w:r>
      <w:r w:rsidR="00123F65" w:rsidRPr="003678FA">
        <w:tab/>
        <w:t>a performance or arts group, such as a choir or theatre group</w:t>
      </w:r>
    </w:p>
    <w:p w14:paraId="27273529" w14:textId="77777777" w:rsidR="00123F65" w:rsidRPr="003678FA" w:rsidRDefault="00D02007" w:rsidP="000A6E95">
      <w:pPr>
        <w:pStyle w:val="QueStem"/>
        <w:widowControl w:val="0"/>
      </w:pPr>
      <w:proofErr w:type="gramStart"/>
      <w:r w:rsidRPr="003678FA">
        <w:t>d</w:t>
      </w:r>
      <w:proofErr w:type="gramEnd"/>
      <w:r w:rsidR="00123F65" w:rsidRPr="003678FA">
        <w:t>.</w:t>
      </w:r>
      <w:r w:rsidR="00123F65" w:rsidRPr="003678FA">
        <w:tab/>
        <w:t xml:space="preserve">a sports or recreation </w:t>
      </w:r>
      <w:r w:rsidRPr="003678FA">
        <w:t>club</w:t>
      </w:r>
      <w:r w:rsidR="00123F65" w:rsidRPr="003678FA">
        <w:t xml:space="preserve"> for yourself or for your children</w:t>
      </w:r>
    </w:p>
    <w:p w14:paraId="262F24FC" w14:textId="77777777" w:rsidR="00123F65" w:rsidRPr="003678FA" w:rsidRDefault="00D02007" w:rsidP="000A6E95">
      <w:pPr>
        <w:pStyle w:val="QueStem"/>
        <w:widowControl w:val="0"/>
      </w:pPr>
      <w:proofErr w:type="gramStart"/>
      <w:r w:rsidRPr="003678FA">
        <w:t>e</w:t>
      </w:r>
      <w:proofErr w:type="gramEnd"/>
      <w:r w:rsidR="00123F65" w:rsidRPr="003678FA">
        <w:tab/>
        <w:t>a youth group, such as Scouts</w:t>
      </w:r>
    </w:p>
    <w:p w14:paraId="79AAAF23" w14:textId="77777777" w:rsidR="00123F65" w:rsidRPr="003678FA" w:rsidRDefault="00D02007" w:rsidP="000A6E95">
      <w:pPr>
        <w:pStyle w:val="QueStem"/>
        <w:widowControl w:val="0"/>
      </w:pPr>
      <w:proofErr w:type="gramStart"/>
      <w:r w:rsidRPr="003678FA">
        <w:t>f</w:t>
      </w:r>
      <w:proofErr w:type="gramEnd"/>
      <w:r w:rsidR="00123F65" w:rsidRPr="003678FA">
        <w:t>.</w:t>
      </w:r>
      <w:r w:rsidR="00123F65" w:rsidRPr="003678FA">
        <w:tab/>
        <w:t>a literary, discussion or study group, such as a book club</w:t>
      </w:r>
    </w:p>
    <w:p w14:paraId="240DB885" w14:textId="77777777" w:rsidR="003C6278" w:rsidRPr="003678FA" w:rsidRDefault="00D02007" w:rsidP="000A6E95">
      <w:pPr>
        <w:pStyle w:val="QueStem"/>
        <w:widowControl w:val="0"/>
      </w:pPr>
      <w:proofErr w:type="gramStart"/>
      <w:r w:rsidRPr="003678FA">
        <w:t>g</w:t>
      </w:r>
      <w:proofErr w:type="gramEnd"/>
      <w:r w:rsidR="003C6278" w:rsidRPr="003678FA">
        <w:t>.</w:t>
      </w:r>
      <w:r w:rsidR="003C6278" w:rsidRPr="003678FA">
        <w:tab/>
        <w:t xml:space="preserve">a </w:t>
      </w:r>
      <w:r w:rsidR="002C289A" w:rsidRPr="003678FA">
        <w:t xml:space="preserve">religious group or organization, </w:t>
      </w:r>
      <w:r w:rsidR="008829F0" w:rsidRPr="003678FA">
        <w:t>such as</w:t>
      </w:r>
      <w:r w:rsidR="002C289A" w:rsidRPr="003678FA">
        <w:t xml:space="preserve"> a church, </w:t>
      </w:r>
      <w:r w:rsidR="00550511" w:rsidRPr="003678FA">
        <w:t>mosque, synagogue or temple</w:t>
      </w:r>
    </w:p>
    <w:p w14:paraId="3D6C81E3" w14:textId="77777777" w:rsidR="003C6278" w:rsidRPr="003678FA" w:rsidRDefault="00D02007" w:rsidP="000A6E95">
      <w:pPr>
        <w:pStyle w:val="QueStem"/>
        <w:widowControl w:val="0"/>
      </w:pPr>
      <w:proofErr w:type="gramStart"/>
      <w:r w:rsidRPr="003678FA">
        <w:t>h</w:t>
      </w:r>
      <w:proofErr w:type="gramEnd"/>
      <w:r w:rsidR="003C6278" w:rsidRPr="003678FA">
        <w:t>.</w:t>
      </w:r>
      <w:r w:rsidR="003C6278" w:rsidRPr="003678FA">
        <w:tab/>
        <w:t>a</w:t>
      </w:r>
      <w:r w:rsidR="002C289A" w:rsidRPr="003678FA">
        <w:t xml:space="preserve">ny other </w:t>
      </w:r>
      <w:r w:rsidR="003C6278" w:rsidRPr="003678FA">
        <w:t>charitable or volunteer organization</w:t>
      </w:r>
      <w:r w:rsidR="002C289A" w:rsidRPr="003678FA">
        <w:t xml:space="preserve"> </w:t>
      </w:r>
      <w:r w:rsidR="002C289A" w:rsidRPr="003678FA">
        <w:rPr>
          <w:rStyle w:val="InstructionsChar"/>
        </w:rPr>
        <w:t>[ALWAYS LAST]</w:t>
      </w:r>
    </w:p>
    <w:p w14:paraId="06BFA474" w14:textId="77777777" w:rsidR="00123F65" w:rsidRPr="003678FA" w:rsidRDefault="00123F65" w:rsidP="000A6E95">
      <w:pPr>
        <w:pStyle w:val="QueStem"/>
        <w:widowControl w:val="0"/>
      </w:pPr>
    </w:p>
    <w:p w14:paraId="0114B875" w14:textId="77777777" w:rsidR="00123F65" w:rsidRPr="003678FA" w:rsidRDefault="00123F65" w:rsidP="000A6E95">
      <w:pPr>
        <w:pStyle w:val="ResponseChoices"/>
        <w:keepNext w:val="0"/>
        <w:keepLines w:val="0"/>
        <w:widowControl w:val="0"/>
      </w:pPr>
      <w:r w:rsidRPr="003678FA">
        <w:t>1</w:t>
      </w:r>
      <w:r w:rsidRPr="003678FA">
        <w:tab/>
        <w:t>Yes</w:t>
      </w:r>
    </w:p>
    <w:p w14:paraId="12F50A78" w14:textId="77777777" w:rsidR="00123F65" w:rsidRPr="003678FA" w:rsidRDefault="00123F65" w:rsidP="000A6E95">
      <w:pPr>
        <w:pStyle w:val="ResponseChoices"/>
        <w:keepNext w:val="0"/>
        <w:keepLines w:val="0"/>
        <w:widowControl w:val="0"/>
      </w:pPr>
      <w:r w:rsidRPr="003678FA">
        <w:t>2</w:t>
      </w:r>
      <w:r w:rsidRPr="003678FA">
        <w:tab/>
        <w:t>No</w:t>
      </w:r>
    </w:p>
    <w:p w14:paraId="5D9F4648" w14:textId="77777777" w:rsidR="00123F65" w:rsidRPr="003678FA" w:rsidRDefault="00123F65" w:rsidP="000A6E95">
      <w:pPr>
        <w:pStyle w:val="ResponseChoices"/>
        <w:keepNext w:val="0"/>
        <w:keepLines w:val="0"/>
        <w:widowControl w:val="0"/>
        <w:rPr>
          <w:b/>
        </w:rPr>
      </w:pPr>
      <w:r w:rsidRPr="003678FA">
        <w:t>98</w:t>
      </w:r>
      <w:r w:rsidRPr="003678FA">
        <w:tab/>
        <w:t xml:space="preserve">Don’t know </w:t>
      </w:r>
      <w:r w:rsidRPr="003678FA">
        <w:rPr>
          <w:b/>
        </w:rPr>
        <w:t>(DO NOT READ)</w:t>
      </w:r>
    </w:p>
    <w:p w14:paraId="42580F56" w14:textId="77777777" w:rsidR="00123F65" w:rsidRPr="003678FA" w:rsidRDefault="00123F65" w:rsidP="000A6E95">
      <w:pPr>
        <w:pStyle w:val="ResponseChoices"/>
        <w:keepNext w:val="0"/>
        <w:keepLines w:val="0"/>
        <w:widowControl w:val="0"/>
        <w:rPr>
          <w:b/>
        </w:rPr>
      </w:pPr>
      <w:r w:rsidRPr="003678FA">
        <w:t>99</w:t>
      </w:r>
      <w:r w:rsidRPr="003678FA">
        <w:tab/>
        <w:t xml:space="preserve">Refused </w:t>
      </w:r>
      <w:r w:rsidRPr="003678FA">
        <w:rPr>
          <w:b/>
        </w:rPr>
        <w:t>(DO NOT READ)</w:t>
      </w:r>
    </w:p>
    <w:p w14:paraId="475129DD" w14:textId="77777777" w:rsidR="00967022" w:rsidRPr="003678FA" w:rsidRDefault="00967022" w:rsidP="00967022">
      <w:pPr>
        <w:pStyle w:val="ResponseChoices"/>
        <w:keepNext w:val="0"/>
        <w:keepLines w:val="0"/>
        <w:widowControl w:val="0"/>
        <w:ind w:left="0" w:firstLine="0"/>
        <w:rPr>
          <w:b/>
        </w:rPr>
      </w:pPr>
    </w:p>
    <w:p w14:paraId="0FBFD20A" w14:textId="77777777" w:rsidR="00967022" w:rsidRPr="003678FA" w:rsidRDefault="00967022">
      <w:pPr>
        <w:rPr>
          <w:rFonts w:ascii="Verdana" w:eastAsia="Times New Roman" w:hAnsi="Verdana" w:cs="Times New Roman"/>
          <w:b/>
          <w:sz w:val="18"/>
          <w:szCs w:val="18"/>
        </w:rPr>
      </w:pPr>
      <w:r w:rsidRPr="003678FA">
        <w:br w:type="page"/>
      </w:r>
    </w:p>
    <w:p w14:paraId="4CE97970" w14:textId="77777777" w:rsidR="007C1AC2" w:rsidRPr="003678FA" w:rsidRDefault="00B65B34" w:rsidP="000A6E95">
      <w:pPr>
        <w:pStyle w:val="Instructions"/>
        <w:widowControl w:val="0"/>
      </w:pPr>
      <w:r w:rsidRPr="003678FA">
        <w:lastRenderedPageBreak/>
        <w:t>RANDOMIZE</w:t>
      </w:r>
      <w:r w:rsidR="007C1AC2" w:rsidRPr="003678FA">
        <w:t xml:space="preserve"> Q</w:t>
      </w:r>
      <w:r w:rsidR="00E755F1" w:rsidRPr="003678FA">
        <w:t>5 AND Q6</w:t>
      </w:r>
    </w:p>
    <w:p w14:paraId="33E4932F" w14:textId="77777777" w:rsidR="00CA5906" w:rsidRPr="003678FA" w:rsidRDefault="00CA5906" w:rsidP="000A6E95">
      <w:pPr>
        <w:widowControl w:val="0"/>
        <w:spacing w:after="0" w:line="240" w:lineRule="auto"/>
        <w:rPr>
          <w:rFonts w:ascii="Verdana" w:eastAsia="Times New Roman" w:hAnsi="Verdana" w:cs="Times New Roman"/>
          <w:b/>
          <w:sz w:val="18"/>
          <w:szCs w:val="18"/>
        </w:rPr>
      </w:pPr>
    </w:p>
    <w:p w14:paraId="62EF2F37" w14:textId="77777777" w:rsidR="00CA0D78" w:rsidRPr="003678FA" w:rsidRDefault="00CA0D78" w:rsidP="000A6E95">
      <w:pPr>
        <w:pStyle w:val="Instructions"/>
        <w:widowControl w:val="0"/>
      </w:pPr>
      <w:r w:rsidRPr="003678FA">
        <w:t>ASK ALL</w:t>
      </w:r>
    </w:p>
    <w:p w14:paraId="0CF33337" w14:textId="77777777" w:rsidR="00CA0D78" w:rsidRPr="003678FA" w:rsidRDefault="00CA0D78" w:rsidP="000A6E95">
      <w:pPr>
        <w:widowControl w:val="0"/>
        <w:spacing w:after="0" w:line="240" w:lineRule="auto"/>
        <w:ind w:left="720" w:hanging="720"/>
        <w:rPr>
          <w:rFonts w:ascii="Verdana" w:eastAsia="Times New Roman" w:hAnsi="Verdana" w:cs="Times New Roman"/>
          <w:sz w:val="18"/>
          <w:szCs w:val="18"/>
        </w:rPr>
      </w:pPr>
      <w:r w:rsidRPr="003678FA">
        <w:rPr>
          <w:rStyle w:val="QueStemChar"/>
          <w:rFonts w:eastAsiaTheme="minorEastAsia"/>
        </w:rPr>
        <w:t>Q</w:t>
      </w:r>
      <w:r w:rsidR="00E755F1" w:rsidRPr="003678FA">
        <w:rPr>
          <w:rStyle w:val="QueStemChar"/>
          <w:rFonts w:eastAsiaTheme="minorEastAsia"/>
        </w:rPr>
        <w:t>5</w:t>
      </w:r>
      <w:r w:rsidRPr="003678FA">
        <w:rPr>
          <w:rStyle w:val="QueStemChar"/>
          <w:rFonts w:eastAsiaTheme="minorEastAsia"/>
        </w:rPr>
        <w:tab/>
        <w:t>Do you strongly favor, favor, oppose or strongly oppose allowing gays and lesbians to marry legally?</w:t>
      </w:r>
      <w:r w:rsidRPr="003678FA">
        <w:rPr>
          <w:rFonts w:ascii="Verdana" w:eastAsia="Times New Roman" w:hAnsi="Verdana" w:cs="Times New Roman"/>
          <w:sz w:val="18"/>
          <w:szCs w:val="18"/>
        </w:rPr>
        <w:t xml:space="preserve"> </w:t>
      </w:r>
    </w:p>
    <w:p w14:paraId="69007D79" w14:textId="77777777" w:rsidR="00CA0D78" w:rsidRPr="003678FA" w:rsidRDefault="00CA0D78" w:rsidP="000A6E95">
      <w:pPr>
        <w:pStyle w:val="QueStem"/>
        <w:widowControl w:val="0"/>
      </w:pPr>
    </w:p>
    <w:p w14:paraId="52DA8983" w14:textId="77777777" w:rsidR="00CA0D78" w:rsidRPr="003678FA" w:rsidRDefault="00CA0D78" w:rsidP="000A6E95">
      <w:pPr>
        <w:pStyle w:val="ResponseChoices"/>
        <w:keepNext w:val="0"/>
        <w:keepLines w:val="0"/>
        <w:widowControl w:val="0"/>
      </w:pPr>
      <w:r w:rsidRPr="003678FA">
        <w:t>1</w:t>
      </w:r>
      <w:r w:rsidRPr="003678FA">
        <w:tab/>
        <w:t>Strongly favor</w:t>
      </w:r>
    </w:p>
    <w:p w14:paraId="24DA386A" w14:textId="77777777" w:rsidR="00CA0D78" w:rsidRPr="003678FA" w:rsidRDefault="00CA0D78" w:rsidP="000A6E95">
      <w:pPr>
        <w:pStyle w:val="ResponseChoices"/>
        <w:keepNext w:val="0"/>
        <w:keepLines w:val="0"/>
        <w:widowControl w:val="0"/>
      </w:pPr>
      <w:r w:rsidRPr="003678FA">
        <w:t>2</w:t>
      </w:r>
      <w:r w:rsidRPr="003678FA">
        <w:tab/>
        <w:t>Favor</w:t>
      </w:r>
    </w:p>
    <w:p w14:paraId="62B2FB78" w14:textId="77777777" w:rsidR="00CA0D78" w:rsidRPr="003678FA" w:rsidRDefault="00CA0D78" w:rsidP="000A6E95">
      <w:pPr>
        <w:pStyle w:val="ResponseChoices"/>
        <w:keepNext w:val="0"/>
        <w:keepLines w:val="0"/>
        <w:widowControl w:val="0"/>
      </w:pPr>
      <w:r w:rsidRPr="003678FA">
        <w:t>3</w:t>
      </w:r>
      <w:r w:rsidRPr="003678FA">
        <w:tab/>
        <w:t>Oppose</w:t>
      </w:r>
    </w:p>
    <w:p w14:paraId="076616F2" w14:textId="77777777" w:rsidR="00CA0D78" w:rsidRPr="003678FA" w:rsidRDefault="00CA0D78" w:rsidP="000A6E95">
      <w:pPr>
        <w:pStyle w:val="ResponseChoices"/>
        <w:keepNext w:val="0"/>
        <w:keepLines w:val="0"/>
        <w:widowControl w:val="0"/>
      </w:pPr>
      <w:r w:rsidRPr="003678FA">
        <w:t>4</w:t>
      </w:r>
      <w:r w:rsidRPr="003678FA">
        <w:tab/>
        <w:t>Strongly oppose</w:t>
      </w:r>
    </w:p>
    <w:p w14:paraId="728AE80D" w14:textId="77777777" w:rsidR="00CA0D78" w:rsidRPr="003678FA" w:rsidRDefault="00CA0D78" w:rsidP="000A6E95">
      <w:pPr>
        <w:pStyle w:val="ResponseChoices"/>
        <w:keepNext w:val="0"/>
        <w:keepLines w:val="0"/>
        <w:widowControl w:val="0"/>
      </w:pPr>
      <w:r w:rsidRPr="003678FA">
        <w:t>98</w:t>
      </w:r>
      <w:r w:rsidRPr="003678FA">
        <w:tab/>
        <w:t>Don’t know</w:t>
      </w:r>
      <w:r w:rsidRPr="003678FA">
        <w:rPr>
          <w:b/>
        </w:rPr>
        <w:t xml:space="preserve"> (DO NOT READ)</w:t>
      </w:r>
    </w:p>
    <w:p w14:paraId="55F52605" w14:textId="77777777" w:rsidR="00CA0D78" w:rsidRPr="003678FA" w:rsidRDefault="00CA0D78" w:rsidP="000A6E95">
      <w:pPr>
        <w:pStyle w:val="ResponseChoices"/>
        <w:keepNext w:val="0"/>
        <w:keepLines w:val="0"/>
        <w:widowControl w:val="0"/>
      </w:pPr>
      <w:r w:rsidRPr="003678FA">
        <w:t>99</w:t>
      </w:r>
      <w:r w:rsidRPr="003678FA">
        <w:tab/>
        <w:t xml:space="preserve">Refused </w:t>
      </w:r>
      <w:r w:rsidRPr="003678FA">
        <w:rPr>
          <w:b/>
        </w:rPr>
        <w:t>(DO NOT READ)</w:t>
      </w:r>
    </w:p>
    <w:p w14:paraId="38C06BDA" w14:textId="77777777" w:rsidR="00BE477E" w:rsidRPr="003678FA" w:rsidRDefault="00BE477E" w:rsidP="000A6E95">
      <w:pPr>
        <w:pStyle w:val="Instructions"/>
        <w:widowControl w:val="0"/>
      </w:pPr>
    </w:p>
    <w:p w14:paraId="48F66276" w14:textId="77777777" w:rsidR="00CA0D78" w:rsidRPr="003678FA" w:rsidRDefault="00CA0D78" w:rsidP="000A6E95">
      <w:pPr>
        <w:pStyle w:val="Instructions"/>
        <w:widowControl w:val="0"/>
      </w:pPr>
      <w:r w:rsidRPr="003678FA">
        <w:t>ASK ALL</w:t>
      </w:r>
    </w:p>
    <w:p w14:paraId="2F2C21A9" w14:textId="77777777" w:rsidR="00CA0D78" w:rsidRPr="003678FA" w:rsidRDefault="00CA0D78" w:rsidP="000A6E95">
      <w:pPr>
        <w:pStyle w:val="QueStem"/>
        <w:widowControl w:val="0"/>
        <w:rPr>
          <w:rStyle w:val="SourceListChar"/>
          <w:color w:val="auto"/>
        </w:rPr>
      </w:pPr>
      <w:r w:rsidRPr="003678FA">
        <w:t>Q</w:t>
      </w:r>
      <w:r w:rsidR="00E755F1" w:rsidRPr="003678FA">
        <w:t>6</w:t>
      </w:r>
      <w:r w:rsidRPr="003678FA">
        <w:tab/>
        <w:t xml:space="preserve">Do you think having an abortion should be legal in all cases, legal in most cases, illegal in most cases or illegal in all cases? </w:t>
      </w:r>
    </w:p>
    <w:p w14:paraId="4B140D3C" w14:textId="77777777" w:rsidR="002E1410" w:rsidRPr="003678FA" w:rsidRDefault="002E1410" w:rsidP="000A6E95">
      <w:pPr>
        <w:pStyle w:val="QueStem"/>
        <w:widowControl w:val="0"/>
      </w:pPr>
    </w:p>
    <w:p w14:paraId="5B4CA384" w14:textId="77777777" w:rsidR="00CA0D78" w:rsidRPr="003678FA" w:rsidRDefault="00CA0D78" w:rsidP="000A6E95">
      <w:pPr>
        <w:pStyle w:val="ResponseChoices"/>
        <w:keepNext w:val="0"/>
        <w:keepLines w:val="0"/>
        <w:widowControl w:val="0"/>
      </w:pPr>
      <w:r w:rsidRPr="003678FA">
        <w:t>1</w:t>
      </w:r>
      <w:r w:rsidRPr="003678FA">
        <w:tab/>
        <w:t>Legal in all cases</w:t>
      </w:r>
    </w:p>
    <w:p w14:paraId="2629EE4C" w14:textId="77777777" w:rsidR="00CA0D78" w:rsidRPr="003678FA" w:rsidRDefault="00CA0D78" w:rsidP="000A6E95">
      <w:pPr>
        <w:pStyle w:val="ResponseChoices"/>
        <w:keepNext w:val="0"/>
        <w:keepLines w:val="0"/>
        <w:widowControl w:val="0"/>
      </w:pPr>
      <w:r w:rsidRPr="003678FA">
        <w:t>2</w:t>
      </w:r>
      <w:r w:rsidRPr="003678FA">
        <w:tab/>
        <w:t>Legal in most cases</w:t>
      </w:r>
    </w:p>
    <w:p w14:paraId="31A7B04D" w14:textId="77777777" w:rsidR="00CA0D78" w:rsidRPr="003678FA" w:rsidRDefault="00CA0D78" w:rsidP="000A6E95">
      <w:pPr>
        <w:pStyle w:val="ResponseChoices"/>
        <w:keepNext w:val="0"/>
        <w:keepLines w:val="0"/>
        <w:widowControl w:val="0"/>
      </w:pPr>
      <w:r w:rsidRPr="003678FA">
        <w:t>3</w:t>
      </w:r>
      <w:r w:rsidRPr="003678FA">
        <w:tab/>
        <w:t>Illegal in most cases</w:t>
      </w:r>
    </w:p>
    <w:p w14:paraId="092359E2" w14:textId="77777777" w:rsidR="00CA0D78" w:rsidRPr="003678FA" w:rsidRDefault="00CA0D78" w:rsidP="000A6E95">
      <w:pPr>
        <w:pStyle w:val="ResponseChoices"/>
        <w:keepNext w:val="0"/>
        <w:keepLines w:val="0"/>
        <w:widowControl w:val="0"/>
      </w:pPr>
      <w:r w:rsidRPr="003678FA">
        <w:t>4</w:t>
      </w:r>
      <w:r w:rsidRPr="003678FA">
        <w:tab/>
        <w:t>Illegal in all cases</w:t>
      </w:r>
    </w:p>
    <w:p w14:paraId="2C3BF9C3" w14:textId="77777777" w:rsidR="00CA0D78" w:rsidRPr="003678FA" w:rsidRDefault="00CA0D78" w:rsidP="000A6E95">
      <w:pPr>
        <w:pStyle w:val="ResponseChoices"/>
        <w:keepNext w:val="0"/>
        <w:keepLines w:val="0"/>
        <w:widowControl w:val="0"/>
      </w:pPr>
      <w:r w:rsidRPr="003678FA">
        <w:t>98</w:t>
      </w:r>
      <w:r w:rsidRPr="003678FA">
        <w:tab/>
        <w:t xml:space="preserve">Don’t know </w:t>
      </w:r>
      <w:r w:rsidRPr="003678FA">
        <w:rPr>
          <w:b/>
        </w:rPr>
        <w:t>(DO NOT READ)</w:t>
      </w:r>
    </w:p>
    <w:p w14:paraId="13E96C55" w14:textId="77777777" w:rsidR="004C2BF9" w:rsidRPr="003678FA" w:rsidRDefault="00CA0D78" w:rsidP="000A6E95">
      <w:pPr>
        <w:pStyle w:val="ResponseChoices"/>
        <w:keepNext w:val="0"/>
        <w:keepLines w:val="0"/>
        <w:widowControl w:val="0"/>
        <w:rPr>
          <w:b/>
        </w:rPr>
      </w:pPr>
      <w:r w:rsidRPr="003678FA">
        <w:t>99</w:t>
      </w:r>
      <w:r w:rsidRPr="003678FA">
        <w:tab/>
        <w:t xml:space="preserve">Refused </w:t>
      </w:r>
      <w:r w:rsidRPr="003678FA">
        <w:rPr>
          <w:b/>
        </w:rPr>
        <w:t>(DO NOT READ)</w:t>
      </w:r>
    </w:p>
    <w:p w14:paraId="7CEDBF15" w14:textId="77777777" w:rsidR="002E1410" w:rsidRPr="003678FA" w:rsidRDefault="002E1410" w:rsidP="000A6E95">
      <w:pPr>
        <w:widowControl w:val="0"/>
        <w:spacing w:after="0" w:line="240" w:lineRule="auto"/>
        <w:rPr>
          <w:rFonts w:ascii="Verdana" w:hAnsi="Verdana" w:cs="Times New Roman"/>
          <w:b/>
          <w:sz w:val="18"/>
          <w:szCs w:val="18"/>
        </w:rPr>
      </w:pPr>
    </w:p>
    <w:p w14:paraId="47C89066" w14:textId="77777777" w:rsidR="00D02007" w:rsidRPr="003678FA" w:rsidRDefault="00D02007" w:rsidP="000A6E95">
      <w:pPr>
        <w:widowControl w:val="0"/>
        <w:spacing w:after="0" w:line="240" w:lineRule="auto"/>
        <w:rPr>
          <w:rFonts w:ascii="Verdana" w:eastAsia="Times New Roman" w:hAnsi="Verdana" w:cs="Times New Roman"/>
          <w:b/>
          <w:sz w:val="18"/>
          <w:szCs w:val="18"/>
        </w:rPr>
      </w:pPr>
      <w:r w:rsidRPr="003678FA">
        <w:rPr>
          <w:rFonts w:ascii="Verdana" w:hAnsi="Verdana" w:cs="Times New Roman"/>
          <w:b/>
          <w:sz w:val="18"/>
          <w:szCs w:val="18"/>
        </w:rPr>
        <w:t>ASK ALL</w:t>
      </w:r>
    </w:p>
    <w:p w14:paraId="745877FC" w14:textId="77777777" w:rsidR="00D02007" w:rsidRPr="003678FA" w:rsidRDefault="00F166E4" w:rsidP="000A6E95">
      <w:pPr>
        <w:widowControl w:val="0"/>
        <w:tabs>
          <w:tab w:val="left" w:pos="0"/>
        </w:tabs>
        <w:spacing w:after="0" w:line="240" w:lineRule="auto"/>
        <w:ind w:left="720" w:hanging="720"/>
        <w:rPr>
          <w:rFonts w:ascii="Verdana" w:hAnsi="Verdana" w:cs="Times New Roman"/>
          <w:b/>
          <w:sz w:val="18"/>
          <w:szCs w:val="18"/>
        </w:rPr>
      </w:pPr>
      <w:r w:rsidRPr="003678FA">
        <w:rPr>
          <w:rFonts w:ascii="Verdana" w:hAnsi="Verdana" w:cs="Times New Roman"/>
          <w:sz w:val="18"/>
          <w:szCs w:val="18"/>
        </w:rPr>
        <w:t>Q</w:t>
      </w:r>
      <w:r w:rsidR="00E755F1" w:rsidRPr="003678FA">
        <w:rPr>
          <w:rFonts w:ascii="Verdana" w:hAnsi="Verdana" w:cs="Times New Roman"/>
          <w:sz w:val="18"/>
          <w:szCs w:val="18"/>
        </w:rPr>
        <w:t>7</w:t>
      </w:r>
      <w:r w:rsidR="00D02007" w:rsidRPr="003678FA">
        <w:rPr>
          <w:rFonts w:ascii="Verdana" w:hAnsi="Verdana" w:cs="Times New Roman"/>
          <w:sz w:val="18"/>
          <w:szCs w:val="18"/>
        </w:rPr>
        <w:tab/>
        <w:t xml:space="preserve">Please tell me whether the FIRST statement or the SECOND statement </w:t>
      </w:r>
      <w:r w:rsidR="00A0784E" w:rsidRPr="003678FA">
        <w:rPr>
          <w:rFonts w:ascii="Verdana" w:hAnsi="Verdana" w:cs="Times New Roman"/>
          <w:sz w:val="18"/>
          <w:szCs w:val="18"/>
        </w:rPr>
        <w:t>comes closer</w:t>
      </w:r>
      <w:r w:rsidR="00D02007" w:rsidRPr="003678FA">
        <w:rPr>
          <w:rFonts w:ascii="Verdana" w:hAnsi="Verdana" w:cs="Times New Roman"/>
          <w:sz w:val="18"/>
          <w:szCs w:val="18"/>
        </w:rPr>
        <w:t xml:space="preserve"> to your </w:t>
      </w:r>
      <w:r w:rsidR="00A0784E" w:rsidRPr="003678FA">
        <w:rPr>
          <w:rFonts w:ascii="Verdana" w:hAnsi="Verdana" w:cs="Times New Roman"/>
          <w:sz w:val="18"/>
          <w:szCs w:val="18"/>
        </w:rPr>
        <w:t>own</w:t>
      </w:r>
      <w:r w:rsidR="00D02007" w:rsidRPr="003678FA">
        <w:rPr>
          <w:rFonts w:ascii="Verdana" w:hAnsi="Verdana" w:cs="Times New Roman"/>
          <w:sz w:val="18"/>
          <w:szCs w:val="18"/>
        </w:rPr>
        <w:t xml:space="preserve"> view</w:t>
      </w:r>
      <w:r w:rsidR="00A0784E" w:rsidRPr="003678FA">
        <w:rPr>
          <w:rFonts w:ascii="Verdana" w:hAnsi="Verdana" w:cs="Times New Roman"/>
          <w:sz w:val="18"/>
          <w:szCs w:val="18"/>
        </w:rPr>
        <w:t>s</w:t>
      </w:r>
      <w:r w:rsidR="00D02007" w:rsidRPr="003678FA">
        <w:rPr>
          <w:rFonts w:ascii="Verdana" w:hAnsi="Verdana" w:cs="Times New Roman"/>
          <w:sz w:val="18"/>
          <w:szCs w:val="18"/>
        </w:rPr>
        <w:t xml:space="preserve">, </w:t>
      </w:r>
      <w:r w:rsidR="004B78D9" w:rsidRPr="003678FA">
        <w:rPr>
          <w:rFonts w:ascii="Verdana" w:hAnsi="Verdana" w:cs="Times New Roman"/>
          <w:b/>
          <w:sz w:val="18"/>
          <w:szCs w:val="18"/>
        </w:rPr>
        <w:t>[FOR UK/IRELAND: “</w:t>
      </w:r>
      <w:r w:rsidR="004B78D9" w:rsidRPr="003678FA">
        <w:rPr>
          <w:rFonts w:ascii="Verdana" w:hAnsi="Verdana"/>
          <w:b/>
          <w:sz w:val="18"/>
          <w:szCs w:val="18"/>
        </w:rPr>
        <w:t>even if neither is exactly right”; FOR ALL OTHER COUNTRIES: “</w:t>
      </w:r>
      <w:r w:rsidR="004B78D9" w:rsidRPr="003678FA">
        <w:rPr>
          <w:rFonts w:ascii="Verdana" w:hAnsi="Verdana" w:cs="Times New Roman"/>
          <w:b/>
          <w:sz w:val="18"/>
          <w:szCs w:val="18"/>
        </w:rPr>
        <w:t>even if it does not precisely match your opinion”]</w:t>
      </w:r>
      <w:r w:rsidR="00D02007" w:rsidRPr="003678FA">
        <w:rPr>
          <w:rFonts w:ascii="Verdana" w:hAnsi="Verdana" w:cs="Times New Roman"/>
          <w:sz w:val="18"/>
          <w:szCs w:val="18"/>
        </w:rPr>
        <w:t xml:space="preserve">. </w:t>
      </w:r>
      <w:r w:rsidR="00D02007" w:rsidRPr="003678FA">
        <w:rPr>
          <w:rFonts w:ascii="Verdana" w:hAnsi="Verdana" w:cs="Times New Roman"/>
          <w:b/>
          <w:sz w:val="18"/>
          <w:szCs w:val="18"/>
        </w:rPr>
        <w:t>[</w:t>
      </w:r>
      <w:r w:rsidR="003727DE" w:rsidRPr="003678FA">
        <w:rPr>
          <w:rFonts w:ascii="Verdana" w:hAnsi="Verdana" w:cs="Times New Roman"/>
          <w:b/>
          <w:sz w:val="18"/>
          <w:szCs w:val="18"/>
        </w:rPr>
        <w:t>READ OPTIONS AND RANDOMIZE</w:t>
      </w:r>
      <w:r w:rsidR="00D02007" w:rsidRPr="003678FA">
        <w:rPr>
          <w:rFonts w:ascii="Verdana" w:hAnsi="Verdana" w:cs="Times New Roman"/>
          <w:b/>
          <w:sz w:val="18"/>
          <w:szCs w:val="18"/>
        </w:rPr>
        <w:t>]</w:t>
      </w:r>
      <w:r w:rsidR="00D02007" w:rsidRPr="003678FA">
        <w:rPr>
          <w:rStyle w:val="InstructionsChar"/>
          <w:rFonts w:eastAsiaTheme="minorEastAsia"/>
        </w:rPr>
        <w:t xml:space="preserve"> </w:t>
      </w:r>
    </w:p>
    <w:p w14:paraId="01000413" w14:textId="77777777" w:rsidR="00D02007" w:rsidRPr="003678FA" w:rsidRDefault="00D02007" w:rsidP="000A6E95">
      <w:pPr>
        <w:widowControl w:val="0"/>
        <w:tabs>
          <w:tab w:val="left" w:pos="0"/>
        </w:tabs>
        <w:spacing w:after="0" w:line="240" w:lineRule="auto"/>
        <w:ind w:firstLine="810"/>
        <w:rPr>
          <w:rFonts w:ascii="Verdana" w:eastAsia="Times New Roman" w:hAnsi="Verdana" w:cs="Times New Roman"/>
          <w:sz w:val="18"/>
          <w:szCs w:val="18"/>
        </w:rPr>
      </w:pPr>
    </w:p>
    <w:p w14:paraId="78A8F463" w14:textId="77777777" w:rsidR="00D02007" w:rsidRPr="003678FA" w:rsidRDefault="00D02007" w:rsidP="000A6E95">
      <w:pPr>
        <w:widowControl w:val="0"/>
        <w:spacing w:after="0" w:line="240" w:lineRule="auto"/>
        <w:ind w:left="1440" w:hanging="720"/>
        <w:rPr>
          <w:rFonts w:ascii="Verdana" w:eastAsia="Times New Roman" w:hAnsi="Verdana" w:cs="Times New Roman"/>
          <w:sz w:val="18"/>
          <w:szCs w:val="18"/>
        </w:rPr>
      </w:pPr>
      <w:r w:rsidRPr="003678FA">
        <w:rPr>
          <w:rFonts w:ascii="Verdana" w:eastAsia="Times New Roman" w:hAnsi="Verdana" w:cs="Times New Roman"/>
          <w:sz w:val="18"/>
          <w:szCs w:val="18"/>
        </w:rPr>
        <w:t>1</w:t>
      </w:r>
      <w:r w:rsidRPr="003678FA">
        <w:rPr>
          <w:rFonts w:ascii="Verdana" w:eastAsia="Times New Roman" w:hAnsi="Verdana" w:cs="Times New Roman"/>
          <w:sz w:val="18"/>
          <w:szCs w:val="18"/>
        </w:rPr>
        <w:tab/>
        <w:t>Religion should be kept separate from government policies</w:t>
      </w:r>
      <w:r w:rsidR="000A2E54" w:rsidRPr="003678FA">
        <w:rPr>
          <w:rFonts w:ascii="Verdana" w:eastAsia="Times New Roman" w:hAnsi="Verdana" w:cs="Times New Roman"/>
          <w:sz w:val="18"/>
          <w:szCs w:val="18"/>
        </w:rPr>
        <w:t xml:space="preserve"> in </w:t>
      </w:r>
      <w:r w:rsidR="000A2E54" w:rsidRPr="003678FA">
        <w:rPr>
          <w:rFonts w:ascii="Verdana" w:eastAsia="Times New Roman" w:hAnsi="Verdana" w:cs="Times New Roman"/>
          <w:b/>
          <w:sz w:val="18"/>
          <w:szCs w:val="18"/>
        </w:rPr>
        <w:t>[COUNTRY]</w:t>
      </w:r>
    </w:p>
    <w:p w14:paraId="04B46F9B" w14:textId="77777777" w:rsidR="00D02007" w:rsidRPr="003678FA" w:rsidRDefault="00D02007" w:rsidP="000A6E95">
      <w:pPr>
        <w:widowControl w:val="0"/>
        <w:spacing w:after="0" w:line="240" w:lineRule="auto"/>
        <w:ind w:left="1440" w:hanging="720"/>
        <w:rPr>
          <w:rFonts w:ascii="Verdana" w:eastAsia="Times New Roman" w:hAnsi="Verdana" w:cs="Times New Roman"/>
          <w:sz w:val="18"/>
          <w:szCs w:val="18"/>
        </w:rPr>
      </w:pPr>
      <w:r w:rsidRPr="003678FA">
        <w:rPr>
          <w:rFonts w:ascii="Verdana" w:eastAsia="Times New Roman" w:hAnsi="Verdana" w:cs="Times New Roman"/>
          <w:sz w:val="18"/>
          <w:szCs w:val="18"/>
        </w:rPr>
        <w:tab/>
        <w:t>OR</w:t>
      </w:r>
    </w:p>
    <w:p w14:paraId="192A5312" w14:textId="77777777" w:rsidR="00D02007" w:rsidRPr="003678FA" w:rsidRDefault="00D02007" w:rsidP="000A6E95">
      <w:pPr>
        <w:widowControl w:val="0"/>
        <w:spacing w:after="0" w:line="240" w:lineRule="auto"/>
        <w:ind w:left="1440" w:hanging="720"/>
        <w:rPr>
          <w:rFonts w:ascii="Verdana" w:eastAsia="Times New Roman" w:hAnsi="Verdana" w:cs="Times New Roman"/>
          <w:sz w:val="18"/>
          <w:szCs w:val="18"/>
        </w:rPr>
      </w:pPr>
      <w:r w:rsidRPr="003678FA">
        <w:rPr>
          <w:rFonts w:ascii="Verdana" w:eastAsia="Times New Roman" w:hAnsi="Verdana" w:cs="Times New Roman"/>
          <w:sz w:val="18"/>
          <w:szCs w:val="18"/>
        </w:rPr>
        <w:t>2</w:t>
      </w:r>
      <w:r w:rsidRPr="003678FA">
        <w:rPr>
          <w:rFonts w:ascii="Verdana" w:eastAsia="Times New Roman" w:hAnsi="Verdana" w:cs="Times New Roman"/>
          <w:sz w:val="18"/>
          <w:szCs w:val="18"/>
        </w:rPr>
        <w:tab/>
        <w:t xml:space="preserve">Government policies should support religious values and beliefs in </w:t>
      </w:r>
      <w:r w:rsidR="00BD5992" w:rsidRPr="003678FA">
        <w:rPr>
          <w:rFonts w:ascii="Verdana" w:eastAsia="Times New Roman" w:hAnsi="Verdana" w:cs="Times New Roman"/>
          <w:b/>
          <w:sz w:val="18"/>
          <w:szCs w:val="18"/>
        </w:rPr>
        <w:t>[COUNTRY]</w:t>
      </w:r>
    </w:p>
    <w:p w14:paraId="07C19124" w14:textId="77777777" w:rsidR="00D02007" w:rsidRPr="003678FA" w:rsidRDefault="00D02007" w:rsidP="000A6E95">
      <w:pPr>
        <w:widowControl w:val="0"/>
        <w:spacing w:after="0" w:line="240" w:lineRule="auto"/>
        <w:ind w:left="1440" w:hanging="720"/>
        <w:rPr>
          <w:rFonts w:ascii="Verdana" w:eastAsia="Times New Roman" w:hAnsi="Verdana" w:cs="Times New Roman"/>
          <w:sz w:val="18"/>
          <w:szCs w:val="18"/>
        </w:rPr>
      </w:pPr>
      <w:r w:rsidRPr="003678FA">
        <w:rPr>
          <w:rFonts w:ascii="Verdana" w:eastAsia="Times New Roman" w:hAnsi="Verdana" w:cs="Times New Roman"/>
          <w:sz w:val="18"/>
          <w:szCs w:val="18"/>
        </w:rPr>
        <w:t>98</w:t>
      </w:r>
      <w:r w:rsidRPr="003678FA">
        <w:rPr>
          <w:rFonts w:ascii="Verdana" w:eastAsia="Times New Roman" w:hAnsi="Verdana" w:cs="Times New Roman"/>
          <w:sz w:val="18"/>
          <w:szCs w:val="18"/>
        </w:rPr>
        <w:tab/>
        <w:t xml:space="preserve">Don’t know </w:t>
      </w:r>
      <w:r w:rsidRPr="003678FA">
        <w:rPr>
          <w:rFonts w:ascii="Verdana" w:eastAsia="Times New Roman" w:hAnsi="Verdana" w:cs="Times New Roman"/>
          <w:b/>
          <w:sz w:val="18"/>
          <w:szCs w:val="18"/>
        </w:rPr>
        <w:t>(DO NOT READ)</w:t>
      </w:r>
    </w:p>
    <w:p w14:paraId="27E9BD04" w14:textId="77777777" w:rsidR="00D02007" w:rsidRPr="003678FA" w:rsidRDefault="00D02007" w:rsidP="000A6E95">
      <w:pPr>
        <w:widowControl w:val="0"/>
        <w:spacing w:after="0" w:line="240" w:lineRule="auto"/>
        <w:ind w:left="1440" w:hanging="720"/>
        <w:rPr>
          <w:rFonts w:ascii="Verdana" w:eastAsia="Times New Roman" w:hAnsi="Verdana" w:cs="Times New Roman"/>
          <w:b/>
          <w:sz w:val="18"/>
          <w:szCs w:val="18"/>
        </w:rPr>
      </w:pPr>
      <w:r w:rsidRPr="003678FA">
        <w:rPr>
          <w:rFonts w:ascii="Verdana" w:eastAsia="Times New Roman" w:hAnsi="Verdana" w:cs="Times New Roman"/>
          <w:sz w:val="18"/>
          <w:szCs w:val="18"/>
        </w:rPr>
        <w:t>99</w:t>
      </w:r>
      <w:r w:rsidRPr="003678FA">
        <w:rPr>
          <w:rFonts w:ascii="Verdana" w:eastAsia="Times New Roman" w:hAnsi="Verdana" w:cs="Times New Roman"/>
          <w:sz w:val="18"/>
          <w:szCs w:val="18"/>
        </w:rPr>
        <w:tab/>
        <w:t xml:space="preserve">Refused </w:t>
      </w:r>
      <w:r w:rsidRPr="003678FA">
        <w:rPr>
          <w:rFonts w:ascii="Verdana" w:eastAsia="Times New Roman" w:hAnsi="Verdana" w:cs="Times New Roman"/>
          <w:b/>
          <w:sz w:val="18"/>
          <w:szCs w:val="18"/>
        </w:rPr>
        <w:t>(DO NOT READ)</w:t>
      </w:r>
    </w:p>
    <w:p w14:paraId="4D04F900" w14:textId="77777777" w:rsidR="00900DBD" w:rsidRPr="003678FA" w:rsidRDefault="00900DBD" w:rsidP="000A6E95">
      <w:pPr>
        <w:pStyle w:val="Instructions"/>
        <w:widowControl w:val="0"/>
      </w:pPr>
    </w:p>
    <w:p w14:paraId="52D157D4" w14:textId="77777777" w:rsidR="007C1AC2" w:rsidRPr="003678FA" w:rsidRDefault="007C1AC2" w:rsidP="000A6E95">
      <w:pPr>
        <w:pStyle w:val="Instructions"/>
        <w:widowControl w:val="0"/>
      </w:pPr>
      <w:r w:rsidRPr="003678FA">
        <w:t>ASK ALL</w:t>
      </w:r>
    </w:p>
    <w:p w14:paraId="44235042" w14:textId="77777777" w:rsidR="007C1AC2" w:rsidRPr="003678FA" w:rsidRDefault="007C1AC2" w:rsidP="000A6E95">
      <w:pPr>
        <w:pStyle w:val="QueStem"/>
        <w:widowControl w:val="0"/>
        <w:rPr>
          <w:b/>
        </w:rPr>
      </w:pPr>
      <w:r w:rsidRPr="003678FA">
        <w:t>Q</w:t>
      </w:r>
      <w:r w:rsidR="00E755F1" w:rsidRPr="003678FA">
        <w:t>8</w:t>
      </w:r>
      <w:r w:rsidRPr="003678FA">
        <w:tab/>
        <w:t xml:space="preserve">Which comes closer to your view about violence committed in the name of religion. Is the bigger problem that </w:t>
      </w:r>
      <w:r w:rsidRPr="003678FA">
        <w:rPr>
          <w:b/>
        </w:rPr>
        <w:t xml:space="preserve">[INSERT </w:t>
      </w:r>
      <w:r w:rsidR="009F1653" w:rsidRPr="003678FA">
        <w:rPr>
          <w:b/>
        </w:rPr>
        <w:t>AND</w:t>
      </w:r>
      <w:r w:rsidRPr="003678FA">
        <w:rPr>
          <w:b/>
        </w:rPr>
        <w:t xml:space="preserve"> RANDOMIZE]</w:t>
      </w:r>
      <w:r w:rsidRPr="003678FA">
        <w:t xml:space="preserve"> or is it that </w:t>
      </w:r>
      <w:r w:rsidRPr="003678FA">
        <w:rPr>
          <w:b/>
        </w:rPr>
        <w:t>[INSERT NEXT</w:t>
      </w:r>
      <w:r w:rsidR="000C6E53" w:rsidRPr="003678FA">
        <w:rPr>
          <w:b/>
        </w:rPr>
        <w:t>]</w:t>
      </w:r>
      <w:r w:rsidR="000C6E53" w:rsidRPr="003678FA">
        <w:t>?</w:t>
      </w:r>
    </w:p>
    <w:p w14:paraId="19CAD191" w14:textId="77777777" w:rsidR="002E1410" w:rsidRPr="003678FA" w:rsidRDefault="002E1410" w:rsidP="000A6E95">
      <w:pPr>
        <w:pStyle w:val="QueStem"/>
        <w:widowControl w:val="0"/>
      </w:pPr>
    </w:p>
    <w:p w14:paraId="14D65622" w14:textId="77777777" w:rsidR="007C1AC2" w:rsidRPr="003678FA" w:rsidRDefault="007C1AC2" w:rsidP="000A6E95">
      <w:pPr>
        <w:pStyle w:val="ResponseChoices"/>
        <w:keepNext w:val="0"/>
        <w:keepLines w:val="0"/>
        <w:widowControl w:val="0"/>
      </w:pPr>
      <w:r w:rsidRPr="003678FA">
        <w:t>1</w:t>
      </w:r>
      <w:r w:rsidRPr="003678FA">
        <w:tab/>
        <w:t>The teachings of some religions promote violence</w:t>
      </w:r>
    </w:p>
    <w:p w14:paraId="7DB32180" w14:textId="77777777" w:rsidR="007C1AC2" w:rsidRPr="003678FA" w:rsidRDefault="007C1AC2" w:rsidP="000A6E95">
      <w:pPr>
        <w:pStyle w:val="ResponseChoices"/>
        <w:keepNext w:val="0"/>
        <w:keepLines w:val="0"/>
        <w:widowControl w:val="0"/>
      </w:pPr>
      <w:r w:rsidRPr="003678FA">
        <w:t>2</w:t>
      </w:r>
      <w:r w:rsidRPr="003678FA">
        <w:tab/>
        <w:t>Some violent people use religion to justify their actions</w:t>
      </w:r>
    </w:p>
    <w:p w14:paraId="5C1932D2" w14:textId="77777777" w:rsidR="00A04701" w:rsidRPr="003678FA" w:rsidRDefault="00A04701" w:rsidP="000A6E95">
      <w:pPr>
        <w:pStyle w:val="ResponseChoices"/>
        <w:keepNext w:val="0"/>
        <w:keepLines w:val="0"/>
        <w:widowControl w:val="0"/>
        <w:rPr>
          <w:bCs/>
        </w:rPr>
      </w:pPr>
      <w:r w:rsidRPr="003678FA">
        <w:t>3</w:t>
      </w:r>
      <w:r w:rsidRPr="003678FA">
        <w:tab/>
        <w:t xml:space="preserve">Other/Both/Neither/Depends </w:t>
      </w:r>
      <w:r w:rsidRPr="003678FA">
        <w:rPr>
          <w:b/>
          <w:bCs/>
        </w:rPr>
        <w:t>(DO NOT READ)</w:t>
      </w:r>
    </w:p>
    <w:p w14:paraId="4DBF7DED" w14:textId="77777777" w:rsidR="007C1AC2" w:rsidRPr="003678FA" w:rsidRDefault="007C1AC2" w:rsidP="000A6E95">
      <w:pPr>
        <w:pStyle w:val="ResponseChoices"/>
        <w:keepNext w:val="0"/>
        <w:keepLines w:val="0"/>
        <w:widowControl w:val="0"/>
        <w:rPr>
          <w:b/>
        </w:rPr>
      </w:pPr>
      <w:r w:rsidRPr="003678FA">
        <w:t>98</w:t>
      </w:r>
      <w:r w:rsidRPr="003678FA">
        <w:tab/>
        <w:t xml:space="preserve">Don’t know </w:t>
      </w:r>
      <w:r w:rsidRPr="003678FA">
        <w:rPr>
          <w:b/>
        </w:rPr>
        <w:t>(DO NOT READ)</w:t>
      </w:r>
    </w:p>
    <w:p w14:paraId="464ECC8E" w14:textId="77777777" w:rsidR="007C1AC2" w:rsidRPr="003678FA" w:rsidRDefault="007C1AC2" w:rsidP="000A6E95">
      <w:pPr>
        <w:pStyle w:val="ResponseChoices"/>
        <w:keepNext w:val="0"/>
        <w:keepLines w:val="0"/>
        <w:widowControl w:val="0"/>
      </w:pPr>
      <w:r w:rsidRPr="003678FA">
        <w:t>99</w:t>
      </w:r>
      <w:r w:rsidRPr="003678FA">
        <w:tab/>
        <w:t>Refused</w:t>
      </w:r>
      <w:r w:rsidRPr="003678FA">
        <w:rPr>
          <w:b/>
        </w:rPr>
        <w:t xml:space="preserve"> (DO NOT READ)</w:t>
      </w:r>
    </w:p>
    <w:p w14:paraId="580A4D29" w14:textId="77777777" w:rsidR="00121257" w:rsidRPr="003678FA" w:rsidRDefault="00121257" w:rsidP="000A6E95">
      <w:pPr>
        <w:pStyle w:val="Instructions"/>
        <w:widowControl w:val="0"/>
      </w:pPr>
    </w:p>
    <w:p w14:paraId="1E3EF51D" w14:textId="77777777" w:rsidR="00967022" w:rsidRPr="003678FA" w:rsidRDefault="00967022">
      <w:pPr>
        <w:rPr>
          <w:rFonts w:ascii="Verdana" w:eastAsia="Times New Roman" w:hAnsi="Verdana" w:cs="Times New Roman"/>
          <w:b/>
          <w:sz w:val="18"/>
          <w:szCs w:val="18"/>
        </w:rPr>
      </w:pPr>
      <w:r w:rsidRPr="003678FA">
        <w:br w:type="page"/>
      </w:r>
    </w:p>
    <w:p w14:paraId="704E1D7E" w14:textId="77777777" w:rsidR="006226A2" w:rsidRPr="003678FA" w:rsidRDefault="006226A2" w:rsidP="000A6E95">
      <w:pPr>
        <w:pStyle w:val="Instructions"/>
        <w:widowControl w:val="0"/>
      </w:pPr>
      <w:r w:rsidRPr="003678FA">
        <w:lastRenderedPageBreak/>
        <w:t>ASK IF SAY SOME RELIGIONS PROMOTE VIOLENCE (Q8 = 1)</w:t>
      </w:r>
    </w:p>
    <w:p w14:paraId="7FCE614E" w14:textId="77777777" w:rsidR="006226A2" w:rsidRPr="003678FA" w:rsidRDefault="006226A2" w:rsidP="000A6E95">
      <w:pPr>
        <w:pStyle w:val="QueStem"/>
        <w:widowControl w:val="0"/>
      </w:pPr>
      <w:r w:rsidRPr="003678FA">
        <w:t>Q9</w:t>
      </w:r>
      <w:r w:rsidRPr="003678FA">
        <w:tab/>
        <w:t xml:space="preserve">Which religion or religions, in particular, have teachings that promote violence? </w:t>
      </w:r>
      <w:r w:rsidRPr="003678FA">
        <w:rPr>
          <w:b/>
        </w:rPr>
        <w:t>[DO NOT READ ANSWER OPTIONS]</w:t>
      </w:r>
      <w:r w:rsidRPr="003678FA">
        <w:t xml:space="preserve"> </w:t>
      </w:r>
      <w:r w:rsidRPr="003678FA">
        <w:rPr>
          <w:b/>
        </w:rPr>
        <w:t>[ACCEPT MULTIPLE RESPONSES, BUT DO NOT PROBE FOR ADDITIONAL MENTIONS]</w:t>
      </w:r>
      <w:r w:rsidRPr="003678FA">
        <w:t xml:space="preserve"> </w:t>
      </w:r>
    </w:p>
    <w:p w14:paraId="2B77FB54" w14:textId="77777777" w:rsidR="006226A2" w:rsidRPr="003678FA" w:rsidRDefault="006226A2" w:rsidP="000A6E95">
      <w:pPr>
        <w:pStyle w:val="Instructions"/>
        <w:widowControl w:val="0"/>
      </w:pPr>
    </w:p>
    <w:p w14:paraId="34F18116" w14:textId="77777777" w:rsidR="006226A2" w:rsidRPr="003678FA" w:rsidRDefault="006226A2" w:rsidP="000A6E95">
      <w:pPr>
        <w:pStyle w:val="ResponseChoices"/>
        <w:keepNext w:val="0"/>
        <w:keepLines w:val="0"/>
        <w:widowControl w:val="0"/>
        <w:rPr>
          <w:b/>
        </w:rPr>
      </w:pPr>
      <w:r w:rsidRPr="003678FA">
        <w:rPr>
          <w:b/>
        </w:rPr>
        <w:t>[OPEN-ENDED QUESTION WITH PRECODED RESPONSE OPTIONS]</w:t>
      </w:r>
    </w:p>
    <w:p w14:paraId="2FF1EBFB" w14:textId="77777777" w:rsidR="006226A2" w:rsidRPr="003678FA" w:rsidRDefault="006226A2" w:rsidP="000A6E95">
      <w:pPr>
        <w:pStyle w:val="ResponseChoices"/>
        <w:keepNext w:val="0"/>
        <w:keepLines w:val="0"/>
        <w:widowControl w:val="0"/>
      </w:pPr>
      <w:r w:rsidRPr="003678FA">
        <w:t>1</w:t>
      </w:r>
      <w:r w:rsidRPr="003678FA">
        <w:tab/>
        <w:t>Christianity (Catholic, Anglican, Methodist, Orthodox, etc.)</w:t>
      </w:r>
    </w:p>
    <w:p w14:paraId="6EF6BE7E" w14:textId="77777777" w:rsidR="006226A2" w:rsidRPr="003678FA" w:rsidRDefault="006226A2" w:rsidP="000A6E95">
      <w:pPr>
        <w:pStyle w:val="ResponseChoices"/>
        <w:keepNext w:val="0"/>
        <w:keepLines w:val="0"/>
        <w:widowControl w:val="0"/>
      </w:pPr>
      <w:r w:rsidRPr="003678FA">
        <w:t>2</w:t>
      </w:r>
      <w:r w:rsidRPr="003678FA">
        <w:tab/>
        <w:t>Islam (Sunni, Shia, etc.)</w:t>
      </w:r>
    </w:p>
    <w:p w14:paraId="0AF6DE77" w14:textId="77777777" w:rsidR="006226A2" w:rsidRPr="003678FA" w:rsidRDefault="006226A2" w:rsidP="000A6E95">
      <w:pPr>
        <w:pStyle w:val="ResponseChoices"/>
        <w:keepNext w:val="0"/>
        <w:keepLines w:val="0"/>
        <w:widowControl w:val="0"/>
      </w:pPr>
      <w:r w:rsidRPr="003678FA">
        <w:t>3</w:t>
      </w:r>
      <w:r w:rsidRPr="003678FA">
        <w:tab/>
        <w:t>Judaism</w:t>
      </w:r>
    </w:p>
    <w:p w14:paraId="3BC123EB" w14:textId="77777777" w:rsidR="006226A2" w:rsidRPr="003678FA" w:rsidRDefault="006226A2" w:rsidP="000A6E95">
      <w:pPr>
        <w:pStyle w:val="ResponseChoices"/>
        <w:keepNext w:val="0"/>
        <w:keepLines w:val="0"/>
        <w:widowControl w:val="0"/>
      </w:pPr>
      <w:r w:rsidRPr="003678FA">
        <w:t>4</w:t>
      </w:r>
      <w:r w:rsidRPr="003678FA">
        <w:tab/>
        <w:t>Hinduism</w:t>
      </w:r>
    </w:p>
    <w:p w14:paraId="7B8BBA0C" w14:textId="77777777" w:rsidR="006226A2" w:rsidRPr="003678FA" w:rsidRDefault="006226A2" w:rsidP="000A6E95">
      <w:pPr>
        <w:pStyle w:val="ResponseChoices"/>
        <w:keepNext w:val="0"/>
        <w:keepLines w:val="0"/>
        <w:widowControl w:val="0"/>
      </w:pPr>
      <w:r w:rsidRPr="003678FA">
        <w:t>5</w:t>
      </w:r>
      <w:r w:rsidRPr="003678FA">
        <w:tab/>
        <w:t>Buddhism</w:t>
      </w:r>
    </w:p>
    <w:p w14:paraId="3A6D49BB" w14:textId="721CAD8E" w:rsidR="006226A2" w:rsidRPr="003678FA" w:rsidRDefault="006226A2" w:rsidP="000A6E95">
      <w:pPr>
        <w:pStyle w:val="ResponseChoices"/>
        <w:keepNext w:val="0"/>
        <w:keepLines w:val="0"/>
        <w:widowControl w:val="0"/>
      </w:pPr>
      <w:r w:rsidRPr="003678FA">
        <w:t>6</w:t>
      </w:r>
      <w:r w:rsidRPr="003678FA">
        <w:tab/>
        <w:t xml:space="preserve">Other religions </w:t>
      </w:r>
      <w:r w:rsidR="00D5077E" w:rsidRPr="003678FA">
        <w:rPr>
          <w:b/>
        </w:rPr>
        <w:t>[</w:t>
      </w:r>
      <w:r w:rsidR="00532C92" w:rsidRPr="003678FA">
        <w:rPr>
          <w:b/>
        </w:rPr>
        <w:t>TEXT BOX (SPECIFY</w:t>
      </w:r>
      <w:r w:rsidR="00D5077E" w:rsidRPr="003678FA">
        <w:rPr>
          <w:b/>
        </w:rPr>
        <w:t>)</w:t>
      </w:r>
      <w:r w:rsidRPr="003678FA">
        <w:rPr>
          <w:b/>
        </w:rPr>
        <w:t>:  __________</w:t>
      </w:r>
      <w:r w:rsidR="00D5077E" w:rsidRPr="003678FA">
        <w:rPr>
          <w:b/>
        </w:rPr>
        <w:t>]</w:t>
      </w:r>
    </w:p>
    <w:p w14:paraId="0DB27004" w14:textId="77777777" w:rsidR="006226A2" w:rsidRPr="003678FA" w:rsidRDefault="006226A2" w:rsidP="000A6E95">
      <w:pPr>
        <w:pStyle w:val="ResponseChoices"/>
        <w:keepNext w:val="0"/>
        <w:keepLines w:val="0"/>
        <w:widowControl w:val="0"/>
      </w:pPr>
      <w:r w:rsidRPr="003678FA">
        <w:t>7</w:t>
      </w:r>
      <w:r w:rsidRPr="003678FA">
        <w:tab/>
        <w:t>All religions</w:t>
      </w:r>
    </w:p>
    <w:p w14:paraId="117FFE35" w14:textId="77777777" w:rsidR="006226A2" w:rsidRPr="003678FA" w:rsidRDefault="006226A2" w:rsidP="000A6E95">
      <w:pPr>
        <w:pStyle w:val="ResponseChoices"/>
        <w:keepNext w:val="0"/>
        <w:keepLines w:val="0"/>
        <w:widowControl w:val="0"/>
      </w:pPr>
      <w:r w:rsidRPr="003678FA">
        <w:t>8</w:t>
      </w:r>
      <w:r w:rsidRPr="003678FA">
        <w:tab/>
        <w:t>Atheism</w:t>
      </w:r>
    </w:p>
    <w:p w14:paraId="7647E5EE" w14:textId="77777777" w:rsidR="006226A2" w:rsidRPr="003678FA" w:rsidRDefault="006226A2" w:rsidP="000A6E95">
      <w:pPr>
        <w:pStyle w:val="ResponseChoices"/>
        <w:keepNext w:val="0"/>
        <w:keepLines w:val="0"/>
        <w:widowControl w:val="0"/>
        <w:rPr>
          <w:b/>
        </w:rPr>
      </w:pPr>
      <w:r w:rsidRPr="003678FA">
        <w:t>98</w:t>
      </w:r>
      <w:r w:rsidRPr="003678FA">
        <w:tab/>
        <w:t xml:space="preserve">Don’t know </w:t>
      </w:r>
      <w:r w:rsidRPr="003678FA">
        <w:rPr>
          <w:b/>
        </w:rPr>
        <w:t>(DO NOT READ)</w:t>
      </w:r>
    </w:p>
    <w:p w14:paraId="3F4CE1E2" w14:textId="77777777" w:rsidR="006226A2" w:rsidRPr="003678FA" w:rsidRDefault="006226A2" w:rsidP="000A6E95">
      <w:pPr>
        <w:pStyle w:val="ResponseChoices"/>
        <w:keepNext w:val="0"/>
        <w:keepLines w:val="0"/>
        <w:widowControl w:val="0"/>
      </w:pPr>
      <w:r w:rsidRPr="003678FA">
        <w:t>99</w:t>
      </w:r>
      <w:r w:rsidRPr="003678FA">
        <w:tab/>
        <w:t>Refused</w:t>
      </w:r>
      <w:r w:rsidRPr="003678FA">
        <w:rPr>
          <w:b/>
        </w:rPr>
        <w:t xml:space="preserve"> (DO NOT READ)</w:t>
      </w:r>
    </w:p>
    <w:p w14:paraId="03826FD9" w14:textId="77777777" w:rsidR="00DF1481" w:rsidRPr="003678FA" w:rsidRDefault="00DF1481" w:rsidP="000A6E95">
      <w:pPr>
        <w:pStyle w:val="Instructions"/>
        <w:widowControl w:val="0"/>
      </w:pPr>
    </w:p>
    <w:p w14:paraId="3E099C04" w14:textId="77777777" w:rsidR="00F102DE" w:rsidRPr="003678FA" w:rsidRDefault="00F102DE" w:rsidP="000A6E95">
      <w:pPr>
        <w:pStyle w:val="Instructions"/>
        <w:widowControl w:val="0"/>
        <w:tabs>
          <w:tab w:val="left" w:pos="7740"/>
          <w:tab w:val="right" w:pos="9360"/>
        </w:tabs>
      </w:pPr>
      <w:r w:rsidRPr="003678FA">
        <w:t>ASK ALL</w:t>
      </w:r>
      <w:r w:rsidRPr="003678FA">
        <w:tab/>
      </w:r>
      <w:r w:rsidRPr="003678FA">
        <w:tab/>
      </w:r>
    </w:p>
    <w:p w14:paraId="11B32A89" w14:textId="77777777" w:rsidR="00F102DE" w:rsidRPr="003678FA" w:rsidRDefault="00F102DE" w:rsidP="000A6E95">
      <w:pPr>
        <w:pStyle w:val="QueStem"/>
        <w:widowControl w:val="0"/>
      </w:pPr>
      <w:r w:rsidRPr="003678FA">
        <w:rPr>
          <w:rStyle w:val="QueStemChar"/>
        </w:rPr>
        <w:t>Q</w:t>
      </w:r>
      <w:r w:rsidR="003F6460" w:rsidRPr="003678FA">
        <w:rPr>
          <w:rStyle w:val="QueStemChar"/>
        </w:rPr>
        <w:t>1</w:t>
      </w:r>
      <w:r w:rsidR="00E755F1" w:rsidRPr="003678FA">
        <w:rPr>
          <w:rStyle w:val="QueStemChar"/>
        </w:rPr>
        <w:t>0</w:t>
      </w:r>
      <w:r w:rsidRPr="003678FA">
        <w:rPr>
          <w:rStyle w:val="QueStemChar"/>
        </w:rPr>
        <w:tab/>
        <w:t xml:space="preserve">How much would you say you know about </w:t>
      </w:r>
      <w:r w:rsidRPr="003678FA">
        <w:rPr>
          <w:rStyle w:val="QueStemChar"/>
          <w:b/>
        </w:rPr>
        <w:t>[INSERT AND RANDOMIZE]</w:t>
      </w:r>
      <w:r w:rsidRPr="003678FA">
        <w:rPr>
          <w:rStyle w:val="QueStemChar"/>
        </w:rPr>
        <w:t>? A great deal, some, not very much or nothing at all?</w:t>
      </w:r>
      <w:r w:rsidR="006A687A" w:rsidRPr="003678FA">
        <w:t xml:space="preserve"> What about </w:t>
      </w:r>
      <w:r w:rsidR="006A687A" w:rsidRPr="003678FA">
        <w:rPr>
          <w:b/>
        </w:rPr>
        <w:t>[INSERT NEXT ITEM]</w:t>
      </w:r>
      <w:r w:rsidR="006A687A" w:rsidRPr="003678FA">
        <w:t>?</w:t>
      </w:r>
    </w:p>
    <w:p w14:paraId="21737E85" w14:textId="77777777" w:rsidR="00F102DE" w:rsidRPr="003678FA" w:rsidRDefault="00F102DE" w:rsidP="000A6E95">
      <w:pPr>
        <w:widowControl w:val="0"/>
        <w:spacing w:after="0" w:line="240" w:lineRule="auto"/>
        <w:rPr>
          <w:rFonts w:ascii="Verdana" w:hAnsi="Verdana"/>
          <w:sz w:val="18"/>
          <w:szCs w:val="18"/>
        </w:rPr>
      </w:pPr>
    </w:p>
    <w:p w14:paraId="66C9895C" w14:textId="77777777" w:rsidR="00F102DE" w:rsidRPr="003678FA" w:rsidRDefault="00F102DE" w:rsidP="000A6E95">
      <w:pPr>
        <w:pStyle w:val="QueStem"/>
        <w:widowControl w:val="0"/>
      </w:pPr>
      <w:proofErr w:type="gramStart"/>
      <w:r w:rsidRPr="003678FA">
        <w:t>a</w:t>
      </w:r>
      <w:proofErr w:type="gramEnd"/>
      <w:r w:rsidRPr="003678FA">
        <w:t>.</w:t>
      </w:r>
      <w:r w:rsidRPr="003678FA">
        <w:tab/>
        <w:t xml:space="preserve">the Muslim religion and its practices </w:t>
      </w:r>
    </w:p>
    <w:p w14:paraId="5CA76E7B" w14:textId="77777777" w:rsidR="00F102DE" w:rsidRPr="003678FA" w:rsidRDefault="00F102DE" w:rsidP="000A6E95">
      <w:pPr>
        <w:pStyle w:val="QueStem"/>
        <w:widowControl w:val="0"/>
        <w:rPr>
          <w:rStyle w:val="SourceListChar"/>
          <w:color w:val="auto"/>
        </w:rPr>
      </w:pPr>
      <w:proofErr w:type="gramStart"/>
      <w:r w:rsidRPr="003678FA">
        <w:t>b</w:t>
      </w:r>
      <w:proofErr w:type="gramEnd"/>
      <w:r w:rsidRPr="003678FA">
        <w:t>.</w:t>
      </w:r>
      <w:r w:rsidRPr="003678FA">
        <w:tab/>
        <w:t xml:space="preserve">the Christian religion and its practices </w:t>
      </w:r>
    </w:p>
    <w:p w14:paraId="1E463948" w14:textId="77777777" w:rsidR="00F102DE" w:rsidRPr="003678FA" w:rsidRDefault="00F102DE" w:rsidP="000A6E95">
      <w:pPr>
        <w:pStyle w:val="QueStem"/>
        <w:widowControl w:val="0"/>
      </w:pPr>
      <w:proofErr w:type="gramStart"/>
      <w:r w:rsidRPr="003678FA">
        <w:t>c</w:t>
      </w:r>
      <w:proofErr w:type="gramEnd"/>
      <w:r w:rsidRPr="003678FA">
        <w:t>.</w:t>
      </w:r>
      <w:r w:rsidRPr="003678FA">
        <w:tab/>
        <w:t xml:space="preserve">the Jewish religion and its practices </w:t>
      </w:r>
    </w:p>
    <w:p w14:paraId="07103568" w14:textId="77777777" w:rsidR="00F102DE" w:rsidRPr="003678FA" w:rsidRDefault="00F102DE" w:rsidP="000A6E95">
      <w:pPr>
        <w:widowControl w:val="0"/>
        <w:spacing w:after="0" w:line="240" w:lineRule="auto"/>
        <w:rPr>
          <w:rFonts w:ascii="Verdana" w:hAnsi="Verdana"/>
          <w:sz w:val="18"/>
          <w:szCs w:val="18"/>
        </w:rPr>
      </w:pPr>
    </w:p>
    <w:p w14:paraId="13DD9DBE" w14:textId="77777777" w:rsidR="00F102DE" w:rsidRPr="003678FA" w:rsidRDefault="00F102DE" w:rsidP="000A6E95">
      <w:pPr>
        <w:pStyle w:val="ResponseChoices"/>
        <w:keepNext w:val="0"/>
        <w:keepLines w:val="0"/>
        <w:widowControl w:val="0"/>
      </w:pPr>
      <w:r w:rsidRPr="003678FA">
        <w:t>1</w:t>
      </w:r>
      <w:r w:rsidRPr="003678FA">
        <w:tab/>
        <w:t>A great deal</w:t>
      </w:r>
    </w:p>
    <w:p w14:paraId="37F93606" w14:textId="77777777" w:rsidR="00F102DE" w:rsidRPr="003678FA" w:rsidRDefault="00F102DE" w:rsidP="000A6E95">
      <w:pPr>
        <w:pStyle w:val="ResponseChoices"/>
        <w:keepNext w:val="0"/>
        <w:keepLines w:val="0"/>
        <w:widowControl w:val="0"/>
      </w:pPr>
      <w:r w:rsidRPr="003678FA">
        <w:t>2</w:t>
      </w:r>
      <w:r w:rsidRPr="003678FA">
        <w:tab/>
        <w:t>Some</w:t>
      </w:r>
    </w:p>
    <w:p w14:paraId="6E9A6044" w14:textId="77777777" w:rsidR="00F102DE" w:rsidRPr="003678FA" w:rsidRDefault="00F102DE" w:rsidP="000A6E95">
      <w:pPr>
        <w:pStyle w:val="ResponseChoices"/>
        <w:keepNext w:val="0"/>
        <w:keepLines w:val="0"/>
        <w:widowControl w:val="0"/>
      </w:pPr>
      <w:r w:rsidRPr="003678FA">
        <w:t>3</w:t>
      </w:r>
      <w:r w:rsidRPr="003678FA">
        <w:tab/>
        <w:t>Not very much</w:t>
      </w:r>
    </w:p>
    <w:p w14:paraId="336BF39C" w14:textId="77777777" w:rsidR="00F102DE" w:rsidRPr="003678FA" w:rsidRDefault="00F102DE" w:rsidP="000A6E95">
      <w:pPr>
        <w:pStyle w:val="ResponseChoices"/>
        <w:keepNext w:val="0"/>
        <w:keepLines w:val="0"/>
        <w:widowControl w:val="0"/>
      </w:pPr>
      <w:r w:rsidRPr="003678FA">
        <w:t>4</w:t>
      </w:r>
      <w:r w:rsidRPr="003678FA">
        <w:tab/>
        <w:t>Nothing at all</w:t>
      </w:r>
    </w:p>
    <w:p w14:paraId="4F6D7885" w14:textId="77777777" w:rsidR="00F102DE" w:rsidRPr="003678FA" w:rsidRDefault="00F102DE" w:rsidP="000A6E95">
      <w:pPr>
        <w:pStyle w:val="ResponseChoices"/>
        <w:keepNext w:val="0"/>
        <w:keepLines w:val="0"/>
        <w:widowControl w:val="0"/>
      </w:pPr>
      <w:r w:rsidRPr="003678FA">
        <w:t>98</w:t>
      </w:r>
      <w:r w:rsidRPr="003678FA">
        <w:tab/>
        <w:t xml:space="preserve">Don't know </w:t>
      </w:r>
      <w:r w:rsidRPr="003678FA">
        <w:rPr>
          <w:b/>
        </w:rPr>
        <w:t>(DO NOT READ)</w:t>
      </w:r>
    </w:p>
    <w:p w14:paraId="35B55FC8" w14:textId="77777777" w:rsidR="00F102DE" w:rsidRPr="003678FA" w:rsidRDefault="00F102DE" w:rsidP="000A6E95">
      <w:pPr>
        <w:pStyle w:val="ResponseChoices"/>
        <w:keepNext w:val="0"/>
        <w:keepLines w:val="0"/>
        <w:widowControl w:val="0"/>
      </w:pPr>
      <w:r w:rsidRPr="003678FA">
        <w:t>99</w:t>
      </w:r>
      <w:r w:rsidRPr="003678FA">
        <w:tab/>
        <w:t xml:space="preserve">Refused </w:t>
      </w:r>
      <w:r w:rsidRPr="003678FA">
        <w:rPr>
          <w:b/>
        </w:rPr>
        <w:t>(DO NOT READ)</w:t>
      </w:r>
    </w:p>
    <w:p w14:paraId="0A2850DA" w14:textId="77777777" w:rsidR="00890439" w:rsidRPr="003678FA" w:rsidRDefault="00890439" w:rsidP="000A6E95">
      <w:pPr>
        <w:pStyle w:val="Instructions"/>
        <w:widowControl w:val="0"/>
      </w:pPr>
    </w:p>
    <w:p w14:paraId="47B282D4" w14:textId="77777777" w:rsidR="00F102DE" w:rsidRPr="003678FA" w:rsidRDefault="00F102DE" w:rsidP="000A6E95">
      <w:pPr>
        <w:pStyle w:val="Instructions"/>
        <w:widowControl w:val="0"/>
      </w:pPr>
      <w:r w:rsidRPr="003678FA">
        <w:t>ASK ALL</w:t>
      </w:r>
    </w:p>
    <w:p w14:paraId="2651CB5F" w14:textId="77777777" w:rsidR="00F102DE" w:rsidRPr="003678FA" w:rsidRDefault="00F102DE" w:rsidP="000A6E95">
      <w:pPr>
        <w:pStyle w:val="QueStem"/>
        <w:widowControl w:val="0"/>
        <w:rPr>
          <w:rStyle w:val="SourceListChar"/>
          <w:color w:val="auto"/>
        </w:rPr>
      </w:pPr>
      <w:r w:rsidRPr="003678FA">
        <w:t>Q</w:t>
      </w:r>
      <w:r w:rsidR="003F6460" w:rsidRPr="003678FA">
        <w:t>1</w:t>
      </w:r>
      <w:r w:rsidR="00E755F1" w:rsidRPr="003678FA">
        <w:t>1</w:t>
      </w:r>
      <w:r w:rsidRPr="003678FA">
        <w:tab/>
      </w:r>
      <w:r w:rsidR="00FB68A8" w:rsidRPr="003678FA">
        <w:t xml:space="preserve">Please tell me whether the FIRST statement or the SECOND statement </w:t>
      </w:r>
      <w:r w:rsidR="004B2C54" w:rsidRPr="003678FA">
        <w:t xml:space="preserve">comes closer to your own views </w:t>
      </w:r>
      <w:r w:rsidR="00FB68A8" w:rsidRPr="003678FA">
        <w:t xml:space="preserve">– </w:t>
      </w:r>
      <w:r w:rsidR="004B78D9" w:rsidRPr="003678FA">
        <w:rPr>
          <w:b/>
        </w:rPr>
        <w:t>[FOR UK/IRELAND: “even if neither is exactly right”; FOR ALL OTHER COUNTRIES: “even if it does not precisely match your opinion”]</w:t>
      </w:r>
      <w:r w:rsidR="00834EAE" w:rsidRPr="003678FA">
        <w:t>.</w:t>
      </w:r>
      <w:r w:rsidRPr="003678FA">
        <w:t xml:space="preserve"> </w:t>
      </w:r>
      <w:r w:rsidRPr="003678FA">
        <w:rPr>
          <w:b/>
        </w:rPr>
        <w:t xml:space="preserve">[READ OPTIONS AND RANDOMIZE] </w:t>
      </w:r>
    </w:p>
    <w:p w14:paraId="2AF3B283" w14:textId="77777777" w:rsidR="00F102DE" w:rsidRPr="003678FA" w:rsidRDefault="00F102DE" w:rsidP="000A6E95">
      <w:pPr>
        <w:pStyle w:val="QueStem"/>
        <w:widowControl w:val="0"/>
        <w:tabs>
          <w:tab w:val="left" w:pos="4092"/>
        </w:tabs>
      </w:pPr>
    </w:p>
    <w:p w14:paraId="62140B80" w14:textId="77777777" w:rsidR="00F102DE" w:rsidRPr="003678FA" w:rsidRDefault="00F102DE" w:rsidP="000A6E95">
      <w:pPr>
        <w:pStyle w:val="ResponseChoices"/>
        <w:keepNext w:val="0"/>
        <w:keepLines w:val="0"/>
        <w:widowControl w:val="0"/>
      </w:pPr>
      <w:r w:rsidRPr="003678FA">
        <w:t>1</w:t>
      </w:r>
      <w:r w:rsidRPr="003678FA">
        <w:tab/>
      </w:r>
      <w:r w:rsidR="00890439" w:rsidRPr="003678FA">
        <w:t xml:space="preserve">Islam is </w:t>
      </w:r>
      <w:r w:rsidRPr="003678FA">
        <w:t xml:space="preserve">fundamentally incompatible with </w:t>
      </w:r>
      <w:r w:rsidRPr="003678FA">
        <w:rPr>
          <w:b/>
        </w:rPr>
        <w:t>[NATIONALITY]</w:t>
      </w:r>
      <w:r w:rsidRPr="003678FA">
        <w:t xml:space="preserve"> </w:t>
      </w:r>
      <w:r w:rsidR="00A0175F" w:rsidRPr="003678FA">
        <w:t xml:space="preserve">culture and </w:t>
      </w:r>
      <w:r w:rsidRPr="003678FA">
        <w:t>values</w:t>
      </w:r>
    </w:p>
    <w:p w14:paraId="360A2B61" w14:textId="77777777" w:rsidR="00F102DE" w:rsidRPr="003678FA" w:rsidRDefault="00F102DE" w:rsidP="000A6E95">
      <w:pPr>
        <w:pStyle w:val="ResponseChoices"/>
        <w:keepNext w:val="0"/>
        <w:keepLines w:val="0"/>
        <w:widowControl w:val="0"/>
        <w:rPr>
          <w:rStyle w:val="SourceListChar"/>
          <w:color w:val="auto"/>
        </w:rPr>
      </w:pPr>
      <w:r w:rsidRPr="003678FA">
        <w:rPr>
          <w:rStyle w:val="SourceListChar"/>
          <w:color w:val="auto"/>
        </w:rPr>
        <w:t>OR</w:t>
      </w:r>
    </w:p>
    <w:p w14:paraId="3F2F0812" w14:textId="77777777" w:rsidR="00F102DE" w:rsidRPr="003678FA" w:rsidRDefault="00F102DE" w:rsidP="000A6E95">
      <w:pPr>
        <w:pStyle w:val="ResponseChoices"/>
        <w:keepNext w:val="0"/>
        <w:keepLines w:val="0"/>
        <w:widowControl w:val="0"/>
        <w:rPr>
          <w:rStyle w:val="SourceListChar"/>
          <w:color w:val="auto"/>
        </w:rPr>
      </w:pPr>
      <w:r w:rsidRPr="003678FA">
        <w:rPr>
          <w:rStyle w:val="SourceListChar"/>
          <w:color w:val="auto"/>
        </w:rPr>
        <w:t>2</w:t>
      </w:r>
      <w:r w:rsidRPr="003678FA">
        <w:rPr>
          <w:rStyle w:val="SourceListChar"/>
          <w:color w:val="auto"/>
        </w:rPr>
        <w:tab/>
        <w:t xml:space="preserve">There is no </w:t>
      </w:r>
      <w:r w:rsidR="004D7060" w:rsidRPr="003678FA">
        <w:rPr>
          <w:rStyle w:val="SourceListChar"/>
          <w:color w:val="auto"/>
        </w:rPr>
        <w:t xml:space="preserve">fundamental </w:t>
      </w:r>
      <w:r w:rsidRPr="003678FA">
        <w:rPr>
          <w:rStyle w:val="SourceListChar"/>
          <w:color w:val="auto"/>
        </w:rPr>
        <w:t xml:space="preserve">contradiction between </w:t>
      </w:r>
      <w:r w:rsidR="00890439" w:rsidRPr="003678FA">
        <w:rPr>
          <w:rStyle w:val="SourceListChar"/>
          <w:color w:val="auto"/>
        </w:rPr>
        <w:t>Islam</w:t>
      </w:r>
      <w:r w:rsidRPr="003678FA">
        <w:rPr>
          <w:rStyle w:val="SourceListChar"/>
          <w:color w:val="auto"/>
        </w:rPr>
        <w:t xml:space="preserve"> and </w:t>
      </w:r>
      <w:r w:rsidRPr="003678FA">
        <w:rPr>
          <w:rStyle w:val="SourceListChar"/>
          <w:b/>
          <w:color w:val="auto"/>
        </w:rPr>
        <w:t>[NATIONALITY]</w:t>
      </w:r>
      <w:r w:rsidRPr="003678FA">
        <w:rPr>
          <w:rStyle w:val="SourceListChar"/>
          <w:color w:val="auto"/>
        </w:rPr>
        <w:t xml:space="preserve"> </w:t>
      </w:r>
      <w:r w:rsidR="00A0175F" w:rsidRPr="003678FA">
        <w:rPr>
          <w:rStyle w:val="SourceListChar"/>
          <w:color w:val="auto"/>
        </w:rPr>
        <w:t xml:space="preserve">culture and </w:t>
      </w:r>
      <w:r w:rsidRPr="003678FA">
        <w:rPr>
          <w:rStyle w:val="SourceListChar"/>
          <w:color w:val="auto"/>
        </w:rPr>
        <w:t>values</w:t>
      </w:r>
    </w:p>
    <w:p w14:paraId="0A558098" w14:textId="77777777" w:rsidR="00A04701" w:rsidRPr="003678FA" w:rsidRDefault="00A04701" w:rsidP="000A6E95">
      <w:pPr>
        <w:pStyle w:val="ResponseChoices"/>
        <w:keepNext w:val="0"/>
        <w:keepLines w:val="0"/>
        <w:widowControl w:val="0"/>
        <w:rPr>
          <w:bCs/>
        </w:rPr>
      </w:pPr>
      <w:r w:rsidRPr="003678FA">
        <w:t>3</w:t>
      </w:r>
      <w:r w:rsidRPr="003678FA">
        <w:tab/>
        <w:t xml:space="preserve">Other/Both/Neither/Depends </w:t>
      </w:r>
      <w:r w:rsidRPr="003678FA">
        <w:rPr>
          <w:b/>
          <w:bCs/>
        </w:rPr>
        <w:t>(DO NOT READ)</w:t>
      </w:r>
    </w:p>
    <w:p w14:paraId="0D3309D5" w14:textId="77777777" w:rsidR="00F102DE" w:rsidRPr="003678FA" w:rsidRDefault="00F102DE" w:rsidP="000A6E95">
      <w:pPr>
        <w:pStyle w:val="ResponseChoices"/>
        <w:keepNext w:val="0"/>
        <w:keepLines w:val="0"/>
        <w:widowControl w:val="0"/>
      </w:pPr>
      <w:r w:rsidRPr="003678FA">
        <w:t>98</w:t>
      </w:r>
      <w:r w:rsidRPr="003678FA">
        <w:tab/>
        <w:t xml:space="preserve">Don’t know </w:t>
      </w:r>
      <w:r w:rsidRPr="003678FA">
        <w:rPr>
          <w:b/>
        </w:rPr>
        <w:t>(DO NOT READ)</w:t>
      </w:r>
    </w:p>
    <w:p w14:paraId="7A0CF635" w14:textId="77777777" w:rsidR="00F102DE" w:rsidRPr="003678FA" w:rsidRDefault="00F102DE" w:rsidP="000A6E95">
      <w:pPr>
        <w:pStyle w:val="ResponseChoices"/>
        <w:keepNext w:val="0"/>
        <w:keepLines w:val="0"/>
        <w:widowControl w:val="0"/>
        <w:rPr>
          <w:b/>
        </w:rPr>
      </w:pPr>
      <w:r w:rsidRPr="003678FA">
        <w:t>99</w:t>
      </w:r>
      <w:r w:rsidRPr="003678FA">
        <w:tab/>
        <w:t xml:space="preserve">Refused </w:t>
      </w:r>
      <w:r w:rsidRPr="003678FA">
        <w:rPr>
          <w:b/>
        </w:rPr>
        <w:t>(DO NOT READ)</w:t>
      </w:r>
    </w:p>
    <w:p w14:paraId="5E4E5A8B" w14:textId="77777777" w:rsidR="00F102DE" w:rsidRPr="003678FA" w:rsidRDefault="00F102DE" w:rsidP="000A6E95">
      <w:pPr>
        <w:pStyle w:val="Instructions"/>
        <w:widowControl w:val="0"/>
      </w:pPr>
    </w:p>
    <w:p w14:paraId="7EF47A1B" w14:textId="77777777" w:rsidR="00727778" w:rsidRPr="003678FA" w:rsidRDefault="00727778" w:rsidP="000A6E95">
      <w:pPr>
        <w:pStyle w:val="Instructions"/>
        <w:widowControl w:val="0"/>
      </w:pPr>
      <w:r w:rsidRPr="003678FA">
        <w:t>NO Q12</w:t>
      </w:r>
    </w:p>
    <w:p w14:paraId="03FD686E" w14:textId="77777777" w:rsidR="00727778" w:rsidRPr="003678FA" w:rsidRDefault="00727778" w:rsidP="000A6E95">
      <w:pPr>
        <w:pStyle w:val="Instructions"/>
        <w:widowControl w:val="0"/>
      </w:pPr>
    </w:p>
    <w:p w14:paraId="2B9BF8F0" w14:textId="77777777" w:rsidR="00967022" w:rsidRPr="003678FA" w:rsidRDefault="00967022">
      <w:pPr>
        <w:rPr>
          <w:rFonts w:ascii="Verdana" w:eastAsia="Times New Roman" w:hAnsi="Verdana" w:cs="Times New Roman"/>
          <w:b/>
          <w:sz w:val="18"/>
          <w:szCs w:val="18"/>
        </w:rPr>
      </w:pPr>
      <w:r w:rsidRPr="003678FA">
        <w:br w:type="page"/>
      </w:r>
    </w:p>
    <w:p w14:paraId="19A9D2C7" w14:textId="77777777" w:rsidR="007C1AC2" w:rsidRPr="003678FA" w:rsidRDefault="007C1AC2" w:rsidP="000A6E95">
      <w:pPr>
        <w:pStyle w:val="Instructions"/>
        <w:widowControl w:val="0"/>
        <w:tabs>
          <w:tab w:val="left" w:pos="7740"/>
          <w:tab w:val="right" w:pos="9360"/>
        </w:tabs>
      </w:pPr>
      <w:r w:rsidRPr="003678FA">
        <w:lastRenderedPageBreak/>
        <w:t>READ TO ALL</w:t>
      </w:r>
    </w:p>
    <w:p w14:paraId="2307C9A0" w14:textId="77777777" w:rsidR="004C2BF9" w:rsidRPr="003678FA" w:rsidRDefault="007C1AC2" w:rsidP="000A6E95">
      <w:pPr>
        <w:pStyle w:val="QueStem"/>
        <w:widowControl w:val="0"/>
      </w:pPr>
      <w:r w:rsidRPr="003678FA">
        <w:t>And now on a different subject …</w:t>
      </w:r>
    </w:p>
    <w:p w14:paraId="7CCED4D7" w14:textId="77777777" w:rsidR="00727778" w:rsidRPr="003678FA" w:rsidRDefault="00727778" w:rsidP="000A6E95">
      <w:pPr>
        <w:pStyle w:val="Instructions"/>
        <w:widowControl w:val="0"/>
      </w:pPr>
    </w:p>
    <w:p w14:paraId="4624D576" w14:textId="4A8616CC" w:rsidR="00C92F2C" w:rsidRPr="003678FA" w:rsidRDefault="003A3DB0" w:rsidP="000A6E95">
      <w:pPr>
        <w:pStyle w:val="Instructions"/>
        <w:widowControl w:val="0"/>
      </w:pPr>
      <w:r w:rsidRPr="003678FA">
        <w:t xml:space="preserve">Q13, Q14a and Q14b OMITTED </w:t>
      </w:r>
      <w:r w:rsidR="006736AF">
        <w:t>FROM DATASET</w:t>
      </w:r>
    </w:p>
    <w:p w14:paraId="675CF50A" w14:textId="77777777" w:rsidR="003A3DB0" w:rsidRPr="003678FA" w:rsidRDefault="003A3DB0" w:rsidP="000A6E95">
      <w:pPr>
        <w:pStyle w:val="Instructions"/>
        <w:widowControl w:val="0"/>
      </w:pPr>
    </w:p>
    <w:p w14:paraId="0E1DE13E" w14:textId="77777777" w:rsidR="006226A2" w:rsidRPr="003678FA" w:rsidRDefault="006226A2" w:rsidP="000A6E95">
      <w:pPr>
        <w:pStyle w:val="Instructions"/>
        <w:widowControl w:val="0"/>
      </w:pPr>
      <w:r w:rsidRPr="003678FA">
        <w:t>ASK ALL</w:t>
      </w:r>
    </w:p>
    <w:p w14:paraId="2B56C50B" w14:textId="77777777" w:rsidR="006226A2" w:rsidRPr="003678FA" w:rsidRDefault="006226A2" w:rsidP="000A6E95">
      <w:pPr>
        <w:pStyle w:val="QueStem"/>
        <w:widowControl w:val="0"/>
        <w:ind w:left="1440" w:hanging="1440"/>
        <w:rPr>
          <w:rStyle w:val="InstructionsChar"/>
          <w:rFonts w:eastAsiaTheme="minorEastAsia"/>
          <w:b w:val="0"/>
        </w:rPr>
      </w:pPr>
      <w:r w:rsidRPr="003678FA">
        <w:rPr>
          <w:rStyle w:val="QueStemChar"/>
        </w:rPr>
        <w:t>QCURREL</w:t>
      </w:r>
      <w:r w:rsidRPr="003678FA">
        <w:rPr>
          <w:rStyle w:val="QueStemChar"/>
        </w:rPr>
        <w:tab/>
        <w:t xml:space="preserve">What is your present religion, if any? Are you Christian, Muslim, Jewish, Buddhist, Hindu, Atheist, Agnostic, Something else or </w:t>
      </w:r>
      <w:proofErr w:type="gramStart"/>
      <w:r w:rsidRPr="003678FA">
        <w:rPr>
          <w:rStyle w:val="QueStemChar"/>
        </w:rPr>
        <w:t>Nothing</w:t>
      </w:r>
      <w:proofErr w:type="gramEnd"/>
      <w:r w:rsidRPr="003678FA">
        <w:rPr>
          <w:rStyle w:val="QueStemChar"/>
        </w:rPr>
        <w:t xml:space="preserve"> in particular</w:t>
      </w:r>
      <w:r w:rsidRPr="003678FA">
        <w:rPr>
          <w:rFonts w:eastAsiaTheme="minorEastAsia"/>
        </w:rPr>
        <w:t>?</w:t>
      </w:r>
      <w:r w:rsidRPr="003678FA">
        <w:rPr>
          <w:b/>
        </w:rPr>
        <w:t xml:space="preserve"> [If respondent names more than one of the listed groups, classify as “Something else”.]</w:t>
      </w:r>
      <w:r w:rsidRPr="003678FA">
        <w:rPr>
          <w:rStyle w:val="InstructionsChar"/>
          <w:rFonts w:eastAsiaTheme="minorEastAsia"/>
          <w:b w:val="0"/>
        </w:rPr>
        <w:t xml:space="preserve"> </w:t>
      </w:r>
    </w:p>
    <w:p w14:paraId="3AD1EF58" w14:textId="77777777" w:rsidR="00C92F2C" w:rsidRPr="003678FA" w:rsidRDefault="00C92F2C" w:rsidP="000A6E95">
      <w:pPr>
        <w:pStyle w:val="QueStem"/>
        <w:widowControl w:val="0"/>
        <w:ind w:left="1440" w:hanging="1440"/>
      </w:pPr>
    </w:p>
    <w:p w14:paraId="22D7CD3A" w14:textId="5D87CDD8" w:rsidR="00C92F2C" w:rsidRPr="003678FA" w:rsidRDefault="00C92F2C" w:rsidP="000A6E95">
      <w:pPr>
        <w:pStyle w:val="Instructions"/>
        <w:widowControl w:val="0"/>
      </w:pPr>
      <w:r w:rsidRPr="003678FA">
        <w:tab/>
        <w:t xml:space="preserve">[RESPONSE CATEGORIES HAVE BEEN COLLAPSED TO PROTECT RESPONDENT </w:t>
      </w:r>
      <w:r w:rsidRPr="003678FA">
        <w:tab/>
      </w:r>
      <w:r w:rsidR="003508FE" w:rsidRPr="003678FA">
        <w:t>CONFIDENTIALITY</w:t>
      </w:r>
      <w:r w:rsidRPr="003678FA">
        <w:t>]</w:t>
      </w:r>
    </w:p>
    <w:p w14:paraId="4BE8DDC5" w14:textId="77777777" w:rsidR="006226A2" w:rsidRPr="003678FA" w:rsidRDefault="006226A2" w:rsidP="000A6E95">
      <w:pPr>
        <w:pStyle w:val="Instructions"/>
        <w:widowControl w:val="0"/>
      </w:pPr>
    </w:p>
    <w:p w14:paraId="3F90B525" w14:textId="77777777" w:rsidR="006226A2" w:rsidRPr="003678FA" w:rsidRDefault="006226A2" w:rsidP="000A6E95">
      <w:pPr>
        <w:pStyle w:val="ResponseChoices"/>
        <w:keepNext w:val="0"/>
        <w:keepLines w:val="0"/>
        <w:widowControl w:val="0"/>
      </w:pPr>
      <w:r w:rsidRPr="003678FA">
        <w:t>1</w:t>
      </w:r>
      <w:r w:rsidRPr="003678FA">
        <w:tab/>
        <w:t>Christian (Catholic, Anglican, Methodist, Orthodox, etc.)</w:t>
      </w:r>
    </w:p>
    <w:p w14:paraId="2D821978" w14:textId="77777777" w:rsidR="006226A2" w:rsidRPr="003678FA" w:rsidRDefault="006226A2" w:rsidP="000A6E95">
      <w:pPr>
        <w:pStyle w:val="ResponseChoices"/>
        <w:keepNext w:val="0"/>
        <w:keepLines w:val="0"/>
        <w:widowControl w:val="0"/>
      </w:pPr>
      <w:r w:rsidRPr="003678FA">
        <w:t xml:space="preserve">2 </w:t>
      </w:r>
      <w:r w:rsidRPr="003678FA">
        <w:tab/>
        <w:t>Muslim (Sunni, Shia, etc.)</w:t>
      </w:r>
    </w:p>
    <w:p w14:paraId="7317DFF1" w14:textId="77777777" w:rsidR="006226A2" w:rsidRPr="003678FA" w:rsidRDefault="006226A2" w:rsidP="000A6E95">
      <w:pPr>
        <w:pStyle w:val="ResponseChoices"/>
        <w:keepNext w:val="0"/>
        <w:keepLines w:val="0"/>
        <w:widowControl w:val="0"/>
      </w:pPr>
      <w:r w:rsidRPr="003678FA">
        <w:t>3</w:t>
      </w:r>
      <w:r w:rsidRPr="003678FA">
        <w:tab/>
        <w:t>Jewish</w:t>
      </w:r>
    </w:p>
    <w:p w14:paraId="75F70819" w14:textId="77777777" w:rsidR="006226A2" w:rsidRPr="003678FA" w:rsidRDefault="006226A2" w:rsidP="000A6E95">
      <w:pPr>
        <w:pStyle w:val="ResponseChoices"/>
        <w:keepNext w:val="0"/>
        <w:keepLines w:val="0"/>
        <w:widowControl w:val="0"/>
      </w:pPr>
      <w:r w:rsidRPr="003678FA">
        <w:t>4</w:t>
      </w:r>
      <w:r w:rsidRPr="003678FA">
        <w:tab/>
        <w:t>Buddhist</w:t>
      </w:r>
    </w:p>
    <w:p w14:paraId="20FEA87C" w14:textId="77777777" w:rsidR="006226A2" w:rsidRPr="003678FA" w:rsidRDefault="006226A2" w:rsidP="000A6E95">
      <w:pPr>
        <w:pStyle w:val="ResponseChoices"/>
        <w:keepNext w:val="0"/>
        <w:keepLines w:val="0"/>
        <w:widowControl w:val="0"/>
      </w:pPr>
      <w:r w:rsidRPr="003678FA">
        <w:t>6</w:t>
      </w:r>
      <w:r w:rsidRPr="003678FA">
        <w:tab/>
        <w:t>Hindu</w:t>
      </w:r>
    </w:p>
    <w:p w14:paraId="64926B32" w14:textId="77777777" w:rsidR="006226A2" w:rsidRPr="003678FA" w:rsidRDefault="006226A2" w:rsidP="000A6E95">
      <w:pPr>
        <w:pStyle w:val="ResponseChoices"/>
        <w:keepNext w:val="0"/>
        <w:keepLines w:val="0"/>
        <w:widowControl w:val="0"/>
      </w:pPr>
      <w:r w:rsidRPr="003678FA">
        <w:t>9</w:t>
      </w:r>
      <w:r w:rsidRPr="003678FA">
        <w:tab/>
        <w:t>Atheist (do not believe in God)</w:t>
      </w:r>
    </w:p>
    <w:p w14:paraId="6027484F" w14:textId="77777777" w:rsidR="006226A2" w:rsidRPr="003678FA" w:rsidRDefault="006226A2" w:rsidP="000A6E95">
      <w:pPr>
        <w:pStyle w:val="ResponseChoices"/>
        <w:keepNext w:val="0"/>
        <w:keepLines w:val="0"/>
        <w:widowControl w:val="0"/>
      </w:pPr>
      <w:r w:rsidRPr="003678FA">
        <w:t>10</w:t>
      </w:r>
      <w:r w:rsidRPr="003678FA">
        <w:tab/>
        <w:t>Agnostic (not sure if there is a God)</w:t>
      </w:r>
    </w:p>
    <w:p w14:paraId="5E0DF529" w14:textId="49FEE025" w:rsidR="006226A2" w:rsidRPr="003678FA" w:rsidRDefault="006226A2" w:rsidP="000A6E95">
      <w:pPr>
        <w:pStyle w:val="ResponseChoices"/>
        <w:keepNext w:val="0"/>
        <w:keepLines w:val="0"/>
        <w:widowControl w:val="0"/>
      </w:pPr>
      <w:r w:rsidRPr="003678FA">
        <w:t>91</w:t>
      </w:r>
      <w:r w:rsidRPr="003678FA">
        <w:tab/>
        <w:t xml:space="preserve">Something else </w:t>
      </w:r>
      <w:r w:rsidRPr="003678FA">
        <w:rPr>
          <w:b/>
        </w:rPr>
        <w:t>[</w:t>
      </w:r>
      <w:r w:rsidR="00532C92" w:rsidRPr="003678FA">
        <w:rPr>
          <w:b/>
        </w:rPr>
        <w:t>TEXT BOX (SPECIFY</w:t>
      </w:r>
      <w:r w:rsidR="00D5077E" w:rsidRPr="003678FA">
        <w:rPr>
          <w:b/>
        </w:rPr>
        <w:t>)</w:t>
      </w:r>
      <w:r w:rsidRPr="003678FA">
        <w:rPr>
          <w:b/>
        </w:rPr>
        <w:t>:  __________]</w:t>
      </w:r>
    </w:p>
    <w:p w14:paraId="58830667" w14:textId="77777777" w:rsidR="006226A2" w:rsidRPr="003678FA" w:rsidRDefault="006226A2" w:rsidP="000A6E95">
      <w:pPr>
        <w:pStyle w:val="ResponseChoices"/>
        <w:keepNext w:val="0"/>
        <w:keepLines w:val="0"/>
        <w:widowControl w:val="0"/>
      </w:pPr>
      <w:r w:rsidRPr="003678FA">
        <w:t>92</w:t>
      </w:r>
      <w:r w:rsidRPr="003678FA">
        <w:tab/>
        <w:t>Nothing in particular</w:t>
      </w:r>
    </w:p>
    <w:p w14:paraId="35997576" w14:textId="77777777" w:rsidR="006226A2" w:rsidRPr="003678FA" w:rsidRDefault="006226A2" w:rsidP="000A6E95">
      <w:pPr>
        <w:pStyle w:val="ResponseChoices"/>
        <w:keepNext w:val="0"/>
        <w:keepLines w:val="0"/>
        <w:widowControl w:val="0"/>
      </w:pPr>
      <w:r w:rsidRPr="003678FA">
        <w:t>98</w:t>
      </w:r>
      <w:r w:rsidRPr="003678FA">
        <w:tab/>
        <w:t xml:space="preserve">Don’t know </w:t>
      </w:r>
      <w:r w:rsidRPr="003678FA">
        <w:rPr>
          <w:b/>
        </w:rPr>
        <w:t>(DO NOT READ)</w:t>
      </w:r>
    </w:p>
    <w:p w14:paraId="5B3BF3C0" w14:textId="77777777" w:rsidR="006226A2" w:rsidRPr="003678FA" w:rsidRDefault="006226A2" w:rsidP="000A6E95">
      <w:pPr>
        <w:pStyle w:val="ResponseChoices"/>
        <w:keepNext w:val="0"/>
        <w:keepLines w:val="0"/>
        <w:widowControl w:val="0"/>
      </w:pPr>
      <w:r w:rsidRPr="003678FA">
        <w:t>99</w:t>
      </w:r>
      <w:r w:rsidRPr="003678FA">
        <w:tab/>
        <w:t xml:space="preserve">Refused </w:t>
      </w:r>
      <w:r w:rsidRPr="003678FA">
        <w:rPr>
          <w:b/>
        </w:rPr>
        <w:t>(DO NOT READ)</w:t>
      </w:r>
    </w:p>
    <w:p w14:paraId="2602FC52" w14:textId="77777777" w:rsidR="007D1BF3" w:rsidRPr="003678FA" w:rsidRDefault="007D1BF3" w:rsidP="000A6E95">
      <w:pPr>
        <w:pStyle w:val="Instructions"/>
        <w:widowControl w:val="0"/>
      </w:pPr>
    </w:p>
    <w:p w14:paraId="5B969B05" w14:textId="77777777" w:rsidR="00967022" w:rsidRPr="003678FA" w:rsidRDefault="00967022">
      <w:pPr>
        <w:rPr>
          <w:rFonts w:ascii="Verdana" w:eastAsia="Times New Roman" w:hAnsi="Verdana" w:cs="Times New Roman"/>
          <w:b/>
          <w:sz w:val="18"/>
          <w:szCs w:val="18"/>
        </w:rPr>
      </w:pPr>
      <w:r w:rsidRPr="003678FA">
        <w:br w:type="page"/>
      </w:r>
    </w:p>
    <w:p w14:paraId="3BC608BA" w14:textId="77777777" w:rsidR="00E87318" w:rsidRPr="003678FA" w:rsidRDefault="00E87318" w:rsidP="000A6E95">
      <w:pPr>
        <w:pStyle w:val="Instructions"/>
        <w:widowControl w:val="0"/>
      </w:pPr>
      <w:r w:rsidRPr="003678FA">
        <w:lastRenderedPageBreak/>
        <w:t>ASK IF RESPONDED</w:t>
      </w:r>
      <w:r w:rsidR="001E5DD5" w:rsidRPr="003678FA">
        <w:t xml:space="preserve"> “SOMETHING ELSE”, “DON’T KNOW”</w:t>
      </w:r>
      <w:r w:rsidRPr="003678FA">
        <w:t xml:space="preserve"> OR “REFUSED” (QCURREL = 91, 98, 99)</w:t>
      </w:r>
    </w:p>
    <w:p w14:paraId="37498F5A" w14:textId="77777777" w:rsidR="00E87318" w:rsidRPr="003678FA" w:rsidRDefault="00E87318" w:rsidP="000A6E95">
      <w:pPr>
        <w:pStyle w:val="QueStem"/>
        <w:widowControl w:val="0"/>
        <w:ind w:left="1440" w:hanging="1440"/>
      </w:pPr>
      <w:r w:rsidRPr="003678FA">
        <w:t>QCURRELD</w:t>
      </w:r>
      <w:r w:rsidRPr="003678FA">
        <w:tab/>
        <w:t xml:space="preserve">And would you describe yourself as a Christian, a Muslim or as neither one? </w:t>
      </w:r>
    </w:p>
    <w:p w14:paraId="1C0D49FD" w14:textId="77777777" w:rsidR="00C92F2C" w:rsidRPr="003678FA" w:rsidRDefault="00C92F2C" w:rsidP="000A6E95">
      <w:pPr>
        <w:pStyle w:val="QueStem"/>
        <w:widowControl w:val="0"/>
        <w:ind w:left="1440" w:hanging="1440"/>
      </w:pPr>
    </w:p>
    <w:p w14:paraId="44DC1DAA" w14:textId="51E9CF78" w:rsidR="00C92F2C" w:rsidRPr="003678FA" w:rsidRDefault="00C92F2C" w:rsidP="000A6E95">
      <w:pPr>
        <w:pStyle w:val="Instructions"/>
        <w:widowControl w:val="0"/>
      </w:pPr>
      <w:r w:rsidRPr="003678FA">
        <w:tab/>
        <w:t xml:space="preserve">[RESPONSE CATEGORIES HAVE BEEN COLLAPSED TO PROTECT RESPONDENT </w:t>
      </w:r>
      <w:r w:rsidRPr="003678FA">
        <w:tab/>
      </w:r>
      <w:r w:rsidR="003508FE" w:rsidRPr="003678FA">
        <w:t>CONFIDENTIALITY</w:t>
      </w:r>
      <w:r w:rsidRPr="003678FA">
        <w:t>]</w:t>
      </w:r>
    </w:p>
    <w:p w14:paraId="4B6AE9C9" w14:textId="77777777" w:rsidR="00E87318" w:rsidRPr="003678FA" w:rsidRDefault="00E87318" w:rsidP="000A6E95">
      <w:pPr>
        <w:widowControl w:val="0"/>
        <w:tabs>
          <w:tab w:val="left" w:pos="720"/>
        </w:tabs>
        <w:spacing w:after="0" w:line="240" w:lineRule="auto"/>
        <w:rPr>
          <w:rFonts w:ascii="Verdana" w:hAnsi="Verdana"/>
          <w:b/>
          <w:sz w:val="18"/>
          <w:szCs w:val="18"/>
        </w:rPr>
      </w:pPr>
    </w:p>
    <w:p w14:paraId="5F97947E" w14:textId="77777777" w:rsidR="00E87318" w:rsidRPr="003678FA" w:rsidRDefault="00E87318" w:rsidP="000A6E95">
      <w:pPr>
        <w:pStyle w:val="ResponseChoices"/>
        <w:keepNext w:val="0"/>
        <w:keepLines w:val="0"/>
        <w:widowControl w:val="0"/>
      </w:pPr>
      <w:r w:rsidRPr="003678FA">
        <w:t>1</w:t>
      </w:r>
      <w:r w:rsidRPr="003678FA">
        <w:tab/>
        <w:t>Christian</w:t>
      </w:r>
    </w:p>
    <w:p w14:paraId="6E63831B" w14:textId="59B709E3" w:rsidR="00BB71DF" w:rsidRDefault="00BB71DF" w:rsidP="000A6E95">
      <w:pPr>
        <w:pStyle w:val="ResponseChoices"/>
        <w:keepNext w:val="0"/>
        <w:keepLines w:val="0"/>
        <w:widowControl w:val="0"/>
      </w:pPr>
      <w:r>
        <w:t>2</w:t>
      </w:r>
      <w:r>
        <w:tab/>
        <w:t>Muslim</w:t>
      </w:r>
    </w:p>
    <w:p w14:paraId="56C327EF" w14:textId="39D5B45A" w:rsidR="006736AF" w:rsidRDefault="00BB71DF" w:rsidP="000A6E95">
      <w:pPr>
        <w:pStyle w:val="ResponseChoices"/>
        <w:keepNext w:val="0"/>
        <w:keepLines w:val="0"/>
        <w:widowControl w:val="0"/>
      </w:pPr>
      <w:r>
        <w:t>3</w:t>
      </w:r>
      <w:r w:rsidR="006736AF">
        <w:tab/>
      </w:r>
      <w:r>
        <w:t>N</w:t>
      </w:r>
      <w:r w:rsidR="006736AF">
        <w:t>either one</w:t>
      </w:r>
    </w:p>
    <w:p w14:paraId="7788078C" w14:textId="152565E8" w:rsidR="00E87318" w:rsidRPr="003678FA" w:rsidRDefault="00E87318" w:rsidP="000A6E95">
      <w:pPr>
        <w:pStyle w:val="ResponseChoices"/>
        <w:keepNext w:val="0"/>
        <w:keepLines w:val="0"/>
        <w:widowControl w:val="0"/>
      </w:pPr>
      <w:r w:rsidRPr="003678FA">
        <w:t>98</w:t>
      </w:r>
      <w:r w:rsidRPr="003678FA">
        <w:tab/>
        <w:t xml:space="preserve">Don’t know </w:t>
      </w:r>
      <w:r w:rsidRPr="003678FA">
        <w:rPr>
          <w:b/>
        </w:rPr>
        <w:t>(DO NOT READ)</w:t>
      </w:r>
    </w:p>
    <w:p w14:paraId="38968A2F" w14:textId="77777777" w:rsidR="00E87318" w:rsidRPr="003678FA" w:rsidRDefault="00E87318" w:rsidP="000A6E95">
      <w:pPr>
        <w:pStyle w:val="ResponseChoices"/>
        <w:keepNext w:val="0"/>
        <w:keepLines w:val="0"/>
        <w:widowControl w:val="0"/>
        <w:rPr>
          <w:b/>
        </w:rPr>
      </w:pPr>
      <w:r w:rsidRPr="003678FA">
        <w:t>99</w:t>
      </w:r>
      <w:r w:rsidRPr="003678FA">
        <w:tab/>
        <w:t xml:space="preserve">Refused </w:t>
      </w:r>
      <w:r w:rsidRPr="003678FA">
        <w:rPr>
          <w:b/>
        </w:rPr>
        <w:t>(DO NOT READ)</w:t>
      </w:r>
    </w:p>
    <w:p w14:paraId="023FFE86" w14:textId="77777777" w:rsidR="003C6278" w:rsidRPr="003678FA" w:rsidRDefault="003C6278" w:rsidP="000A6E95">
      <w:pPr>
        <w:pStyle w:val="Instructions"/>
        <w:widowControl w:val="0"/>
      </w:pPr>
    </w:p>
    <w:p w14:paraId="6C141F29" w14:textId="77777777" w:rsidR="006226A2" w:rsidRPr="003678FA" w:rsidRDefault="006226A2" w:rsidP="000A6E95">
      <w:pPr>
        <w:pStyle w:val="Instructions"/>
        <w:widowControl w:val="0"/>
      </w:pPr>
      <w:r w:rsidRPr="003678FA">
        <w:t>ASK IF CHRISTIAN (QCURREL = 1 OR QCURRELD = 1)</w:t>
      </w:r>
    </w:p>
    <w:p w14:paraId="5AFC68D9" w14:textId="77777777" w:rsidR="006226A2" w:rsidRPr="003678FA" w:rsidRDefault="006226A2" w:rsidP="000A6E95">
      <w:pPr>
        <w:pStyle w:val="QueStem"/>
        <w:widowControl w:val="0"/>
        <w:ind w:left="1440" w:hanging="1440"/>
        <w:rPr>
          <w:rStyle w:val="SourceListChar"/>
          <w:color w:val="auto"/>
        </w:rPr>
      </w:pPr>
      <w:r w:rsidRPr="003678FA">
        <w:t>QDENOM___</w:t>
      </w:r>
      <w:r w:rsidRPr="003678FA">
        <w:tab/>
        <w:t xml:space="preserve">As I read a list, please tell me which denomination or church, if any, you identify with MOST CLOSELY. Are you </w:t>
      </w:r>
      <w:r w:rsidRPr="003678FA">
        <w:rPr>
          <w:rStyle w:val="InstructionsChar"/>
          <w:rFonts w:eastAsiaTheme="minorEastAsia"/>
        </w:rPr>
        <w:t>[READ LIST]</w:t>
      </w:r>
      <w:r w:rsidRPr="003678FA">
        <w:rPr>
          <w:rStyle w:val="InstructionsChar"/>
          <w:rFonts w:eastAsiaTheme="minorEastAsia"/>
          <w:b w:val="0"/>
        </w:rPr>
        <w:t>?</w:t>
      </w:r>
      <w:r w:rsidRPr="003678FA">
        <w:rPr>
          <w:rStyle w:val="InstructionsChar"/>
          <w:rFonts w:eastAsiaTheme="minorEastAsia"/>
        </w:rPr>
        <w:t xml:space="preserve"> [</w:t>
      </w:r>
      <w:r w:rsidRPr="003678FA">
        <w:rPr>
          <w:b/>
        </w:rPr>
        <w:t>If respondent names more than one of the listed groups, classify as “Something else”.]</w:t>
      </w:r>
      <w:r w:rsidRPr="003678FA">
        <w:rPr>
          <w:rStyle w:val="InstructionsChar"/>
          <w:rFonts w:eastAsiaTheme="minorEastAsia"/>
          <w:b w:val="0"/>
        </w:rPr>
        <w:t xml:space="preserve"> </w:t>
      </w:r>
    </w:p>
    <w:p w14:paraId="204F2E77" w14:textId="77777777" w:rsidR="006226A2" w:rsidRPr="003678FA" w:rsidRDefault="006226A2" w:rsidP="000A6E95">
      <w:pPr>
        <w:pStyle w:val="QueStem"/>
        <w:widowControl w:val="0"/>
      </w:pPr>
    </w:p>
    <w:p w14:paraId="18B658B6" w14:textId="2CF21A30" w:rsidR="006226A2" w:rsidRPr="003678FA" w:rsidRDefault="00C92F2C" w:rsidP="000A6E95">
      <w:pPr>
        <w:pStyle w:val="Instructions"/>
        <w:widowControl w:val="0"/>
      </w:pPr>
      <w:r w:rsidRPr="003678FA">
        <w:tab/>
      </w:r>
      <w:bookmarkStart w:id="0" w:name="_Hlk532997237"/>
      <w:r w:rsidR="006226A2" w:rsidRPr="003678FA">
        <w:t>[RESPONSE OPTIONS MODIFIED BY COUNTR</w:t>
      </w:r>
      <w:r w:rsidRPr="003678FA">
        <w:t>Y – SEE “</w:t>
      </w:r>
      <w:r w:rsidR="008F4253" w:rsidRPr="003678FA">
        <w:t>APPENDIX: DENOMINATION</w:t>
      </w:r>
      <w:r w:rsidRPr="003678FA">
        <w:t xml:space="preserve">” </w:t>
      </w:r>
      <w:r w:rsidRPr="003678FA">
        <w:tab/>
      </w:r>
      <w:r w:rsidR="006226A2" w:rsidRPr="003678FA">
        <w:t>BELOW]</w:t>
      </w:r>
      <w:bookmarkEnd w:id="0"/>
    </w:p>
    <w:p w14:paraId="2675EA8D" w14:textId="77777777" w:rsidR="00C92F2C" w:rsidRPr="003678FA" w:rsidRDefault="00C92F2C" w:rsidP="000A6E95">
      <w:pPr>
        <w:pStyle w:val="Instructions"/>
        <w:widowControl w:val="0"/>
      </w:pPr>
    </w:p>
    <w:p w14:paraId="14B3F20D" w14:textId="11C91B3E" w:rsidR="00C92F2C" w:rsidRPr="003678FA" w:rsidRDefault="00C92F2C" w:rsidP="000A6E95">
      <w:pPr>
        <w:pStyle w:val="Instructions"/>
        <w:widowControl w:val="0"/>
      </w:pPr>
      <w:r w:rsidRPr="003678FA">
        <w:tab/>
        <w:t xml:space="preserve">[RESPONSE CATEGORIES HAVE BEEN COLLAPSED TO PROTECT RESPONDENT </w:t>
      </w:r>
      <w:r w:rsidRPr="003678FA">
        <w:tab/>
      </w:r>
      <w:r w:rsidR="000A7C9C" w:rsidRPr="003678FA">
        <w:t>CONFIDENTIALITY</w:t>
      </w:r>
      <w:r w:rsidRPr="003678FA">
        <w:t>]</w:t>
      </w:r>
    </w:p>
    <w:p w14:paraId="5659937F" w14:textId="77777777" w:rsidR="00C92F2C" w:rsidRPr="003678FA" w:rsidRDefault="00C92F2C" w:rsidP="000A6E95">
      <w:pPr>
        <w:pStyle w:val="ResponseChoices"/>
        <w:keepNext w:val="0"/>
        <w:keepLines w:val="0"/>
        <w:widowControl w:val="0"/>
        <w:rPr>
          <w:b/>
        </w:rPr>
      </w:pPr>
    </w:p>
    <w:p w14:paraId="457C4082" w14:textId="77777777" w:rsidR="006226A2" w:rsidRPr="003678FA" w:rsidRDefault="006226A2" w:rsidP="000A6E95">
      <w:pPr>
        <w:pStyle w:val="ResponseChoices"/>
        <w:keepNext w:val="0"/>
        <w:keepLines w:val="0"/>
        <w:widowControl w:val="0"/>
      </w:pPr>
      <w:r w:rsidRPr="003678FA">
        <w:t>OR</w:t>
      </w:r>
    </w:p>
    <w:p w14:paraId="4AC39F1B" w14:textId="4CC0F195" w:rsidR="006226A2" w:rsidRPr="003678FA" w:rsidRDefault="006226A2" w:rsidP="000A6E95">
      <w:pPr>
        <w:pStyle w:val="ResponseChoices"/>
        <w:keepNext w:val="0"/>
        <w:keepLines w:val="0"/>
        <w:widowControl w:val="0"/>
      </w:pPr>
      <w:r w:rsidRPr="003678FA">
        <w:t>91</w:t>
      </w:r>
      <w:r w:rsidRPr="003678FA">
        <w:tab/>
        <w:t xml:space="preserve">Something else </w:t>
      </w:r>
      <w:r w:rsidRPr="003678FA">
        <w:rPr>
          <w:b/>
        </w:rPr>
        <w:t>[</w:t>
      </w:r>
      <w:r w:rsidR="00532C92" w:rsidRPr="003678FA">
        <w:rPr>
          <w:b/>
        </w:rPr>
        <w:t>TEXT BOX (SPECIFY</w:t>
      </w:r>
      <w:r w:rsidR="00D5077E" w:rsidRPr="003678FA">
        <w:rPr>
          <w:b/>
        </w:rPr>
        <w:t>)</w:t>
      </w:r>
      <w:r w:rsidRPr="003678FA">
        <w:rPr>
          <w:b/>
        </w:rPr>
        <w:t>: __________]</w:t>
      </w:r>
    </w:p>
    <w:p w14:paraId="4DBBAD84" w14:textId="77777777" w:rsidR="006226A2" w:rsidRPr="003678FA" w:rsidRDefault="006226A2" w:rsidP="000A6E95">
      <w:pPr>
        <w:pStyle w:val="ResponseChoices"/>
        <w:keepNext w:val="0"/>
        <w:keepLines w:val="0"/>
        <w:widowControl w:val="0"/>
      </w:pPr>
      <w:r w:rsidRPr="003678FA">
        <w:t>92</w:t>
      </w:r>
      <w:r w:rsidRPr="003678FA">
        <w:tab/>
        <w:t xml:space="preserve">No particular denomination </w:t>
      </w:r>
      <w:r w:rsidRPr="003678FA">
        <w:rPr>
          <w:b/>
        </w:rPr>
        <w:t>(DO NOT READ)</w:t>
      </w:r>
    </w:p>
    <w:p w14:paraId="33FC9192" w14:textId="77777777" w:rsidR="006226A2" w:rsidRPr="003678FA" w:rsidRDefault="006226A2" w:rsidP="000A6E95">
      <w:pPr>
        <w:pStyle w:val="ResponseChoices"/>
        <w:keepNext w:val="0"/>
        <w:keepLines w:val="0"/>
        <w:widowControl w:val="0"/>
      </w:pPr>
      <w:r w:rsidRPr="003678FA">
        <w:t>93</w:t>
      </w:r>
      <w:r w:rsidRPr="003678FA">
        <w:tab/>
        <w:t xml:space="preserve">Protestant, not further specified </w:t>
      </w:r>
      <w:r w:rsidRPr="003678FA">
        <w:rPr>
          <w:b/>
        </w:rPr>
        <w:t>(DO NOT READ)</w:t>
      </w:r>
    </w:p>
    <w:p w14:paraId="7B696819" w14:textId="77777777" w:rsidR="006226A2" w:rsidRPr="003678FA" w:rsidRDefault="006226A2" w:rsidP="000A6E95">
      <w:pPr>
        <w:pStyle w:val="ResponseChoices"/>
        <w:keepNext w:val="0"/>
        <w:keepLines w:val="0"/>
        <w:widowControl w:val="0"/>
      </w:pPr>
      <w:r w:rsidRPr="003678FA">
        <w:t>94</w:t>
      </w:r>
      <w:r w:rsidRPr="003678FA">
        <w:tab/>
        <w:t xml:space="preserve">Just a Christian </w:t>
      </w:r>
      <w:r w:rsidRPr="003678FA">
        <w:rPr>
          <w:b/>
        </w:rPr>
        <w:t>(DO NOT READ)</w:t>
      </w:r>
    </w:p>
    <w:p w14:paraId="15CB9406" w14:textId="77777777" w:rsidR="006226A2" w:rsidRPr="003678FA" w:rsidRDefault="006226A2" w:rsidP="000A6E95">
      <w:pPr>
        <w:pStyle w:val="ResponseChoices"/>
        <w:keepNext w:val="0"/>
        <w:keepLines w:val="0"/>
        <w:widowControl w:val="0"/>
      </w:pPr>
      <w:r w:rsidRPr="003678FA">
        <w:t>98</w:t>
      </w:r>
      <w:r w:rsidRPr="003678FA">
        <w:tab/>
        <w:t xml:space="preserve">Don’t know </w:t>
      </w:r>
      <w:r w:rsidRPr="003678FA">
        <w:rPr>
          <w:b/>
        </w:rPr>
        <w:t>(DO NOT READ)</w:t>
      </w:r>
    </w:p>
    <w:p w14:paraId="3DFA7748" w14:textId="77777777" w:rsidR="007D1BF3" w:rsidRPr="003678FA" w:rsidRDefault="006226A2" w:rsidP="000A6E95">
      <w:pPr>
        <w:pStyle w:val="ResponseChoices"/>
        <w:keepNext w:val="0"/>
        <w:keepLines w:val="0"/>
        <w:widowControl w:val="0"/>
        <w:rPr>
          <w:b/>
        </w:rPr>
      </w:pPr>
      <w:r w:rsidRPr="003678FA">
        <w:t>99</w:t>
      </w:r>
      <w:r w:rsidRPr="003678FA">
        <w:tab/>
        <w:t xml:space="preserve">Refused </w:t>
      </w:r>
      <w:r w:rsidRPr="003678FA">
        <w:rPr>
          <w:b/>
        </w:rPr>
        <w:t>(DO NOT READ)</w:t>
      </w:r>
    </w:p>
    <w:p w14:paraId="4CBEDB79" w14:textId="77777777" w:rsidR="006226A2" w:rsidRPr="003678FA" w:rsidRDefault="006226A2" w:rsidP="000A6E95">
      <w:pPr>
        <w:widowControl w:val="0"/>
        <w:spacing w:after="0" w:line="240" w:lineRule="auto"/>
        <w:rPr>
          <w:rFonts w:ascii="Verdana" w:eastAsia="Times New Roman" w:hAnsi="Verdana" w:cs="Times New Roman"/>
          <w:b/>
          <w:sz w:val="18"/>
          <w:szCs w:val="18"/>
        </w:rPr>
      </w:pPr>
    </w:p>
    <w:p w14:paraId="50F69463" w14:textId="77777777" w:rsidR="00DB0E32" w:rsidRPr="003678FA" w:rsidRDefault="00DB0E32" w:rsidP="000A6E95">
      <w:pPr>
        <w:widowControl w:val="0"/>
        <w:spacing w:after="0" w:line="240" w:lineRule="auto"/>
        <w:rPr>
          <w:rFonts w:ascii="Verdana" w:hAnsi="Verdana"/>
          <w:b/>
          <w:bCs/>
          <w:sz w:val="18"/>
          <w:szCs w:val="18"/>
        </w:rPr>
      </w:pPr>
      <w:r w:rsidRPr="003678FA">
        <w:rPr>
          <w:rFonts w:ascii="Verdana" w:hAnsi="Verdana"/>
          <w:b/>
          <w:bCs/>
          <w:sz w:val="18"/>
          <w:szCs w:val="18"/>
        </w:rPr>
        <w:t>QSECT AND QSECTb OMITTED - ASKED ONLY OF MUSLIMS AND TOO FEW CASES TO ANALYZE</w:t>
      </w:r>
    </w:p>
    <w:p w14:paraId="1EA7753B" w14:textId="77777777" w:rsidR="00DB0E32" w:rsidRPr="003678FA" w:rsidRDefault="00DB0E32" w:rsidP="000A6E95">
      <w:pPr>
        <w:widowControl w:val="0"/>
        <w:spacing w:after="0" w:line="240" w:lineRule="auto"/>
        <w:rPr>
          <w:rFonts w:ascii="Verdana" w:eastAsia="Times New Roman" w:hAnsi="Verdana" w:cs="Times New Roman"/>
          <w:b/>
          <w:sz w:val="18"/>
          <w:szCs w:val="18"/>
        </w:rPr>
      </w:pPr>
    </w:p>
    <w:p w14:paraId="1949150E" w14:textId="77777777" w:rsidR="0082342B" w:rsidRPr="003678FA" w:rsidRDefault="00272BC3" w:rsidP="000A6E95">
      <w:pPr>
        <w:widowControl w:val="0"/>
        <w:spacing w:after="0" w:line="240" w:lineRule="auto"/>
        <w:rPr>
          <w:rFonts w:ascii="Verdana" w:eastAsia="Times New Roman" w:hAnsi="Verdana" w:cs="Times New Roman"/>
          <w:b/>
          <w:sz w:val="18"/>
          <w:szCs w:val="18"/>
        </w:rPr>
      </w:pPr>
      <w:r w:rsidRPr="003678FA">
        <w:rPr>
          <w:rFonts w:ascii="Verdana" w:eastAsia="Times New Roman" w:hAnsi="Verdana" w:cs="Times New Roman"/>
          <w:b/>
          <w:sz w:val="18"/>
          <w:szCs w:val="18"/>
        </w:rPr>
        <w:t>A</w:t>
      </w:r>
      <w:r w:rsidR="0082342B" w:rsidRPr="003678FA">
        <w:rPr>
          <w:rFonts w:ascii="Verdana" w:eastAsia="Times New Roman" w:hAnsi="Verdana" w:cs="Times New Roman"/>
          <w:b/>
          <w:sz w:val="18"/>
          <w:szCs w:val="18"/>
        </w:rPr>
        <w:t xml:space="preserve">SK </w:t>
      </w:r>
      <w:r w:rsidR="00E755F1" w:rsidRPr="003678FA">
        <w:rPr>
          <w:rFonts w:ascii="Verdana" w:eastAsia="Times New Roman" w:hAnsi="Verdana" w:cs="Times New Roman"/>
          <w:b/>
          <w:sz w:val="18"/>
          <w:szCs w:val="18"/>
        </w:rPr>
        <w:t>IF NOT MUSLIM (QCURREL ≠ 2 AND QCURRELD ≠ 2)</w:t>
      </w:r>
    </w:p>
    <w:p w14:paraId="23B96B8A" w14:textId="77777777" w:rsidR="0082342B" w:rsidRPr="003678FA" w:rsidRDefault="0082342B" w:rsidP="000A6E95">
      <w:pPr>
        <w:pStyle w:val="QueStem"/>
        <w:widowControl w:val="0"/>
        <w:rPr>
          <w:rStyle w:val="SourceListChar"/>
          <w:color w:val="auto"/>
        </w:rPr>
      </w:pPr>
      <w:r w:rsidRPr="003678FA">
        <w:t>Q</w:t>
      </w:r>
      <w:r w:rsidR="00F307E5" w:rsidRPr="003678FA">
        <w:t>1</w:t>
      </w:r>
      <w:r w:rsidR="00E755F1" w:rsidRPr="003678FA">
        <w:t>5</w:t>
      </w:r>
      <w:r w:rsidR="00E2717C" w:rsidRPr="003678FA">
        <w:t>a</w:t>
      </w:r>
      <w:r w:rsidRPr="003678FA">
        <w:tab/>
        <w:t xml:space="preserve">Aside from weddings and funerals, how often do you attend religious services...more than once a week, once a week, once or twice a month, a few times a year, seldom or never? </w:t>
      </w:r>
    </w:p>
    <w:p w14:paraId="1B5F627B" w14:textId="77777777" w:rsidR="006D7ABF" w:rsidRPr="003678FA" w:rsidRDefault="006D7ABF" w:rsidP="000A6E95">
      <w:pPr>
        <w:pStyle w:val="QueStem"/>
        <w:widowControl w:val="0"/>
      </w:pPr>
    </w:p>
    <w:p w14:paraId="3551B7E4" w14:textId="77777777" w:rsidR="0082342B" w:rsidRPr="003678FA" w:rsidRDefault="0082342B" w:rsidP="000A6E95">
      <w:pPr>
        <w:pStyle w:val="ResponseChoices"/>
        <w:keepNext w:val="0"/>
        <w:keepLines w:val="0"/>
        <w:widowControl w:val="0"/>
      </w:pPr>
      <w:r w:rsidRPr="003678FA">
        <w:t>1</w:t>
      </w:r>
      <w:r w:rsidRPr="003678FA">
        <w:tab/>
        <w:t>More than once a week</w:t>
      </w:r>
    </w:p>
    <w:p w14:paraId="1B0869F1" w14:textId="77777777" w:rsidR="0082342B" w:rsidRPr="003678FA" w:rsidRDefault="0082342B" w:rsidP="000A6E95">
      <w:pPr>
        <w:pStyle w:val="ResponseChoices"/>
        <w:keepNext w:val="0"/>
        <w:keepLines w:val="0"/>
        <w:widowControl w:val="0"/>
      </w:pPr>
      <w:r w:rsidRPr="003678FA">
        <w:t>2</w:t>
      </w:r>
      <w:r w:rsidRPr="003678FA">
        <w:tab/>
        <w:t>Once a week</w:t>
      </w:r>
    </w:p>
    <w:p w14:paraId="2CD4FA4D" w14:textId="77777777" w:rsidR="0082342B" w:rsidRPr="003678FA" w:rsidRDefault="0082342B" w:rsidP="000A6E95">
      <w:pPr>
        <w:pStyle w:val="ResponseChoices"/>
        <w:keepNext w:val="0"/>
        <w:keepLines w:val="0"/>
        <w:widowControl w:val="0"/>
      </w:pPr>
      <w:r w:rsidRPr="003678FA">
        <w:t>3</w:t>
      </w:r>
      <w:r w:rsidRPr="003678FA">
        <w:tab/>
        <w:t>Once or twice a month</w:t>
      </w:r>
    </w:p>
    <w:p w14:paraId="019314D9" w14:textId="77777777" w:rsidR="0082342B" w:rsidRPr="003678FA" w:rsidRDefault="0082342B" w:rsidP="000A6E95">
      <w:pPr>
        <w:pStyle w:val="ResponseChoices"/>
        <w:keepNext w:val="0"/>
        <w:keepLines w:val="0"/>
        <w:widowControl w:val="0"/>
      </w:pPr>
      <w:r w:rsidRPr="003678FA">
        <w:t>4</w:t>
      </w:r>
      <w:r w:rsidRPr="003678FA">
        <w:tab/>
        <w:t>A few times a year</w:t>
      </w:r>
    </w:p>
    <w:p w14:paraId="02937724" w14:textId="77777777" w:rsidR="0082342B" w:rsidRPr="003678FA" w:rsidRDefault="0082342B" w:rsidP="000A6E95">
      <w:pPr>
        <w:pStyle w:val="ResponseChoices"/>
        <w:keepNext w:val="0"/>
        <w:keepLines w:val="0"/>
        <w:widowControl w:val="0"/>
      </w:pPr>
      <w:r w:rsidRPr="003678FA">
        <w:t>5</w:t>
      </w:r>
      <w:r w:rsidRPr="003678FA">
        <w:tab/>
        <w:t>Seldom</w:t>
      </w:r>
    </w:p>
    <w:p w14:paraId="6E4E5D4B" w14:textId="77777777" w:rsidR="0082342B" w:rsidRPr="003678FA" w:rsidRDefault="0082342B" w:rsidP="000A6E95">
      <w:pPr>
        <w:pStyle w:val="ResponseChoices"/>
        <w:keepNext w:val="0"/>
        <w:keepLines w:val="0"/>
        <w:widowControl w:val="0"/>
        <w:rPr>
          <w:b/>
        </w:rPr>
      </w:pPr>
      <w:r w:rsidRPr="003678FA">
        <w:t>6</w:t>
      </w:r>
      <w:r w:rsidRPr="003678FA">
        <w:tab/>
        <w:t>Never</w:t>
      </w:r>
    </w:p>
    <w:p w14:paraId="4F5DFAF2" w14:textId="77777777" w:rsidR="0082342B" w:rsidRPr="003678FA" w:rsidRDefault="0082342B" w:rsidP="000A6E95">
      <w:pPr>
        <w:pStyle w:val="ResponseChoices"/>
        <w:keepNext w:val="0"/>
        <w:keepLines w:val="0"/>
        <w:widowControl w:val="0"/>
      </w:pPr>
      <w:r w:rsidRPr="003678FA">
        <w:t>98</w:t>
      </w:r>
      <w:r w:rsidRPr="003678FA">
        <w:tab/>
        <w:t xml:space="preserve">Don’t know </w:t>
      </w:r>
      <w:r w:rsidRPr="003678FA">
        <w:rPr>
          <w:b/>
        </w:rPr>
        <w:t>(DO NOT READ)</w:t>
      </w:r>
    </w:p>
    <w:p w14:paraId="6370E869" w14:textId="77777777" w:rsidR="0082342B" w:rsidRPr="003678FA" w:rsidRDefault="0082342B" w:rsidP="000A6E95">
      <w:pPr>
        <w:pStyle w:val="ResponseChoices"/>
        <w:keepNext w:val="0"/>
        <w:keepLines w:val="0"/>
        <w:widowControl w:val="0"/>
        <w:rPr>
          <w:b/>
        </w:rPr>
      </w:pPr>
      <w:r w:rsidRPr="003678FA">
        <w:t>99</w:t>
      </w:r>
      <w:r w:rsidRPr="003678FA">
        <w:tab/>
        <w:t xml:space="preserve">Refused </w:t>
      </w:r>
      <w:r w:rsidRPr="003678FA">
        <w:rPr>
          <w:b/>
        </w:rPr>
        <w:t>(DO NOT READ)</w:t>
      </w:r>
    </w:p>
    <w:p w14:paraId="7D90DD75" w14:textId="77777777" w:rsidR="004C2BF9" w:rsidRPr="003678FA" w:rsidRDefault="004C2BF9" w:rsidP="000A6E95">
      <w:pPr>
        <w:pStyle w:val="Instructions"/>
        <w:widowControl w:val="0"/>
      </w:pPr>
    </w:p>
    <w:p w14:paraId="398CBF20" w14:textId="77777777" w:rsidR="00CA5906" w:rsidRPr="003678FA" w:rsidRDefault="00CA5906" w:rsidP="000A6E95">
      <w:pPr>
        <w:widowControl w:val="0"/>
        <w:spacing w:after="0" w:line="240" w:lineRule="auto"/>
        <w:rPr>
          <w:rFonts w:ascii="Verdana" w:eastAsia="Times New Roman" w:hAnsi="Verdana" w:cs="Times New Roman"/>
          <w:b/>
          <w:sz w:val="18"/>
          <w:szCs w:val="18"/>
        </w:rPr>
      </w:pPr>
    </w:p>
    <w:p w14:paraId="678CFE92" w14:textId="77777777" w:rsidR="00967022" w:rsidRPr="003678FA" w:rsidRDefault="00967022">
      <w:pPr>
        <w:rPr>
          <w:rFonts w:ascii="Verdana" w:eastAsia="Times New Roman" w:hAnsi="Verdana" w:cs="Times New Roman"/>
          <w:b/>
          <w:sz w:val="18"/>
          <w:szCs w:val="18"/>
        </w:rPr>
      </w:pPr>
      <w:r w:rsidRPr="003678FA">
        <w:rPr>
          <w:rFonts w:ascii="Verdana" w:eastAsia="Times New Roman" w:hAnsi="Verdana" w:cs="Times New Roman"/>
          <w:b/>
          <w:sz w:val="18"/>
          <w:szCs w:val="18"/>
        </w:rPr>
        <w:br w:type="page"/>
      </w:r>
    </w:p>
    <w:p w14:paraId="0A4A73BE" w14:textId="77777777" w:rsidR="00E755F1" w:rsidRPr="003678FA" w:rsidRDefault="00E755F1" w:rsidP="000A6E95">
      <w:pPr>
        <w:pStyle w:val="Instructions"/>
        <w:widowControl w:val="0"/>
      </w:pPr>
      <w:r w:rsidRPr="003678FA">
        <w:lastRenderedPageBreak/>
        <w:t>ASK IF MUSLIM (QCURREL = 2 OR QCURRELD = 2)</w:t>
      </w:r>
    </w:p>
    <w:p w14:paraId="65470328" w14:textId="77777777" w:rsidR="00E755F1" w:rsidRPr="003678FA" w:rsidRDefault="00E755F1" w:rsidP="000A6E95">
      <w:pPr>
        <w:pStyle w:val="QueStem"/>
        <w:widowControl w:val="0"/>
        <w:rPr>
          <w:rStyle w:val="SourceListChar"/>
          <w:color w:val="auto"/>
        </w:rPr>
      </w:pPr>
      <w:r w:rsidRPr="003678FA">
        <w:t>Q15b</w:t>
      </w:r>
      <w:r w:rsidRPr="003678FA">
        <w:tab/>
      </w:r>
      <w:r w:rsidR="00830C8A" w:rsidRPr="003678FA">
        <w:t xml:space="preserve">On average, how often do you attend a mosque or Islamic Center for salah </w:t>
      </w:r>
      <w:r w:rsidR="00830C8A" w:rsidRPr="003678FA">
        <w:rPr>
          <w:b/>
        </w:rPr>
        <w:t>[PRONOUNCED sal-AH]</w:t>
      </w:r>
      <w:r w:rsidR="00830C8A" w:rsidRPr="003678FA">
        <w:t xml:space="preserve"> or Friday Prayer? </w:t>
      </w:r>
      <w:r w:rsidRPr="003678FA">
        <w:t xml:space="preserve">More than once a week, once a week for Friday </w:t>
      </w:r>
      <w:r w:rsidR="00830C8A" w:rsidRPr="003678FA">
        <w:t>P</w:t>
      </w:r>
      <w:r w:rsidRPr="003678FA">
        <w:t>rayer, once or tw</w:t>
      </w:r>
      <w:r w:rsidR="00830C8A" w:rsidRPr="003678FA">
        <w:t>ice a month, a few times a year</w:t>
      </w:r>
      <w:r w:rsidRPr="003678FA">
        <w:t xml:space="preserve"> especially for Eid</w:t>
      </w:r>
      <w:r w:rsidR="00944B68" w:rsidRPr="003678FA">
        <w:t xml:space="preserve"> </w:t>
      </w:r>
      <w:r w:rsidR="00944B68" w:rsidRPr="003678FA">
        <w:rPr>
          <w:b/>
        </w:rPr>
        <w:t>[PRONOUNCED EED]</w:t>
      </w:r>
      <w:r w:rsidRPr="003678FA">
        <w:t xml:space="preserve">, seldom or never? </w:t>
      </w:r>
    </w:p>
    <w:p w14:paraId="70510C24" w14:textId="77777777" w:rsidR="00E755F1" w:rsidRPr="003678FA" w:rsidRDefault="00E755F1" w:rsidP="000A6E95">
      <w:pPr>
        <w:pStyle w:val="QueStem"/>
        <w:widowControl w:val="0"/>
        <w:rPr>
          <w:rStyle w:val="SourceListChar"/>
          <w:color w:val="auto"/>
        </w:rPr>
      </w:pPr>
    </w:p>
    <w:p w14:paraId="704BAF85" w14:textId="77777777" w:rsidR="00830C8A" w:rsidRPr="003678FA" w:rsidRDefault="00830C8A" w:rsidP="000A6E95">
      <w:pPr>
        <w:widowControl w:val="0"/>
        <w:tabs>
          <w:tab w:val="left" w:pos="720"/>
        </w:tabs>
        <w:spacing w:after="0" w:line="240" w:lineRule="auto"/>
        <w:ind w:left="1440" w:hanging="720"/>
        <w:rPr>
          <w:rFonts w:ascii="Verdana" w:hAnsi="Verdana"/>
          <w:sz w:val="18"/>
          <w:szCs w:val="18"/>
        </w:rPr>
      </w:pPr>
      <w:r w:rsidRPr="003678FA">
        <w:rPr>
          <w:rFonts w:ascii="Verdana" w:hAnsi="Verdana"/>
          <w:sz w:val="18"/>
          <w:szCs w:val="18"/>
        </w:rPr>
        <w:t>1</w:t>
      </w:r>
      <w:r w:rsidRPr="003678FA">
        <w:rPr>
          <w:rFonts w:ascii="Verdana" w:hAnsi="Verdana"/>
          <w:sz w:val="18"/>
          <w:szCs w:val="18"/>
        </w:rPr>
        <w:tab/>
        <w:t xml:space="preserve">More than once a week </w:t>
      </w:r>
    </w:p>
    <w:p w14:paraId="229977A1" w14:textId="77777777" w:rsidR="00830C8A" w:rsidRPr="003678FA" w:rsidRDefault="00830C8A" w:rsidP="000A6E95">
      <w:pPr>
        <w:widowControl w:val="0"/>
        <w:tabs>
          <w:tab w:val="left" w:pos="720"/>
        </w:tabs>
        <w:spacing w:after="0" w:line="240" w:lineRule="auto"/>
        <w:ind w:left="1440" w:hanging="720"/>
        <w:rPr>
          <w:rFonts w:ascii="Verdana" w:hAnsi="Verdana"/>
          <w:sz w:val="18"/>
          <w:szCs w:val="18"/>
        </w:rPr>
      </w:pPr>
      <w:r w:rsidRPr="003678FA">
        <w:rPr>
          <w:rFonts w:ascii="Verdana" w:hAnsi="Verdana"/>
          <w:sz w:val="18"/>
          <w:szCs w:val="18"/>
        </w:rPr>
        <w:t>2</w:t>
      </w:r>
      <w:r w:rsidRPr="003678FA">
        <w:rPr>
          <w:rFonts w:ascii="Verdana" w:hAnsi="Verdana"/>
          <w:sz w:val="18"/>
          <w:szCs w:val="18"/>
        </w:rPr>
        <w:tab/>
        <w:t>Once a week for Friday Prayer</w:t>
      </w:r>
    </w:p>
    <w:p w14:paraId="748F2E22" w14:textId="77777777" w:rsidR="00830C8A" w:rsidRPr="003678FA" w:rsidRDefault="00830C8A" w:rsidP="000A6E95">
      <w:pPr>
        <w:widowControl w:val="0"/>
        <w:tabs>
          <w:tab w:val="left" w:pos="720"/>
        </w:tabs>
        <w:spacing w:after="0" w:line="240" w:lineRule="auto"/>
        <w:ind w:left="1440" w:hanging="720"/>
        <w:rPr>
          <w:rFonts w:ascii="Verdana" w:hAnsi="Verdana"/>
          <w:sz w:val="18"/>
          <w:szCs w:val="18"/>
        </w:rPr>
      </w:pPr>
      <w:r w:rsidRPr="003678FA">
        <w:rPr>
          <w:rFonts w:ascii="Verdana" w:hAnsi="Verdana"/>
          <w:sz w:val="18"/>
          <w:szCs w:val="18"/>
        </w:rPr>
        <w:t>3</w:t>
      </w:r>
      <w:r w:rsidRPr="003678FA">
        <w:rPr>
          <w:rFonts w:ascii="Verdana" w:hAnsi="Verdana"/>
          <w:sz w:val="18"/>
          <w:szCs w:val="18"/>
        </w:rPr>
        <w:tab/>
        <w:t>Once or twice a month</w:t>
      </w:r>
    </w:p>
    <w:p w14:paraId="33E9B59B" w14:textId="77777777" w:rsidR="00830C8A" w:rsidRPr="003678FA" w:rsidRDefault="00830C8A" w:rsidP="000A6E95">
      <w:pPr>
        <w:widowControl w:val="0"/>
        <w:tabs>
          <w:tab w:val="left" w:pos="720"/>
        </w:tabs>
        <w:spacing w:after="0" w:line="240" w:lineRule="auto"/>
        <w:ind w:left="1440" w:hanging="720"/>
        <w:rPr>
          <w:rFonts w:ascii="Verdana" w:hAnsi="Verdana"/>
          <w:sz w:val="18"/>
          <w:szCs w:val="18"/>
        </w:rPr>
      </w:pPr>
      <w:r w:rsidRPr="003678FA">
        <w:rPr>
          <w:rFonts w:ascii="Verdana" w:hAnsi="Verdana"/>
          <w:sz w:val="18"/>
          <w:szCs w:val="18"/>
        </w:rPr>
        <w:t>4</w:t>
      </w:r>
      <w:r w:rsidRPr="003678FA">
        <w:rPr>
          <w:rFonts w:ascii="Verdana" w:hAnsi="Verdana"/>
          <w:sz w:val="18"/>
          <w:szCs w:val="18"/>
        </w:rPr>
        <w:tab/>
        <w:t>A few times a year especially for Eid</w:t>
      </w:r>
    </w:p>
    <w:p w14:paraId="27E8BA7A" w14:textId="77777777" w:rsidR="00830C8A" w:rsidRPr="003678FA" w:rsidRDefault="00830C8A" w:rsidP="000A6E95">
      <w:pPr>
        <w:widowControl w:val="0"/>
        <w:tabs>
          <w:tab w:val="left" w:pos="720"/>
        </w:tabs>
        <w:spacing w:after="0" w:line="240" w:lineRule="auto"/>
        <w:ind w:left="1440" w:hanging="720"/>
        <w:rPr>
          <w:rFonts w:ascii="Verdana" w:hAnsi="Verdana"/>
          <w:sz w:val="18"/>
          <w:szCs w:val="18"/>
        </w:rPr>
      </w:pPr>
      <w:r w:rsidRPr="003678FA">
        <w:rPr>
          <w:rFonts w:ascii="Verdana" w:hAnsi="Verdana"/>
          <w:sz w:val="18"/>
          <w:szCs w:val="18"/>
        </w:rPr>
        <w:t>5</w:t>
      </w:r>
      <w:r w:rsidRPr="003678FA">
        <w:rPr>
          <w:rFonts w:ascii="Verdana" w:hAnsi="Verdana"/>
          <w:sz w:val="18"/>
          <w:szCs w:val="18"/>
        </w:rPr>
        <w:tab/>
        <w:t>Seldom</w:t>
      </w:r>
    </w:p>
    <w:p w14:paraId="26469285" w14:textId="77777777" w:rsidR="00830C8A" w:rsidRPr="003678FA" w:rsidRDefault="00830C8A" w:rsidP="000A6E95">
      <w:pPr>
        <w:widowControl w:val="0"/>
        <w:tabs>
          <w:tab w:val="left" w:pos="720"/>
        </w:tabs>
        <w:spacing w:after="0" w:line="240" w:lineRule="auto"/>
        <w:ind w:left="1440" w:hanging="720"/>
        <w:rPr>
          <w:rFonts w:ascii="Verdana" w:hAnsi="Verdana"/>
          <w:sz w:val="18"/>
          <w:szCs w:val="18"/>
        </w:rPr>
      </w:pPr>
      <w:r w:rsidRPr="003678FA">
        <w:rPr>
          <w:rFonts w:ascii="Verdana" w:hAnsi="Verdana"/>
          <w:sz w:val="18"/>
          <w:szCs w:val="18"/>
        </w:rPr>
        <w:t>6</w:t>
      </w:r>
      <w:r w:rsidRPr="003678FA">
        <w:rPr>
          <w:rFonts w:ascii="Verdana" w:hAnsi="Verdana"/>
          <w:sz w:val="18"/>
          <w:szCs w:val="18"/>
        </w:rPr>
        <w:tab/>
        <w:t>Never</w:t>
      </w:r>
    </w:p>
    <w:p w14:paraId="7C6FB4A1" w14:textId="77777777" w:rsidR="00E755F1" w:rsidRPr="003678FA" w:rsidRDefault="00E755F1" w:rsidP="000A6E95">
      <w:pPr>
        <w:pStyle w:val="ResponseChoices"/>
        <w:keepNext w:val="0"/>
        <w:keepLines w:val="0"/>
        <w:widowControl w:val="0"/>
      </w:pPr>
      <w:r w:rsidRPr="003678FA">
        <w:t>98</w:t>
      </w:r>
      <w:r w:rsidRPr="003678FA">
        <w:tab/>
        <w:t xml:space="preserve">Don’t know </w:t>
      </w:r>
      <w:r w:rsidRPr="003678FA">
        <w:rPr>
          <w:b/>
        </w:rPr>
        <w:t>(DO NOT READ)</w:t>
      </w:r>
    </w:p>
    <w:p w14:paraId="64718D28" w14:textId="77777777" w:rsidR="00E755F1" w:rsidRPr="003678FA" w:rsidRDefault="00E755F1" w:rsidP="000A6E95">
      <w:pPr>
        <w:pStyle w:val="ResponseChoices"/>
        <w:keepNext w:val="0"/>
        <w:keepLines w:val="0"/>
        <w:widowControl w:val="0"/>
        <w:rPr>
          <w:b/>
        </w:rPr>
      </w:pPr>
      <w:r w:rsidRPr="003678FA">
        <w:t>99</w:t>
      </w:r>
      <w:r w:rsidRPr="003678FA">
        <w:tab/>
        <w:t xml:space="preserve">Refused </w:t>
      </w:r>
      <w:r w:rsidRPr="003678FA">
        <w:rPr>
          <w:b/>
        </w:rPr>
        <w:t>(DO NOT READ)</w:t>
      </w:r>
    </w:p>
    <w:p w14:paraId="73411D5B" w14:textId="77777777" w:rsidR="00E755F1" w:rsidRPr="003678FA" w:rsidRDefault="00E755F1" w:rsidP="000A6E95">
      <w:pPr>
        <w:pStyle w:val="QueStem"/>
        <w:widowControl w:val="0"/>
      </w:pPr>
    </w:p>
    <w:p w14:paraId="2410267E" w14:textId="77777777" w:rsidR="0082342B" w:rsidRPr="003678FA" w:rsidRDefault="0082342B" w:rsidP="000A6E95">
      <w:pPr>
        <w:pStyle w:val="Instructions"/>
        <w:widowControl w:val="0"/>
      </w:pPr>
      <w:r w:rsidRPr="003678FA">
        <w:t>ASK ALL</w:t>
      </w:r>
    </w:p>
    <w:p w14:paraId="1AA1821F" w14:textId="77777777" w:rsidR="0082342B" w:rsidRPr="003678FA" w:rsidRDefault="0082342B" w:rsidP="000A6E95">
      <w:pPr>
        <w:pStyle w:val="QueStem"/>
        <w:widowControl w:val="0"/>
        <w:rPr>
          <w:rStyle w:val="SourceListChar"/>
          <w:color w:val="auto"/>
        </w:rPr>
      </w:pPr>
      <w:r w:rsidRPr="003678FA">
        <w:t>Q</w:t>
      </w:r>
      <w:r w:rsidR="00F307E5" w:rsidRPr="003678FA">
        <w:t>1</w:t>
      </w:r>
      <w:r w:rsidR="00DF5EE7" w:rsidRPr="003678FA">
        <w:t>6</w:t>
      </w:r>
      <w:r w:rsidRPr="003678FA">
        <w:tab/>
        <w:t xml:space="preserve">How important is religion in your life – very important, somewhat important, not too important or not at all important? </w:t>
      </w:r>
    </w:p>
    <w:p w14:paraId="4109AAA4" w14:textId="77777777" w:rsidR="006D7ABF" w:rsidRPr="003678FA" w:rsidRDefault="006D7ABF" w:rsidP="000A6E95">
      <w:pPr>
        <w:pStyle w:val="QueStem"/>
        <w:widowControl w:val="0"/>
      </w:pPr>
    </w:p>
    <w:p w14:paraId="2AE42514" w14:textId="77777777" w:rsidR="0082342B" w:rsidRPr="003678FA" w:rsidRDefault="0082342B" w:rsidP="000A6E95">
      <w:pPr>
        <w:pStyle w:val="ResponseChoices"/>
        <w:keepNext w:val="0"/>
        <w:keepLines w:val="0"/>
        <w:widowControl w:val="0"/>
      </w:pPr>
      <w:r w:rsidRPr="003678FA">
        <w:t>1</w:t>
      </w:r>
      <w:r w:rsidRPr="003678FA">
        <w:tab/>
        <w:t>Very important</w:t>
      </w:r>
    </w:p>
    <w:p w14:paraId="0D6F3F65" w14:textId="77777777" w:rsidR="0082342B" w:rsidRPr="003678FA" w:rsidRDefault="0082342B" w:rsidP="000A6E95">
      <w:pPr>
        <w:pStyle w:val="ResponseChoices"/>
        <w:keepNext w:val="0"/>
        <w:keepLines w:val="0"/>
        <w:widowControl w:val="0"/>
      </w:pPr>
      <w:r w:rsidRPr="003678FA">
        <w:t>2</w:t>
      </w:r>
      <w:r w:rsidRPr="003678FA">
        <w:tab/>
        <w:t>Somewhat important</w:t>
      </w:r>
    </w:p>
    <w:p w14:paraId="7FDFB1F8" w14:textId="77777777" w:rsidR="0082342B" w:rsidRPr="003678FA" w:rsidRDefault="0082342B" w:rsidP="000A6E95">
      <w:pPr>
        <w:pStyle w:val="ResponseChoices"/>
        <w:keepNext w:val="0"/>
        <w:keepLines w:val="0"/>
        <w:widowControl w:val="0"/>
      </w:pPr>
      <w:r w:rsidRPr="003678FA">
        <w:t>3</w:t>
      </w:r>
      <w:r w:rsidRPr="003678FA">
        <w:tab/>
        <w:t>Not too important</w:t>
      </w:r>
    </w:p>
    <w:p w14:paraId="43BB84B5" w14:textId="77777777" w:rsidR="0082342B" w:rsidRPr="003678FA" w:rsidRDefault="0082342B" w:rsidP="000A6E95">
      <w:pPr>
        <w:pStyle w:val="ResponseChoices"/>
        <w:keepNext w:val="0"/>
        <w:keepLines w:val="0"/>
        <w:widowControl w:val="0"/>
      </w:pPr>
      <w:r w:rsidRPr="003678FA">
        <w:t>4</w:t>
      </w:r>
      <w:r w:rsidRPr="003678FA">
        <w:tab/>
        <w:t>Not at all important</w:t>
      </w:r>
    </w:p>
    <w:p w14:paraId="0BDEF949" w14:textId="77777777" w:rsidR="0082342B" w:rsidRPr="003678FA" w:rsidRDefault="0082342B" w:rsidP="000A6E95">
      <w:pPr>
        <w:pStyle w:val="ResponseChoices"/>
        <w:keepNext w:val="0"/>
        <w:keepLines w:val="0"/>
        <w:widowControl w:val="0"/>
      </w:pPr>
      <w:r w:rsidRPr="003678FA">
        <w:t>98</w:t>
      </w:r>
      <w:r w:rsidRPr="003678FA">
        <w:tab/>
        <w:t xml:space="preserve">Don’t know </w:t>
      </w:r>
      <w:r w:rsidRPr="003678FA">
        <w:rPr>
          <w:b/>
        </w:rPr>
        <w:t>(DO NOT READ)</w:t>
      </w:r>
    </w:p>
    <w:p w14:paraId="040E1DB8" w14:textId="77777777" w:rsidR="0082342B" w:rsidRPr="003678FA" w:rsidRDefault="0082342B" w:rsidP="000A6E95">
      <w:pPr>
        <w:pStyle w:val="ResponseChoices"/>
        <w:keepNext w:val="0"/>
        <w:keepLines w:val="0"/>
        <w:widowControl w:val="0"/>
        <w:rPr>
          <w:b/>
        </w:rPr>
      </w:pPr>
      <w:r w:rsidRPr="003678FA">
        <w:t>99</w:t>
      </w:r>
      <w:r w:rsidRPr="003678FA">
        <w:tab/>
        <w:t>Refused</w:t>
      </w:r>
      <w:r w:rsidRPr="003678FA">
        <w:rPr>
          <w:b/>
        </w:rPr>
        <w:t xml:space="preserve"> (DO NOT READ)</w:t>
      </w:r>
    </w:p>
    <w:p w14:paraId="2C96D82A" w14:textId="77777777" w:rsidR="00900DBD" w:rsidRPr="003678FA" w:rsidRDefault="00900DBD" w:rsidP="000A6E95">
      <w:pPr>
        <w:pStyle w:val="Instructions"/>
        <w:widowControl w:val="0"/>
        <w:rPr>
          <w:rFonts w:eastAsia="Calibri"/>
        </w:rPr>
      </w:pPr>
    </w:p>
    <w:p w14:paraId="31EF7F34" w14:textId="77777777" w:rsidR="00C01415" w:rsidRPr="003678FA" w:rsidRDefault="00C01415" w:rsidP="000A6E95">
      <w:pPr>
        <w:pStyle w:val="Instructions"/>
        <w:widowControl w:val="0"/>
        <w:rPr>
          <w:rFonts w:eastAsia="Calibri"/>
        </w:rPr>
      </w:pPr>
      <w:r w:rsidRPr="003678FA">
        <w:rPr>
          <w:rFonts w:eastAsia="Calibri"/>
        </w:rPr>
        <w:t xml:space="preserve">ASK </w:t>
      </w:r>
      <w:r w:rsidRPr="003678FA">
        <w:t xml:space="preserve">IF </w:t>
      </w:r>
      <w:r w:rsidR="000C0AD3" w:rsidRPr="003678FA">
        <w:t xml:space="preserve">NOT MUSLIM OR JEWISH </w:t>
      </w:r>
      <w:r w:rsidRPr="003678FA">
        <w:t xml:space="preserve">(QCURREL </w:t>
      </w:r>
      <w:r w:rsidR="000C0AD3" w:rsidRPr="003678FA">
        <w:t>≠ 2, 3 AND QCURRELD ≠</w:t>
      </w:r>
      <w:r w:rsidR="007C3CE0" w:rsidRPr="003678FA">
        <w:t xml:space="preserve"> </w:t>
      </w:r>
      <w:r w:rsidR="000C0AD3" w:rsidRPr="003678FA">
        <w:t>2</w:t>
      </w:r>
      <w:r w:rsidRPr="003678FA">
        <w:t>)</w:t>
      </w:r>
    </w:p>
    <w:p w14:paraId="4BEFAD5B" w14:textId="77777777" w:rsidR="006D7ABF" w:rsidRPr="003678FA" w:rsidRDefault="00C01415" w:rsidP="000A6E95">
      <w:pPr>
        <w:pStyle w:val="QueStem"/>
        <w:widowControl w:val="0"/>
        <w:rPr>
          <w:rStyle w:val="SourceListChar"/>
          <w:color w:val="auto"/>
        </w:rPr>
      </w:pPr>
      <w:r w:rsidRPr="003678FA">
        <w:t>Q</w:t>
      </w:r>
      <w:r w:rsidR="009109BD" w:rsidRPr="003678FA">
        <w:t>1</w:t>
      </w:r>
      <w:r w:rsidR="00DF5EE7" w:rsidRPr="003678FA">
        <w:t>7</w:t>
      </w:r>
      <w:r w:rsidRPr="003678FA">
        <w:tab/>
        <w:t xml:space="preserve">Have you been baptized? </w:t>
      </w:r>
      <w:r w:rsidR="00AE4FDE" w:rsidRPr="003678FA">
        <w:rPr>
          <w:b/>
        </w:rPr>
        <w:t>[If respondent identifies that they have been christened, that would result in a “Yes” answer.]</w:t>
      </w:r>
      <w:r w:rsidR="00AE4FDE" w:rsidRPr="003678FA">
        <w:t xml:space="preserve"> </w:t>
      </w:r>
    </w:p>
    <w:p w14:paraId="44DA5021" w14:textId="77777777" w:rsidR="00C01415" w:rsidRPr="003678FA" w:rsidRDefault="00C01415" w:rsidP="000A6E95">
      <w:pPr>
        <w:widowControl w:val="0"/>
        <w:spacing w:after="0" w:line="240" w:lineRule="auto"/>
        <w:ind w:left="720" w:hanging="720"/>
        <w:rPr>
          <w:rFonts w:ascii="Verdana" w:eastAsia="Times New Roman" w:hAnsi="Verdana" w:cs="Times New Roman"/>
          <w:sz w:val="18"/>
          <w:szCs w:val="18"/>
        </w:rPr>
      </w:pPr>
    </w:p>
    <w:p w14:paraId="0640D430" w14:textId="77777777" w:rsidR="00C01415" w:rsidRPr="003678FA" w:rsidRDefault="003727DE" w:rsidP="000A6E95">
      <w:pPr>
        <w:pStyle w:val="ResponseChoices"/>
        <w:keepNext w:val="0"/>
        <w:keepLines w:val="0"/>
        <w:widowControl w:val="0"/>
      </w:pPr>
      <w:r w:rsidRPr="003678FA">
        <w:t>1</w:t>
      </w:r>
      <w:r w:rsidRPr="003678FA">
        <w:tab/>
        <w:t>Yes</w:t>
      </w:r>
    </w:p>
    <w:p w14:paraId="0018F2E2" w14:textId="77777777" w:rsidR="00C01415" w:rsidRPr="003678FA" w:rsidRDefault="003727DE" w:rsidP="000A6E95">
      <w:pPr>
        <w:pStyle w:val="ResponseChoices"/>
        <w:keepNext w:val="0"/>
        <w:keepLines w:val="0"/>
        <w:widowControl w:val="0"/>
      </w:pPr>
      <w:r w:rsidRPr="003678FA">
        <w:t>2</w:t>
      </w:r>
      <w:r w:rsidRPr="003678FA">
        <w:tab/>
        <w:t>No</w:t>
      </w:r>
    </w:p>
    <w:p w14:paraId="582A797A" w14:textId="77777777" w:rsidR="00C01415" w:rsidRPr="003678FA" w:rsidRDefault="00C01415" w:rsidP="000A6E95">
      <w:pPr>
        <w:pStyle w:val="ResponseChoices"/>
        <w:keepNext w:val="0"/>
        <w:keepLines w:val="0"/>
        <w:widowControl w:val="0"/>
      </w:pPr>
      <w:r w:rsidRPr="003678FA">
        <w:t>98</w:t>
      </w:r>
      <w:r w:rsidRPr="003678FA">
        <w:tab/>
        <w:t xml:space="preserve">Don’t know </w:t>
      </w:r>
      <w:r w:rsidRPr="003678FA">
        <w:rPr>
          <w:b/>
        </w:rPr>
        <w:t>(DO NOT READ)</w:t>
      </w:r>
    </w:p>
    <w:p w14:paraId="7083320F" w14:textId="77777777" w:rsidR="00C01415" w:rsidRPr="003678FA" w:rsidRDefault="00C01415" w:rsidP="000A6E95">
      <w:pPr>
        <w:pStyle w:val="ResponseChoices"/>
        <w:keepNext w:val="0"/>
        <w:keepLines w:val="0"/>
        <w:widowControl w:val="0"/>
        <w:rPr>
          <w:b/>
        </w:rPr>
      </w:pPr>
      <w:r w:rsidRPr="003678FA">
        <w:t>99</w:t>
      </w:r>
      <w:r w:rsidRPr="003678FA">
        <w:tab/>
        <w:t xml:space="preserve">Refused </w:t>
      </w:r>
      <w:r w:rsidRPr="003678FA">
        <w:rPr>
          <w:b/>
        </w:rPr>
        <w:t>(DO NOT READ)</w:t>
      </w:r>
    </w:p>
    <w:p w14:paraId="742450C6" w14:textId="77777777" w:rsidR="00C01415" w:rsidRPr="003678FA" w:rsidRDefault="00C01415" w:rsidP="000A6E95">
      <w:pPr>
        <w:pStyle w:val="Instructions"/>
        <w:widowControl w:val="0"/>
      </w:pPr>
    </w:p>
    <w:p w14:paraId="303BA85A" w14:textId="77777777" w:rsidR="00727778" w:rsidRPr="003678FA" w:rsidRDefault="00727778" w:rsidP="000A6E95">
      <w:pPr>
        <w:pStyle w:val="Instructions"/>
        <w:widowControl w:val="0"/>
      </w:pPr>
      <w:r w:rsidRPr="003678FA">
        <w:t>NO Q18</w:t>
      </w:r>
    </w:p>
    <w:p w14:paraId="7BB6583D" w14:textId="77777777" w:rsidR="00727778" w:rsidRPr="003678FA" w:rsidRDefault="00727778" w:rsidP="000A6E95">
      <w:pPr>
        <w:pStyle w:val="Instructions"/>
        <w:widowControl w:val="0"/>
      </w:pPr>
    </w:p>
    <w:p w14:paraId="1D640A4F" w14:textId="77777777" w:rsidR="00A06FBF" w:rsidRPr="003678FA" w:rsidRDefault="00A06FBF" w:rsidP="000A6E95">
      <w:pPr>
        <w:pStyle w:val="Instructions"/>
        <w:widowControl w:val="0"/>
        <w:rPr>
          <w:rFonts w:eastAsia="Calibri"/>
        </w:rPr>
      </w:pPr>
      <w:r w:rsidRPr="003678FA">
        <w:rPr>
          <w:rFonts w:eastAsia="Calibri"/>
        </w:rPr>
        <w:t xml:space="preserve">ASK </w:t>
      </w:r>
      <w:r w:rsidRPr="003678FA">
        <w:t>ALL</w:t>
      </w:r>
    </w:p>
    <w:p w14:paraId="21EC2CC7" w14:textId="77777777" w:rsidR="00A06FBF" w:rsidRPr="003678FA" w:rsidRDefault="00A06FBF" w:rsidP="000A6E95">
      <w:pPr>
        <w:pStyle w:val="QueStem"/>
        <w:widowControl w:val="0"/>
      </w:pPr>
      <w:r w:rsidRPr="003678FA">
        <w:t>Q1</w:t>
      </w:r>
      <w:r w:rsidR="00DF5EE7" w:rsidRPr="003678FA">
        <w:t>9</w:t>
      </w:r>
      <w:r w:rsidRPr="003678FA">
        <w:tab/>
        <w:t xml:space="preserve">Do you </w:t>
      </w:r>
      <w:r w:rsidRPr="003678FA">
        <w:rPr>
          <w:b/>
        </w:rPr>
        <w:t xml:space="preserve">[INSERT </w:t>
      </w:r>
      <w:r w:rsidR="00272BC3" w:rsidRPr="003678FA">
        <w:rPr>
          <w:b/>
        </w:rPr>
        <w:t>AND RANDOMIZE</w:t>
      </w:r>
      <w:r w:rsidRPr="003678FA">
        <w:rPr>
          <w:b/>
        </w:rPr>
        <w:t>]</w:t>
      </w:r>
      <w:r w:rsidRPr="003678FA">
        <w:t>?</w:t>
      </w:r>
    </w:p>
    <w:p w14:paraId="7C7E8AFB" w14:textId="77777777" w:rsidR="00A06FBF" w:rsidRPr="003678FA" w:rsidRDefault="00A06FBF" w:rsidP="000A6E95">
      <w:pPr>
        <w:pStyle w:val="QueStem"/>
        <w:widowControl w:val="0"/>
      </w:pPr>
    </w:p>
    <w:p w14:paraId="1DA6C455" w14:textId="77777777" w:rsidR="006D7ABF" w:rsidRPr="003678FA" w:rsidRDefault="00A06FBF" w:rsidP="000A6E95">
      <w:pPr>
        <w:pStyle w:val="QueStem"/>
        <w:widowControl w:val="0"/>
        <w:rPr>
          <w:rStyle w:val="SourceListChar"/>
          <w:color w:val="auto"/>
        </w:rPr>
      </w:pPr>
      <w:proofErr w:type="gramStart"/>
      <w:r w:rsidRPr="003678FA">
        <w:t>a</w:t>
      </w:r>
      <w:proofErr w:type="gramEnd"/>
      <w:r w:rsidRPr="003678FA">
        <w:t>.</w:t>
      </w:r>
      <w:r w:rsidRPr="003678FA">
        <w:tab/>
        <w:t xml:space="preserve">fast for certain periods during </w:t>
      </w:r>
      <w:r w:rsidR="001E5DD5" w:rsidRPr="003678FA">
        <w:t>holy times like Lent or Ramadan</w:t>
      </w:r>
      <w:r w:rsidRPr="003678FA">
        <w:t xml:space="preserve"> </w:t>
      </w:r>
    </w:p>
    <w:p w14:paraId="21C6C22E" w14:textId="77777777" w:rsidR="006D7ABF" w:rsidRPr="003678FA" w:rsidRDefault="00A06FBF" w:rsidP="000A6E95">
      <w:pPr>
        <w:pStyle w:val="QueStem"/>
        <w:widowControl w:val="0"/>
      </w:pPr>
      <w:proofErr w:type="gramStart"/>
      <w:r w:rsidRPr="003678FA">
        <w:t>b</w:t>
      </w:r>
      <w:proofErr w:type="gramEnd"/>
      <w:r w:rsidRPr="003678FA">
        <w:t>.</w:t>
      </w:r>
      <w:r w:rsidRPr="003678FA">
        <w:tab/>
        <w:t>wear religious symbols</w:t>
      </w:r>
      <w:r w:rsidR="00BD5992" w:rsidRPr="003678FA">
        <w:t>, religious garments</w:t>
      </w:r>
      <w:r w:rsidRPr="003678FA">
        <w:t xml:space="preserve"> </w:t>
      </w:r>
      <w:r w:rsidR="001E5DD5" w:rsidRPr="003678FA">
        <w:t>or carry them with you</w:t>
      </w:r>
      <w:r w:rsidRPr="003678FA">
        <w:t xml:space="preserve"> </w:t>
      </w:r>
      <w:r w:rsidR="007F1BCD" w:rsidRPr="003678FA">
        <w:rPr>
          <w:b/>
        </w:rPr>
        <w:t>[</w:t>
      </w:r>
      <w:r w:rsidR="00797CC7" w:rsidRPr="003678FA">
        <w:rPr>
          <w:b/>
        </w:rPr>
        <w:t>If respondent identifies that they wear a cross, kippah, hijab, or skullcap, that would result in a “Yes” answer.</w:t>
      </w:r>
      <w:r w:rsidR="007F1BCD" w:rsidRPr="003678FA">
        <w:rPr>
          <w:b/>
        </w:rPr>
        <w:t xml:space="preserve">] </w:t>
      </w:r>
    </w:p>
    <w:p w14:paraId="61141542" w14:textId="77777777" w:rsidR="008A6AA9" w:rsidRPr="003678FA" w:rsidRDefault="008A6AA9" w:rsidP="000A6E95">
      <w:pPr>
        <w:pStyle w:val="QueStem"/>
        <w:widowControl w:val="0"/>
        <w:rPr>
          <w:rStyle w:val="SourceListChar"/>
          <w:color w:val="auto"/>
        </w:rPr>
      </w:pPr>
      <w:proofErr w:type="gramStart"/>
      <w:r w:rsidRPr="003678FA">
        <w:t>c</w:t>
      </w:r>
      <w:proofErr w:type="gramEnd"/>
      <w:r w:rsidRPr="003678FA">
        <w:t>.</w:t>
      </w:r>
      <w:r w:rsidRPr="003678FA">
        <w:tab/>
        <w:t xml:space="preserve">voluntarily give money to </w:t>
      </w:r>
      <w:r w:rsidR="0030792A" w:rsidRPr="003678FA">
        <w:t>your</w:t>
      </w:r>
      <w:r w:rsidRPr="003678FA">
        <w:t xml:space="preserve"> church</w:t>
      </w:r>
      <w:r w:rsidR="00B259DD" w:rsidRPr="003678FA">
        <w:t>, mosque, synagogue or temple</w:t>
      </w:r>
      <w:r w:rsidRPr="003678FA">
        <w:t xml:space="preserve"> </w:t>
      </w:r>
      <w:r w:rsidR="00347F5C" w:rsidRPr="003678FA">
        <w:rPr>
          <w:b/>
        </w:rPr>
        <w:t>[CLARIFICATION: This does not include the church tax.]</w:t>
      </w:r>
    </w:p>
    <w:p w14:paraId="5A8067CE" w14:textId="77777777" w:rsidR="008A6AA9" w:rsidRPr="003678FA" w:rsidRDefault="008A6AA9" w:rsidP="000A6E95">
      <w:pPr>
        <w:pStyle w:val="QueStem"/>
        <w:widowControl w:val="0"/>
        <w:rPr>
          <w:rStyle w:val="SourceListChar"/>
          <w:color w:val="auto"/>
        </w:rPr>
      </w:pPr>
      <w:proofErr w:type="gramStart"/>
      <w:r w:rsidRPr="003678FA">
        <w:rPr>
          <w:rStyle w:val="SourceListChar"/>
          <w:color w:val="auto"/>
        </w:rPr>
        <w:t>d</w:t>
      </w:r>
      <w:proofErr w:type="gramEnd"/>
      <w:r w:rsidRPr="003678FA">
        <w:rPr>
          <w:rStyle w:val="SourceListChar"/>
          <w:color w:val="auto"/>
        </w:rPr>
        <w:t>.</w:t>
      </w:r>
      <w:r w:rsidRPr="003678FA">
        <w:rPr>
          <w:rStyle w:val="SourceListChar"/>
          <w:color w:val="auto"/>
        </w:rPr>
        <w:tab/>
        <w:t>try to persuade other</w:t>
      </w:r>
      <w:r w:rsidR="00347F5C" w:rsidRPr="003678FA">
        <w:rPr>
          <w:rStyle w:val="SourceListChar"/>
          <w:color w:val="auto"/>
        </w:rPr>
        <w:t xml:space="preserve"> adults</w:t>
      </w:r>
      <w:r w:rsidRPr="003678FA">
        <w:rPr>
          <w:rStyle w:val="SourceListChar"/>
          <w:color w:val="auto"/>
        </w:rPr>
        <w:t xml:space="preserve"> to adopt your views on God </w:t>
      </w:r>
      <w:r w:rsidR="00B259DD" w:rsidRPr="003678FA">
        <w:rPr>
          <w:rStyle w:val="SourceListChar"/>
          <w:color w:val="auto"/>
        </w:rPr>
        <w:t xml:space="preserve">or </w:t>
      </w:r>
      <w:r w:rsidRPr="003678FA">
        <w:rPr>
          <w:rStyle w:val="SourceListChar"/>
          <w:color w:val="auto"/>
        </w:rPr>
        <w:t xml:space="preserve">religion </w:t>
      </w:r>
    </w:p>
    <w:p w14:paraId="0B1B3A15" w14:textId="77777777" w:rsidR="006D7ABF" w:rsidRPr="003678FA" w:rsidRDefault="001C5528" w:rsidP="000A6E95">
      <w:pPr>
        <w:pStyle w:val="QueStem"/>
        <w:widowControl w:val="0"/>
        <w:rPr>
          <w:rStyle w:val="SourceListChar"/>
          <w:color w:val="auto"/>
        </w:rPr>
      </w:pPr>
      <w:proofErr w:type="gramStart"/>
      <w:r w:rsidRPr="003678FA">
        <w:t>e</w:t>
      </w:r>
      <w:proofErr w:type="gramEnd"/>
      <w:r w:rsidRPr="003678FA">
        <w:t>.</w:t>
      </w:r>
      <w:r w:rsidRPr="003678FA">
        <w:tab/>
        <w:t xml:space="preserve">meditate </w:t>
      </w:r>
    </w:p>
    <w:p w14:paraId="2E8FEEDA" w14:textId="77777777" w:rsidR="001C5528" w:rsidRPr="003678FA" w:rsidRDefault="001C5528" w:rsidP="000A6E95">
      <w:pPr>
        <w:pStyle w:val="QueStem"/>
        <w:widowControl w:val="0"/>
        <w:rPr>
          <w:rStyle w:val="SourceListChar"/>
          <w:color w:val="auto"/>
        </w:rPr>
      </w:pPr>
      <w:proofErr w:type="gramStart"/>
      <w:r w:rsidRPr="003678FA">
        <w:t>f</w:t>
      </w:r>
      <w:proofErr w:type="gramEnd"/>
      <w:r w:rsidRPr="003678FA">
        <w:t>.</w:t>
      </w:r>
      <w:r w:rsidRPr="003678FA">
        <w:tab/>
        <w:t xml:space="preserve">consult the horoscope, tarot cards or see a fortune teller </w:t>
      </w:r>
    </w:p>
    <w:p w14:paraId="62CAF603" w14:textId="77777777" w:rsidR="00A06FBF" w:rsidRPr="003678FA" w:rsidRDefault="00A06FBF" w:rsidP="000A6E95">
      <w:pPr>
        <w:pStyle w:val="QueStem"/>
        <w:widowControl w:val="0"/>
      </w:pPr>
    </w:p>
    <w:p w14:paraId="1F4CC29C" w14:textId="77777777" w:rsidR="00A06FBF" w:rsidRPr="003678FA" w:rsidRDefault="00A06FBF" w:rsidP="000A6E95">
      <w:pPr>
        <w:pStyle w:val="ResponseChoices"/>
        <w:keepNext w:val="0"/>
        <w:keepLines w:val="0"/>
        <w:widowControl w:val="0"/>
      </w:pPr>
      <w:r w:rsidRPr="003678FA">
        <w:t>1</w:t>
      </w:r>
      <w:r w:rsidRPr="003678FA">
        <w:tab/>
        <w:t>Yes</w:t>
      </w:r>
    </w:p>
    <w:p w14:paraId="5ED29544" w14:textId="77777777" w:rsidR="00A06FBF" w:rsidRPr="003678FA" w:rsidRDefault="00A06FBF" w:rsidP="000A6E95">
      <w:pPr>
        <w:pStyle w:val="ResponseChoices"/>
        <w:keepNext w:val="0"/>
        <w:keepLines w:val="0"/>
        <w:widowControl w:val="0"/>
      </w:pPr>
      <w:r w:rsidRPr="003678FA">
        <w:t>2</w:t>
      </w:r>
      <w:r w:rsidRPr="003678FA">
        <w:tab/>
        <w:t>No</w:t>
      </w:r>
    </w:p>
    <w:p w14:paraId="4FB52D31" w14:textId="77777777" w:rsidR="00A06FBF" w:rsidRPr="003678FA" w:rsidRDefault="00A06FBF" w:rsidP="000A6E95">
      <w:pPr>
        <w:pStyle w:val="ResponseChoices"/>
        <w:keepNext w:val="0"/>
        <w:keepLines w:val="0"/>
        <w:widowControl w:val="0"/>
      </w:pPr>
      <w:r w:rsidRPr="003678FA">
        <w:t>98</w:t>
      </w:r>
      <w:r w:rsidRPr="003678FA">
        <w:tab/>
        <w:t xml:space="preserve">Don’t know </w:t>
      </w:r>
      <w:r w:rsidRPr="003678FA">
        <w:rPr>
          <w:b/>
        </w:rPr>
        <w:t>(DO NOT READ)</w:t>
      </w:r>
    </w:p>
    <w:p w14:paraId="74938252" w14:textId="77777777" w:rsidR="00A06FBF" w:rsidRPr="003678FA" w:rsidRDefault="00A06FBF" w:rsidP="000A6E95">
      <w:pPr>
        <w:pStyle w:val="ResponseChoices"/>
        <w:keepNext w:val="0"/>
        <w:keepLines w:val="0"/>
        <w:widowControl w:val="0"/>
      </w:pPr>
      <w:r w:rsidRPr="003678FA">
        <w:t>99</w:t>
      </w:r>
      <w:r w:rsidRPr="003678FA">
        <w:tab/>
        <w:t xml:space="preserve">Refused </w:t>
      </w:r>
      <w:r w:rsidRPr="003678FA">
        <w:rPr>
          <w:b/>
        </w:rPr>
        <w:t>(DO NOT READ)</w:t>
      </w:r>
    </w:p>
    <w:p w14:paraId="59FB759B" w14:textId="77777777" w:rsidR="009D2F2A" w:rsidRPr="003678FA" w:rsidRDefault="009D2F2A" w:rsidP="000A6E95">
      <w:pPr>
        <w:pStyle w:val="Instructions"/>
        <w:widowControl w:val="0"/>
      </w:pPr>
    </w:p>
    <w:p w14:paraId="1EDB91DA" w14:textId="77777777" w:rsidR="00CA5906" w:rsidRPr="003678FA" w:rsidRDefault="00CA5906" w:rsidP="000A6E95">
      <w:pPr>
        <w:widowControl w:val="0"/>
        <w:spacing w:after="0" w:line="240" w:lineRule="auto"/>
        <w:rPr>
          <w:rFonts w:ascii="Verdana" w:eastAsia="Times New Roman" w:hAnsi="Verdana" w:cs="Times New Roman"/>
          <w:b/>
          <w:sz w:val="18"/>
          <w:szCs w:val="18"/>
        </w:rPr>
      </w:pPr>
      <w:r w:rsidRPr="003678FA">
        <w:rPr>
          <w:rFonts w:ascii="Verdana" w:hAnsi="Verdana"/>
          <w:sz w:val="18"/>
          <w:szCs w:val="18"/>
        </w:rPr>
        <w:br w:type="page"/>
      </w:r>
    </w:p>
    <w:p w14:paraId="68772A2A" w14:textId="77777777" w:rsidR="008C43B8" w:rsidRPr="003678FA" w:rsidRDefault="008C43B8" w:rsidP="000A6E95">
      <w:pPr>
        <w:pStyle w:val="Instructions"/>
        <w:widowControl w:val="0"/>
      </w:pPr>
      <w:r w:rsidRPr="003678FA">
        <w:lastRenderedPageBreak/>
        <w:t>ASK ALL</w:t>
      </w:r>
    </w:p>
    <w:p w14:paraId="3E998285" w14:textId="77777777" w:rsidR="008C43B8" w:rsidRPr="003678FA" w:rsidRDefault="008C43B8" w:rsidP="000A6E95">
      <w:pPr>
        <w:pStyle w:val="QueStem"/>
        <w:widowControl w:val="0"/>
      </w:pPr>
      <w:r w:rsidRPr="003678FA">
        <w:t>Q</w:t>
      </w:r>
      <w:r w:rsidR="009D2F2A" w:rsidRPr="003678FA">
        <w:t>2</w:t>
      </w:r>
      <w:r w:rsidR="00DF5EE7" w:rsidRPr="003678FA">
        <w:t>0</w:t>
      </w:r>
      <w:r w:rsidR="0066217D" w:rsidRPr="003678FA">
        <w:tab/>
      </w:r>
      <w:r w:rsidR="00E052CE" w:rsidRPr="003678FA">
        <w:t xml:space="preserve">Do you </w:t>
      </w:r>
      <w:r w:rsidR="00D22829" w:rsidRPr="003678FA">
        <w:t xml:space="preserve">completely </w:t>
      </w:r>
      <w:r w:rsidR="00E052CE" w:rsidRPr="003678FA">
        <w:t>agree</w:t>
      </w:r>
      <w:r w:rsidR="00D22829" w:rsidRPr="003678FA">
        <w:t>, mostly agree, mostly disagree</w:t>
      </w:r>
      <w:r w:rsidR="00E052CE" w:rsidRPr="003678FA">
        <w:t xml:space="preserve"> or </w:t>
      </w:r>
      <w:r w:rsidR="00D22829" w:rsidRPr="003678FA">
        <w:t xml:space="preserve">completely </w:t>
      </w:r>
      <w:r w:rsidR="00E052CE" w:rsidRPr="003678FA">
        <w:t xml:space="preserve">disagree with </w:t>
      </w:r>
      <w:r w:rsidRPr="003678FA">
        <w:t>the following statements?</w:t>
      </w:r>
      <w:r w:rsidR="008A6AA9" w:rsidRPr="003678FA">
        <w:t xml:space="preserve"> First,</w:t>
      </w:r>
      <w:r w:rsidR="00303B2F" w:rsidRPr="003678FA">
        <w:rPr>
          <w:rStyle w:val="SourceListChar"/>
          <w:color w:val="auto"/>
        </w:rPr>
        <w:t xml:space="preserve"> </w:t>
      </w:r>
      <w:r w:rsidRPr="003678FA">
        <w:rPr>
          <w:b/>
        </w:rPr>
        <w:t>[</w:t>
      </w:r>
      <w:r w:rsidR="008A6AA9" w:rsidRPr="003678FA">
        <w:rPr>
          <w:b/>
        </w:rPr>
        <w:t xml:space="preserve">INSERT AND </w:t>
      </w:r>
      <w:r w:rsidRPr="003678FA">
        <w:rPr>
          <w:b/>
        </w:rPr>
        <w:t>RANDOMIZE]</w:t>
      </w:r>
      <w:r w:rsidR="008A6AA9" w:rsidRPr="003678FA">
        <w:t xml:space="preserve">. </w:t>
      </w:r>
      <w:r w:rsidR="008A47EE" w:rsidRPr="003678FA">
        <w:rPr>
          <w:b/>
        </w:rPr>
        <w:t>[For all other items read: “</w:t>
      </w:r>
      <w:proofErr w:type="gramStart"/>
      <w:r w:rsidR="008A6AA9" w:rsidRPr="003678FA">
        <w:rPr>
          <w:b/>
        </w:rPr>
        <w:t>Next,</w:t>
      </w:r>
      <w:r w:rsidR="008A47EE" w:rsidRPr="003678FA">
        <w:rPr>
          <w:b/>
        </w:rPr>
        <w:t xml:space="preserve"> …”</w:t>
      </w:r>
      <w:proofErr w:type="gramEnd"/>
      <w:r w:rsidR="008A6AA9" w:rsidRPr="003678FA">
        <w:rPr>
          <w:b/>
        </w:rPr>
        <w:t>]</w:t>
      </w:r>
      <w:r w:rsidR="008A6AA9" w:rsidRPr="003678FA">
        <w:t xml:space="preserve">? </w:t>
      </w:r>
    </w:p>
    <w:p w14:paraId="22310C6C" w14:textId="77777777" w:rsidR="008C43B8" w:rsidRPr="003678FA" w:rsidRDefault="008C43B8" w:rsidP="000A6E95">
      <w:pPr>
        <w:pStyle w:val="QueStem"/>
        <w:widowControl w:val="0"/>
      </w:pPr>
    </w:p>
    <w:p w14:paraId="4EB6587C" w14:textId="77777777" w:rsidR="008C43B8" w:rsidRPr="003678FA" w:rsidRDefault="008C43B8" w:rsidP="000A6E95">
      <w:pPr>
        <w:pStyle w:val="QueStem"/>
        <w:widowControl w:val="0"/>
      </w:pPr>
      <w:r w:rsidRPr="003678FA">
        <w:t>a.</w:t>
      </w:r>
      <w:r w:rsidRPr="003678FA">
        <w:tab/>
        <w:t xml:space="preserve">I have </w:t>
      </w:r>
      <w:r w:rsidR="00911E71" w:rsidRPr="003678FA">
        <w:t xml:space="preserve">a </w:t>
      </w:r>
      <w:r w:rsidRPr="003678FA">
        <w:t>soul as well as a physical body.</w:t>
      </w:r>
    </w:p>
    <w:p w14:paraId="446D714D" w14:textId="77777777" w:rsidR="008C43B8" w:rsidRPr="003678FA" w:rsidRDefault="008C43B8" w:rsidP="000A6E95">
      <w:pPr>
        <w:pStyle w:val="QueStem"/>
        <w:widowControl w:val="0"/>
      </w:pPr>
      <w:r w:rsidRPr="003678FA">
        <w:t>b.</w:t>
      </w:r>
      <w:r w:rsidRPr="003678FA">
        <w:tab/>
        <w:t>I feel a connection to something that cannot be seen or measured scientifically.</w:t>
      </w:r>
    </w:p>
    <w:p w14:paraId="35A07229" w14:textId="77777777" w:rsidR="008C43B8" w:rsidRPr="003678FA" w:rsidRDefault="008C43B8" w:rsidP="000A6E95">
      <w:pPr>
        <w:pStyle w:val="QueStem"/>
        <w:widowControl w:val="0"/>
      </w:pPr>
      <w:r w:rsidRPr="003678FA">
        <w:t>c.</w:t>
      </w:r>
      <w:r w:rsidRPr="003678FA">
        <w:tab/>
        <w:t>When people die, that is the end; there is NO life</w:t>
      </w:r>
      <w:r w:rsidR="00E052CE" w:rsidRPr="003678FA">
        <w:t xml:space="preserve"> after death</w:t>
      </w:r>
      <w:r w:rsidRPr="003678FA">
        <w:t>.</w:t>
      </w:r>
    </w:p>
    <w:p w14:paraId="67486AE8" w14:textId="77777777" w:rsidR="008C43B8" w:rsidRPr="003678FA" w:rsidRDefault="008C43B8" w:rsidP="000A6E95">
      <w:pPr>
        <w:pStyle w:val="QueStem"/>
        <w:widowControl w:val="0"/>
        <w:rPr>
          <w:b/>
        </w:rPr>
      </w:pPr>
      <w:r w:rsidRPr="003678FA">
        <w:t>d.</w:t>
      </w:r>
      <w:r w:rsidRPr="003678FA">
        <w:tab/>
        <w:t>There are</w:t>
      </w:r>
      <w:r w:rsidR="0035069D" w:rsidRPr="003678FA">
        <w:t xml:space="preserve"> </w:t>
      </w:r>
      <w:r w:rsidR="008465E3" w:rsidRPr="003678FA">
        <w:t xml:space="preserve">NO </w:t>
      </w:r>
      <w:r w:rsidR="0035069D" w:rsidRPr="003678FA">
        <w:t xml:space="preserve">spiritual </w:t>
      </w:r>
      <w:r w:rsidRPr="003678FA">
        <w:t xml:space="preserve">forces in the universe, only the laws of </w:t>
      </w:r>
      <w:r w:rsidR="0035069D" w:rsidRPr="003678FA">
        <w:t>nature</w:t>
      </w:r>
      <w:r w:rsidRPr="003678FA">
        <w:t>.</w:t>
      </w:r>
    </w:p>
    <w:p w14:paraId="603A2237" w14:textId="77777777" w:rsidR="008C43B8" w:rsidRPr="003678FA" w:rsidRDefault="008C43B8" w:rsidP="000A6E95">
      <w:pPr>
        <w:pStyle w:val="QueStem"/>
        <w:widowControl w:val="0"/>
      </w:pPr>
      <w:r w:rsidRPr="003678FA">
        <w:t>e.</w:t>
      </w:r>
      <w:r w:rsidRPr="003678FA">
        <w:tab/>
      </w:r>
      <w:r w:rsidR="00ED53CA" w:rsidRPr="003678FA">
        <w:t>Religion</w:t>
      </w:r>
      <w:r w:rsidRPr="003678FA">
        <w:t xml:space="preserve"> give</w:t>
      </w:r>
      <w:r w:rsidR="00ED53CA" w:rsidRPr="003678FA">
        <w:t>s</w:t>
      </w:r>
      <w:r w:rsidRPr="003678FA">
        <w:t xml:space="preserve"> meaning and purpose to my life.</w:t>
      </w:r>
    </w:p>
    <w:p w14:paraId="313F9350" w14:textId="77777777" w:rsidR="008C43B8" w:rsidRPr="003678FA" w:rsidRDefault="008C43B8" w:rsidP="000A6E95">
      <w:pPr>
        <w:pStyle w:val="QueStem"/>
        <w:widowControl w:val="0"/>
      </w:pPr>
      <w:r w:rsidRPr="003678FA">
        <w:t>f.</w:t>
      </w:r>
      <w:r w:rsidRPr="003678FA">
        <w:tab/>
      </w:r>
      <w:r w:rsidR="00E052CE" w:rsidRPr="003678FA">
        <w:t>R</w:t>
      </w:r>
      <w:r w:rsidRPr="003678FA">
        <w:t xml:space="preserve">eligion helps me </w:t>
      </w:r>
      <w:r w:rsidR="009D5F29" w:rsidRPr="003678FA">
        <w:t xml:space="preserve">choose between </w:t>
      </w:r>
      <w:r w:rsidRPr="003678FA">
        <w:t xml:space="preserve">right </w:t>
      </w:r>
      <w:r w:rsidR="009D5F29" w:rsidRPr="003678FA">
        <w:t xml:space="preserve">and </w:t>
      </w:r>
      <w:r w:rsidRPr="003678FA">
        <w:t>wrong.</w:t>
      </w:r>
    </w:p>
    <w:p w14:paraId="6F033D26" w14:textId="77777777" w:rsidR="008C43B8" w:rsidRPr="003678FA" w:rsidRDefault="00ED53CA" w:rsidP="000A6E95">
      <w:pPr>
        <w:pStyle w:val="QueStem"/>
        <w:widowControl w:val="0"/>
      </w:pPr>
      <w:r w:rsidRPr="003678FA">
        <w:t>g</w:t>
      </w:r>
      <w:r w:rsidR="008C43B8" w:rsidRPr="003678FA">
        <w:t>.</w:t>
      </w:r>
      <w:r w:rsidR="008C43B8" w:rsidRPr="003678FA">
        <w:tab/>
      </w:r>
      <w:r w:rsidR="0035069D" w:rsidRPr="003678FA">
        <w:t>Overall, r</w:t>
      </w:r>
      <w:r w:rsidR="008C43B8" w:rsidRPr="003678FA">
        <w:t xml:space="preserve">eligion </w:t>
      </w:r>
      <w:r w:rsidR="0035069D" w:rsidRPr="003678FA">
        <w:t>causes more harm than good</w:t>
      </w:r>
      <w:r w:rsidR="008C43B8" w:rsidRPr="003678FA">
        <w:t>.</w:t>
      </w:r>
    </w:p>
    <w:p w14:paraId="6A4DD9E1" w14:textId="77777777" w:rsidR="008C43B8" w:rsidRPr="003678FA" w:rsidRDefault="00ED53CA" w:rsidP="000A6E95">
      <w:pPr>
        <w:pStyle w:val="QueStem"/>
        <w:widowControl w:val="0"/>
      </w:pPr>
      <w:r w:rsidRPr="003678FA">
        <w:t>h</w:t>
      </w:r>
      <w:r w:rsidR="008C43B8" w:rsidRPr="003678FA">
        <w:t>.</w:t>
      </w:r>
      <w:r w:rsidR="008C43B8" w:rsidRPr="003678FA">
        <w:tab/>
      </w:r>
      <w:r w:rsidR="00617367" w:rsidRPr="003678FA">
        <w:t>S</w:t>
      </w:r>
      <w:r w:rsidRPr="003678FA">
        <w:t>cience make</w:t>
      </w:r>
      <w:r w:rsidR="00617367" w:rsidRPr="003678FA">
        <w:t>s</w:t>
      </w:r>
      <w:r w:rsidRPr="003678FA">
        <w:t xml:space="preserve"> religion unnecessary</w:t>
      </w:r>
      <w:r w:rsidR="00617367" w:rsidRPr="003678FA">
        <w:t xml:space="preserve"> </w:t>
      </w:r>
      <w:r w:rsidR="00E70CA2" w:rsidRPr="003678FA">
        <w:t>in my life</w:t>
      </w:r>
      <w:r w:rsidR="008C43B8" w:rsidRPr="003678FA">
        <w:t>.</w:t>
      </w:r>
    </w:p>
    <w:p w14:paraId="47AC8F57" w14:textId="77777777" w:rsidR="008C43B8" w:rsidRPr="003678FA" w:rsidRDefault="008C43B8" w:rsidP="000A6E95">
      <w:pPr>
        <w:pStyle w:val="Instructions"/>
        <w:widowControl w:val="0"/>
      </w:pPr>
    </w:p>
    <w:p w14:paraId="4203C716" w14:textId="77777777" w:rsidR="008C43B8" w:rsidRPr="003678FA" w:rsidRDefault="008C43B8" w:rsidP="000A6E95">
      <w:pPr>
        <w:pStyle w:val="ResponseChoices"/>
        <w:keepNext w:val="0"/>
        <w:keepLines w:val="0"/>
        <w:widowControl w:val="0"/>
      </w:pPr>
      <w:r w:rsidRPr="003678FA">
        <w:t>1</w:t>
      </w:r>
      <w:r w:rsidRPr="003678FA">
        <w:tab/>
      </w:r>
      <w:r w:rsidR="00216CC9" w:rsidRPr="003678FA">
        <w:t>Completely a</w:t>
      </w:r>
      <w:r w:rsidR="00E052CE" w:rsidRPr="003678FA">
        <w:t>gree</w:t>
      </w:r>
    </w:p>
    <w:p w14:paraId="25F95F9A" w14:textId="77777777" w:rsidR="00216CC9" w:rsidRPr="003678FA" w:rsidRDefault="00216CC9" w:rsidP="000A6E95">
      <w:pPr>
        <w:pStyle w:val="ResponseChoices"/>
        <w:keepNext w:val="0"/>
        <w:keepLines w:val="0"/>
        <w:widowControl w:val="0"/>
      </w:pPr>
      <w:r w:rsidRPr="003678FA">
        <w:t>2</w:t>
      </w:r>
      <w:r w:rsidRPr="003678FA">
        <w:tab/>
        <w:t>Mostly agree</w:t>
      </w:r>
    </w:p>
    <w:p w14:paraId="6AD54ACB" w14:textId="77777777" w:rsidR="00216CC9" w:rsidRPr="003678FA" w:rsidRDefault="00216CC9" w:rsidP="000A6E95">
      <w:pPr>
        <w:pStyle w:val="ResponseChoices"/>
        <w:keepNext w:val="0"/>
        <w:keepLines w:val="0"/>
        <w:widowControl w:val="0"/>
      </w:pPr>
      <w:r w:rsidRPr="003678FA">
        <w:t>3</w:t>
      </w:r>
      <w:r w:rsidRPr="003678FA">
        <w:tab/>
        <w:t>Mostly disagree</w:t>
      </w:r>
    </w:p>
    <w:p w14:paraId="13A34243" w14:textId="77777777" w:rsidR="008C43B8" w:rsidRPr="003678FA" w:rsidRDefault="00216CC9" w:rsidP="000A6E95">
      <w:pPr>
        <w:pStyle w:val="ResponseChoices"/>
        <w:keepNext w:val="0"/>
        <w:keepLines w:val="0"/>
        <w:widowControl w:val="0"/>
      </w:pPr>
      <w:r w:rsidRPr="003678FA">
        <w:t>4</w:t>
      </w:r>
      <w:r w:rsidR="008C43B8" w:rsidRPr="003678FA">
        <w:tab/>
      </w:r>
      <w:r w:rsidRPr="003678FA">
        <w:t>Completely d</w:t>
      </w:r>
      <w:r w:rsidR="00E052CE" w:rsidRPr="003678FA">
        <w:t>isagree</w:t>
      </w:r>
    </w:p>
    <w:p w14:paraId="7931C932" w14:textId="77777777" w:rsidR="008C43B8" w:rsidRPr="003678FA" w:rsidRDefault="008C43B8" w:rsidP="000A6E95">
      <w:pPr>
        <w:pStyle w:val="ResponseChoices"/>
        <w:keepNext w:val="0"/>
        <w:keepLines w:val="0"/>
        <w:widowControl w:val="0"/>
      </w:pPr>
      <w:r w:rsidRPr="003678FA">
        <w:t>98</w:t>
      </w:r>
      <w:r w:rsidRPr="003678FA">
        <w:tab/>
        <w:t xml:space="preserve">Don’t know </w:t>
      </w:r>
      <w:r w:rsidRPr="003678FA">
        <w:rPr>
          <w:b/>
        </w:rPr>
        <w:t>(DO NOT READ)</w:t>
      </w:r>
    </w:p>
    <w:p w14:paraId="06008099" w14:textId="77777777" w:rsidR="008C43B8" w:rsidRPr="003678FA" w:rsidRDefault="008C43B8" w:rsidP="000A6E95">
      <w:pPr>
        <w:pStyle w:val="ResponseChoices"/>
        <w:keepNext w:val="0"/>
        <w:keepLines w:val="0"/>
        <w:widowControl w:val="0"/>
        <w:rPr>
          <w:b/>
        </w:rPr>
      </w:pPr>
      <w:r w:rsidRPr="003678FA">
        <w:t>99</w:t>
      </w:r>
      <w:r w:rsidRPr="003678FA">
        <w:tab/>
        <w:t xml:space="preserve">Refused </w:t>
      </w:r>
      <w:r w:rsidRPr="003678FA">
        <w:rPr>
          <w:b/>
        </w:rPr>
        <w:t>(DO NOT READ)</w:t>
      </w:r>
    </w:p>
    <w:p w14:paraId="5C5223C1" w14:textId="77777777" w:rsidR="00A34F8A" w:rsidRPr="003678FA" w:rsidRDefault="00A34F8A" w:rsidP="000A6E95">
      <w:pPr>
        <w:pStyle w:val="Instructions"/>
        <w:widowControl w:val="0"/>
      </w:pPr>
    </w:p>
    <w:p w14:paraId="3F64877B" w14:textId="77777777" w:rsidR="00387F53" w:rsidRPr="003678FA" w:rsidRDefault="00387F53" w:rsidP="000A6E95">
      <w:pPr>
        <w:pStyle w:val="ResponseChoices"/>
        <w:keepNext w:val="0"/>
        <w:keepLines w:val="0"/>
        <w:widowControl w:val="0"/>
        <w:ind w:left="0" w:firstLine="0"/>
      </w:pPr>
      <w:bookmarkStart w:id="1" w:name="_GoBack"/>
      <w:bookmarkEnd w:id="1"/>
    </w:p>
    <w:sectPr w:rsidR="00387F53" w:rsidRPr="003678F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5EA19" w14:textId="77777777" w:rsidR="007F10BA" w:rsidRDefault="007F10BA" w:rsidP="00682531">
      <w:pPr>
        <w:spacing w:after="0" w:line="240" w:lineRule="auto"/>
      </w:pPr>
      <w:r>
        <w:separator/>
      </w:r>
    </w:p>
  </w:endnote>
  <w:endnote w:type="continuationSeparator" w:id="0">
    <w:p w14:paraId="148F055D" w14:textId="77777777" w:rsidR="007F10BA" w:rsidRDefault="007F10BA" w:rsidP="00682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35B961" w14:textId="77777777" w:rsidR="007B62B2" w:rsidRDefault="007B62B2">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6736264"/>
      <w:docPartObj>
        <w:docPartGallery w:val="Page Numbers (Bottom of Page)"/>
        <w:docPartUnique/>
      </w:docPartObj>
    </w:sdtPr>
    <w:sdtEndPr>
      <w:rPr>
        <w:noProof/>
      </w:rPr>
    </w:sdtEndPr>
    <w:sdtContent>
      <w:p w14:paraId="10BDDF63" w14:textId="77777777" w:rsidR="007B62B2" w:rsidRDefault="007B62B2">
        <w:pPr>
          <w:pStyle w:val="ac"/>
          <w:jc w:val="center"/>
        </w:pPr>
        <w:r>
          <w:fldChar w:fldCharType="begin"/>
        </w:r>
        <w:r>
          <w:instrText xml:space="preserve"> PAGE   \* MERGEFORMAT </w:instrText>
        </w:r>
        <w:r>
          <w:fldChar w:fldCharType="separate"/>
        </w:r>
        <w:r w:rsidR="007D7D68">
          <w:rPr>
            <w:noProof/>
          </w:rPr>
          <w:t>8</w:t>
        </w:r>
        <w:r>
          <w:rPr>
            <w:noProof/>
          </w:rPr>
          <w:fldChar w:fldCharType="end"/>
        </w:r>
      </w:p>
    </w:sdtContent>
  </w:sdt>
  <w:p w14:paraId="5F2F949B" w14:textId="77777777" w:rsidR="007B62B2" w:rsidRDefault="007B62B2">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3212D" w14:textId="77777777" w:rsidR="007B62B2" w:rsidRDefault="007B62B2">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2CEA46" w14:textId="77777777" w:rsidR="007F10BA" w:rsidRDefault="007F10BA" w:rsidP="00682531">
      <w:pPr>
        <w:spacing w:after="0" w:line="240" w:lineRule="auto"/>
      </w:pPr>
      <w:r>
        <w:separator/>
      </w:r>
    </w:p>
  </w:footnote>
  <w:footnote w:type="continuationSeparator" w:id="0">
    <w:p w14:paraId="52BAA422" w14:textId="77777777" w:rsidR="007F10BA" w:rsidRDefault="007F10BA" w:rsidP="0068253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8F1E1" w14:textId="77777777" w:rsidR="007B62B2" w:rsidRDefault="007B62B2">
    <w:pPr>
      <w:pStyle w:val="ab"/>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F81D" w14:textId="77777777" w:rsidR="007B62B2" w:rsidRDefault="007B62B2">
    <w:pPr>
      <w:pStyle w:val="ab"/>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2354AE" w14:textId="77777777" w:rsidR="007B62B2" w:rsidRDefault="007B62B2">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3E4F54"/>
    <w:multiLevelType w:val="hybridMultilevel"/>
    <w:tmpl w:val="1D4A1332"/>
    <w:lvl w:ilvl="0" w:tplc="905C994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2173765"/>
    <w:multiLevelType w:val="hybridMultilevel"/>
    <w:tmpl w:val="11CE5C18"/>
    <w:lvl w:ilvl="0" w:tplc="E28233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24B7E4A"/>
    <w:multiLevelType w:val="hybridMultilevel"/>
    <w:tmpl w:val="7BDE8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E25F33"/>
    <w:multiLevelType w:val="hybridMultilevel"/>
    <w:tmpl w:val="11CE5C18"/>
    <w:lvl w:ilvl="0" w:tplc="E282333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085E92"/>
    <w:multiLevelType w:val="hybridMultilevel"/>
    <w:tmpl w:val="EFAE8DA6"/>
    <w:lvl w:ilvl="0" w:tplc="95267B9E">
      <w:start w:val="9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4D53B87"/>
    <w:multiLevelType w:val="hybridMultilevel"/>
    <w:tmpl w:val="ED986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DF695C"/>
    <w:multiLevelType w:val="hybridMultilevel"/>
    <w:tmpl w:val="1F52E43A"/>
    <w:lvl w:ilvl="0" w:tplc="0C2C3ADC">
      <w:start w:val="1"/>
      <w:numFmt w:val="decimal"/>
      <w:lvlText w:val="%1"/>
      <w:lvlJc w:val="left"/>
      <w:pPr>
        <w:ind w:left="1080" w:hanging="360"/>
      </w:pPr>
      <w:rPr>
        <w:rFonts w:ascii="Verdana" w:eastAsia="Times New Roman" w:hAnsi="Verdana"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5292AC2"/>
    <w:multiLevelType w:val="hybridMultilevel"/>
    <w:tmpl w:val="0EC2A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586460"/>
    <w:multiLevelType w:val="hybridMultilevel"/>
    <w:tmpl w:val="59AE023A"/>
    <w:lvl w:ilvl="0" w:tplc="BB74FBA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443751"/>
    <w:multiLevelType w:val="hybridMultilevel"/>
    <w:tmpl w:val="594C0B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5D8A4520"/>
    <w:multiLevelType w:val="hybridMultilevel"/>
    <w:tmpl w:val="8410D200"/>
    <w:lvl w:ilvl="0" w:tplc="EC1ED002">
      <w:start w:val="1"/>
      <w:numFmt w:val="decimal"/>
      <w:lvlText w:val="%1"/>
      <w:lvlJc w:val="left"/>
      <w:pPr>
        <w:ind w:left="1440" w:hanging="720"/>
      </w:pPr>
      <w:rPr>
        <w:rFonts w:ascii="Verdana" w:eastAsia="Times New Roman" w:hAnsi="Verdana"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C930C0A"/>
    <w:multiLevelType w:val="hybridMultilevel"/>
    <w:tmpl w:val="028E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445273"/>
    <w:multiLevelType w:val="hybridMultilevel"/>
    <w:tmpl w:val="3F841606"/>
    <w:lvl w:ilvl="0" w:tplc="C64AB47A">
      <w:start w:val="97"/>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9E05B9E"/>
    <w:multiLevelType w:val="hybridMultilevel"/>
    <w:tmpl w:val="3046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0"/>
  </w:num>
  <w:num w:numId="4">
    <w:abstractNumId w:val="4"/>
  </w:num>
  <w:num w:numId="5">
    <w:abstractNumId w:val="0"/>
  </w:num>
  <w:num w:numId="6">
    <w:abstractNumId w:val="12"/>
  </w:num>
  <w:num w:numId="7">
    <w:abstractNumId w:val="8"/>
  </w:num>
  <w:num w:numId="8">
    <w:abstractNumId w:val="6"/>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3"/>
  </w:num>
  <w:num w:numId="12">
    <w:abstractNumId w:val="2"/>
  </w:num>
  <w:num w:numId="13">
    <w:abstractNumId w:val="11"/>
  </w:num>
  <w:num w:numId="14">
    <w:abstractNumId w:val="5"/>
  </w:num>
  <w:num w:numId="1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M7I0tbA0NTMxNDNX0lEKTi0uzszPAykwrAUA+5+vACwAAAA="/>
  </w:docVars>
  <w:rsids>
    <w:rsidRoot w:val="004E286A"/>
    <w:rsid w:val="000012A5"/>
    <w:rsid w:val="000057C8"/>
    <w:rsid w:val="000075F4"/>
    <w:rsid w:val="00011BF5"/>
    <w:rsid w:val="00016443"/>
    <w:rsid w:val="000178CE"/>
    <w:rsid w:val="00017977"/>
    <w:rsid w:val="00020958"/>
    <w:rsid w:val="0002571D"/>
    <w:rsid w:val="0003092C"/>
    <w:rsid w:val="00034437"/>
    <w:rsid w:val="00034DBC"/>
    <w:rsid w:val="00040D9E"/>
    <w:rsid w:val="000442A4"/>
    <w:rsid w:val="00047222"/>
    <w:rsid w:val="000567B5"/>
    <w:rsid w:val="00057BCD"/>
    <w:rsid w:val="00061025"/>
    <w:rsid w:val="00062372"/>
    <w:rsid w:val="00062BAE"/>
    <w:rsid w:val="00070037"/>
    <w:rsid w:val="0007480E"/>
    <w:rsid w:val="00075846"/>
    <w:rsid w:val="00080184"/>
    <w:rsid w:val="000803E9"/>
    <w:rsid w:val="00084345"/>
    <w:rsid w:val="00090DFD"/>
    <w:rsid w:val="000925E9"/>
    <w:rsid w:val="0009293A"/>
    <w:rsid w:val="00094F0D"/>
    <w:rsid w:val="000A02FA"/>
    <w:rsid w:val="000A058A"/>
    <w:rsid w:val="000A068B"/>
    <w:rsid w:val="000A0D33"/>
    <w:rsid w:val="000A2E54"/>
    <w:rsid w:val="000A420A"/>
    <w:rsid w:val="000A6729"/>
    <w:rsid w:val="000A6E95"/>
    <w:rsid w:val="000A7C9C"/>
    <w:rsid w:val="000B0AD0"/>
    <w:rsid w:val="000B0B37"/>
    <w:rsid w:val="000B4248"/>
    <w:rsid w:val="000C0AD3"/>
    <w:rsid w:val="000C397D"/>
    <w:rsid w:val="000C43C5"/>
    <w:rsid w:val="000C6E53"/>
    <w:rsid w:val="000D0062"/>
    <w:rsid w:val="000D0600"/>
    <w:rsid w:val="000D3710"/>
    <w:rsid w:val="000D480D"/>
    <w:rsid w:val="000D738F"/>
    <w:rsid w:val="000E10EC"/>
    <w:rsid w:val="000E2B5E"/>
    <w:rsid w:val="000E49EF"/>
    <w:rsid w:val="000E5C26"/>
    <w:rsid w:val="000E6F47"/>
    <w:rsid w:val="000F0585"/>
    <w:rsid w:val="000F15FE"/>
    <w:rsid w:val="000F3B76"/>
    <w:rsid w:val="000F4237"/>
    <w:rsid w:val="000F563A"/>
    <w:rsid w:val="00102746"/>
    <w:rsid w:val="00103035"/>
    <w:rsid w:val="001042E6"/>
    <w:rsid w:val="00104916"/>
    <w:rsid w:val="001061BC"/>
    <w:rsid w:val="00121257"/>
    <w:rsid w:val="00121F91"/>
    <w:rsid w:val="00123F65"/>
    <w:rsid w:val="00125664"/>
    <w:rsid w:val="00126073"/>
    <w:rsid w:val="0012610A"/>
    <w:rsid w:val="00131FEC"/>
    <w:rsid w:val="00140B59"/>
    <w:rsid w:val="001418A2"/>
    <w:rsid w:val="00145027"/>
    <w:rsid w:val="00146E3B"/>
    <w:rsid w:val="00146FA8"/>
    <w:rsid w:val="00150ABC"/>
    <w:rsid w:val="0015475B"/>
    <w:rsid w:val="00156958"/>
    <w:rsid w:val="0016034E"/>
    <w:rsid w:val="001612AC"/>
    <w:rsid w:val="001613ED"/>
    <w:rsid w:val="00162018"/>
    <w:rsid w:val="00171940"/>
    <w:rsid w:val="00174833"/>
    <w:rsid w:val="00182CCF"/>
    <w:rsid w:val="001844DF"/>
    <w:rsid w:val="001850A6"/>
    <w:rsid w:val="00185337"/>
    <w:rsid w:val="00195A96"/>
    <w:rsid w:val="00196E27"/>
    <w:rsid w:val="00196E46"/>
    <w:rsid w:val="001A4E02"/>
    <w:rsid w:val="001A6E66"/>
    <w:rsid w:val="001A789F"/>
    <w:rsid w:val="001B0941"/>
    <w:rsid w:val="001B1A55"/>
    <w:rsid w:val="001C20CA"/>
    <w:rsid w:val="001C5528"/>
    <w:rsid w:val="001D094A"/>
    <w:rsid w:val="001D3CC1"/>
    <w:rsid w:val="001D5414"/>
    <w:rsid w:val="001D563F"/>
    <w:rsid w:val="001D66B9"/>
    <w:rsid w:val="001E1E15"/>
    <w:rsid w:val="001E5DD5"/>
    <w:rsid w:val="001E68DB"/>
    <w:rsid w:val="001F2C18"/>
    <w:rsid w:val="001F4693"/>
    <w:rsid w:val="00201A27"/>
    <w:rsid w:val="002039B0"/>
    <w:rsid w:val="00204602"/>
    <w:rsid w:val="00206CE9"/>
    <w:rsid w:val="002106F2"/>
    <w:rsid w:val="002159A3"/>
    <w:rsid w:val="002166AB"/>
    <w:rsid w:val="00216CC9"/>
    <w:rsid w:val="00220759"/>
    <w:rsid w:val="0022668A"/>
    <w:rsid w:val="002307C2"/>
    <w:rsid w:val="0023178F"/>
    <w:rsid w:val="0023604C"/>
    <w:rsid w:val="002366A6"/>
    <w:rsid w:val="00241E91"/>
    <w:rsid w:val="002435C3"/>
    <w:rsid w:val="00246AB8"/>
    <w:rsid w:val="002509A6"/>
    <w:rsid w:val="00251B45"/>
    <w:rsid w:val="00254852"/>
    <w:rsid w:val="00257A04"/>
    <w:rsid w:val="0026425C"/>
    <w:rsid w:val="00265D66"/>
    <w:rsid w:val="00272BC3"/>
    <w:rsid w:val="00273D96"/>
    <w:rsid w:val="002743AF"/>
    <w:rsid w:val="00280202"/>
    <w:rsid w:val="002808CE"/>
    <w:rsid w:val="00283131"/>
    <w:rsid w:val="002833FF"/>
    <w:rsid w:val="00283AF2"/>
    <w:rsid w:val="00290CF4"/>
    <w:rsid w:val="0029291E"/>
    <w:rsid w:val="00293508"/>
    <w:rsid w:val="002964BB"/>
    <w:rsid w:val="002A3B77"/>
    <w:rsid w:val="002A458F"/>
    <w:rsid w:val="002A65A9"/>
    <w:rsid w:val="002B105F"/>
    <w:rsid w:val="002B240D"/>
    <w:rsid w:val="002B4EF5"/>
    <w:rsid w:val="002B636B"/>
    <w:rsid w:val="002C03AF"/>
    <w:rsid w:val="002C289A"/>
    <w:rsid w:val="002C64F5"/>
    <w:rsid w:val="002D01DA"/>
    <w:rsid w:val="002D1655"/>
    <w:rsid w:val="002D2951"/>
    <w:rsid w:val="002D3990"/>
    <w:rsid w:val="002D3EB4"/>
    <w:rsid w:val="002D622F"/>
    <w:rsid w:val="002D631E"/>
    <w:rsid w:val="002E1410"/>
    <w:rsid w:val="002F6C99"/>
    <w:rsid w:val="00302384"/>
    <w:rsid w:val="003036DA"/>
    <w:rsid w:val="00303927"/>
    <w:rsid w:val="00303B2F"/>
    <w:rsid w:val="0030518D"/>
    <w:rsid w:val="003051EC"/>
    <w:rsid w:val="00306EF9"/>
    <w:rsid w:val="0030792A"/>
    <w:rsid w:val="0031046A"/>
    <w:rsid w:val="00313192"/>
    <w:rsid w:val="0031359F"/>
    <w:rsid w:val="003164D4"/>
    <w:rsid w:val="0031777C"/>
    <w:rsid w:val="00322ACD"/>
    <w:rsid w:val="00322F81"/>
    <w:rsid w:val="003239F2"/>
    <w:rsid w:val="00324692"/>
    <w:rsid w:val="00324FC5"/>
    <w:rsid w:val="00330D88"/>
    <w:rsid w:val="00331F63"/>
    <w:rsid w:val="00331F68"/>
    <w:rsid w:val="00334BE7"/>
    <w:rsid w:val="0033500C"/>
    <w:rsid w:val="0033552C"/>
    <w:rsid w:val="00335C92"/>
    <w:rsid w:val="00337B0D"/>
    <w:rsid w:val="00341465"/>
    <w:rsid w:val="003431F9"/>
    <w:rsid w:val="00346879"/>
    <w:rsid w:val="00347F5C"/>
    <w:rsid w:val="0035069D"/>
    <w:rsid w:val="003508FE"/>
    <w:rsid w:val="0036387F"/>
    <w:rsid w:val="003664B6"/>
    <w:rsid w:val="003678FA"/>
    <w:rsid w:val="00367FF1"/>
    <w:rsid w:val="003727DE"/>
    <w:rsid w:val="00372ACA"/>
    <w:rsid w:val="00374107"/>
    <w:rsid w:val="00374A92"/>
    <w:rsid w:val="00375B85"/>
    <w:rsid w:val="003779C3"/>
    <w:rsid w:val="00380258"/>
    <w:rsid w:val="003807B0"/>
    <w:rsid w:val="003820AF"/>
    <w:rsid w:val="003832EB"/>
    <w:rsid w:val="00387F53"/>
    <w:rsid w:val="003918A0"/>
    <w:rsid w:val="0039277E"/>
    <w:rsid w:val="00393F1A"/>
    <w:rsid w:val="00394E99"/>
    <w:rsid w:val="003976A2"/>
    <w:rsid w:val="003977A3"/>
    <w:rsid w:val="003A2C48"/>
    <w:rsid w:val="003A32AC"/>
    <w:rsid w:val="003A3DB0"/>
    <w:rsid w:val="003A5E97"/>
    <w:rsid w:val="003A70BB"/>
    <w:rsid w:val="003B117B"/>
    <w:rsid w:val="003B12EE"/>
    <w:rsid w:val="003B13B3"/>
    <w:rsid w:val="003C5A20"/>
    <w:rsid w:val="003C6278"/>
    <w:rsid w:val="003D0332"/>
    <w:rsid w:val="003D05AD"/>
    <w:rsid w:val="003D05CF"/>
    <w:rsid w:val="003D24B1"/>
    <w:rsid w:val="003D298C"/>
    <w:rsid w:val="003D30CB"/>
    <w:rsid w:val="003D4E04"/>
    <w:rsid w:val="003D716C"/>
    <w:rsid w:val="003E149A"/>
    <w:rsid w:val="003E1FA6"/>
    <w:rsid w:val="003E3BF5"/>
    <w:rsid w:val="003E3FFE"/>
    <w:rsid w:val="003E4905"/>
    <w:rsid w:val="003E5189"/>
    <w:rsid w:val="003E73FB"/>
    <w:rsid w:val="003E780C"/>
    <w:rsid w:val="003F0A2A"/>
    <w:rsid w:val="003F6460"/>
    <w:rsid w:val="004033FD"/>
    <w:rsid w:val="00405414"/>
    <w:rsid w:val="00407257"/>
    <w:rsid w:val="004127D9"/>
    <w:rsid w:val="00415C70"/>
    <w:rsid w:val="0042188D"/>
    <w:rsid w:val="00421AE4"/>
    <w:rsid w:val="004273FF"/>
    <w:rsid w:val="00427E20"/>
    <w:rsid w:val="0043128C"/>
    <w:rsid w:val="0043493F"/>
    <w:rsid w:val="00435A4D"/>
    <w:rsid w:val="00442569"/>
    <w:rsid w:val="0044260F"/>
    <w:rsid w:val="0044329E"/>
    <w:rsid w:val="00445E25"/>
    <w:rsid w:val="004479E7"/>
    <w:rsid w:val="00454E84"/>
    <w:rsid w:val="00463840"/>
    <w:rsid w:val="004651DA"/>
    <w:rsid w:val="00465C65"/>
    <w:rsid w:val="0047049D"/>
    <w:rsid w:val="00471056"/>
    <w:rsid w:val="0047210F"/>
    <w:rsid w:val="004753C8"/>
    <w:rsid w:val="00480270"/>
    <w:rsid w:val="004817B1"/>
    <w:rsid w:val="00482AF5"/>
    <w:rsid w:val="00486A77"/>
    <w:rsid w:val="0049111D"/>
    <w:rsid w:val="00491DFB"/>
    <w:rsid w:val="0049242B"/>
    <w:rsid w:val="00492880"/>
    <w:rsid w:val="00494CEC"/>
    <w:rsid w:val="004A1E82"/>
    <w:rsid w:val="004A5711"/>
    <w:rsid w:val="004B04A3"/>
    <w:rsid w:val="004B2C54"/>
    <w:rsid w:val="004B2EF4"/>
    <w:rsid w:val="004B62D8"/>
    <w:rsid w:val="004B78D9"/>
    <w:rsid w:val="004B7DE7"/>
    <w:rsid w:val="004C0176"/>
    <w:rsid w:val="004C2BF9"/>
    <w:rsid w:val="004C4027"/>
    <w:rsid w:val="004C4CD1"/>
    <w:rsid w:val="004C689F"/>
    <w:rsid w:val="004D014D"/>
    <w:rsid w:val="004D11D0"/>
    <w:rsid w:val="004D3B8D"/>
    <w:rsid w:val="004D3CBD"/>
    <w:rsid w:val="004D3F34"/>
    <w:rsid w:val="004D6FA5"/>
    <w:rsid w:val="004D6FEA"/>
    <w:rsid w:val="004D7060"/>
    <w:rsid w:val="004E1118"/>
    <w:rsid w:val="004E286A"/>
    <w:rsid w:val="004E4BE3"/>
    <w:rsid w:val="004E6677"/>
    <w:rsid w:val="004F00DE"/>
    <w:rsid w:val="004F1E73"/>
    <w:rsid w:val="004F4982"/>
    <w:rsid w:val="004F5D24"/>
    <w:rsid w:val="004F67F3"/>
    <w:rsid w:val="004F792F"/>
    <w:rsid w:val="00500DA8"/>
    <w:rsid w:val="00501F33"/>
    <w:rsid w:val="00510D6F"/>
    <w:rsid w:val="005124AA"/>
    <w:rsid w:val="005153F7"/>
    <w:rsid w:val="005178BE"/>
    <w:rsid w:val="00523802"/>
    <w:rsid w:val="005260CD"/>
    <w:rsid w:val="00530789"/>
    <w:rsid w:val="00532C92"/>
    <w:rsid w:val="00536053"/>
    <w:rsid w:val="00536A0E"/>
    <w:rsid w:val="00536C90"/>
    <w:rsid w:val="00544B4A"/>
    <w:rsid w:val="00544D24"/>
    <w:rsid w:val="00546F0B"/>
    <w:rsid w:val="00550047"/>
    <w:rsid w:val="00550511"/>
    <w:rsid w:val="0055093A"/>
    <w:rsid w:val="00553295"/>
    <w:rsid w:val="00554270"/>
    <w:rsid w:val="00555421"/>
    <w:rsid w:val="00557C70"/>
    <w:rsid w:val="00561252"/>
    <w:rsid w:val="005630DD"/>
    <w:rsid w:val="0056626D"/>
    <w:rsid w:val="00567B0F"/>
    <w:rsid w:val="00567EF9"/>
    <w:rsid w:val="0057412B"/>
    <w:rsid w:val="005827E7"/>
    <w:rsid w:val="00587CC9"/>
    <w:rsid w:val="005909AE"/>
    <w:rsid w:val="00591D58"/>
    <w:rsid w:val="00592864"/>
    <w:rsid w:val="00595058"/>
    <w:rsid w:val="005956A1"/>
    <w:rsid w:val="005A42BA"/>
    <w:rsid w:val="005A4394"/>
    <w:rsid w:val="005A5EF2"/>
    <w:rsid w:val="005A5FE5"/>
    <w:rsid w:val="005A6323"/>
    <w:rsid w:val="005A753C"/>
    <w:rsid w:val="005B02B1"/>
    <w:rsid w:val="005B26C2"/>
    <w:rsid w:val="005B2C12"/>
    <w:rsid w:val="005B35F7"/>
    <w:rsid w:val="005B3A0F"/>
    <w:rsid w:val="005B5859"/>
    <w:rsid w:val="005B7D5C"/>
    <w:rsid w:val="005C1E2A"/>
    <w:rsid w:val="005C6A5B"/>
    <w:rsid w:val="005D1055"/>
    <w:rsid w:val="005D1710"/>
    <w:rsid w:val="005D5971"/>
    <w:rsid w:val="005E0DE8"/>
    <w:rsid w:val="005E67FA"/>
    <w:rsid w:val="005F1FB8"/>
    <w:rsid w:val="005F266A"/>
    <w:rsid w:val="00603084"/>
    <w:rsid w:val="00605197"/>
    <w:rsid w:val="00610A71"/>
    <w:rsid w:val="00612B34"/>
    <w:rsid w:val="00612BDC"/>
    <w:rsid w:val="00615F81"/>
    <w:rsid w:val="00617367"/>
    <w:rsid w:val="00620BFB"/>
    <w:rsid w:val="006224A8"/>
    <w:rsid w:val="006226A2"/>
    <w:rsid w:val="0062338D"/>
    <w:rsid w:val="0062767A"/>
    <w:rsid w:val="006276C6"/>
    <w:rsid w:val="00627C96"/>
    <w:rsid w:val="006309E0"/>
    <w:rsid w:val="00631151"/>
    <w:rsid w:val="00637AA5"/>
    <w:rsid w:val="00642141"/>
    <w:rsid w:val="00645D74"/>
    <w:rsid w:val="0064702D"/>
    <w:rsid w:val="00650378"/>
    <w:rsid w:val="006540BE"/>
    <w:rsid w:val="00654415"/>
    <w:rsid w:val="006549E7"/>
    <w:rsid w:val="00655949"/>
    <w:rsid w:val="00656296"/>
    <w:rsid w:val="0066217D"/>
    <w:rsid w:val="006665A0"/>
    <w:rsid w:val="00672F63"/>
    <w:rsid w:val="006736AF"/>
    <w:rsid w:val="00680EB1"/>
    <w:rsid w:val="006812A9"/>
    <w:rsid w:val="00682531"/>
    <w:rsid w:val="00690FDE"/>
    <w:rsid w:val="00692E81"/>
    <w:rsid w:val="00693357"/>
    <w:rsid w:val="00693DCA"/>
    <w:rsid w:val="00693E05"/>
    <w:rsid w:val="006A08DC"/>
    <w:rsid w:val="006A08DF"/>
    <w:rsid w:val="006A1EFB"/>
    <w:rsid w:val="006A32E8"/>
    <w:rsid w:val="006A3980"/>
    <w:rsid w:val="006A535C"/>
    <w:rsid w:val="006A687A"/>
    <w:rsid w:val="006B12BA"/>
    <w:rsid w:val="006B268C"/>
    <w:rsid w:val="006B5603"/>
    <w:rsid w:val="006B5871"/>
    <w:rsid w:val="006B63F4"/>
    <w:rsid w:val="006B7B5A"/>
    <w:rsid w:val="006B7C8F"/>
    <w:rsid w:val="006C2A4F"/>
    <w:rsid w:val="006C2F3F"/>
    <w:rsid w:val="006C4E9D"/>
    <w:rsid w:val="006D0D20"/>
    <w:rsid w:val="006D4430"/>
    <w:rsid w:val="006D6AF1"/>
    <w:rsid w:val="006D7ABF"/>
    <w:rsid w:val="006E1D52"/>
    <w:rsid w:val="006E2295"/>
    <w:rsid w:val="006E2AB6"/>
    <w:rsid w:val="006E2ACE"/>
    <w:rsid w:val="006E4C9B"/>
    <w:rsid w:val="006E7AB3"/>
    <w:rsid w:val="006F097D"/>
    <w:rsid w:val="006F0E82"/>
    <w:rsid w:val="006F4CCC"/>
    <w:rsid w:val="0070013A"/>
    <w:rsid w:val="007002C8"/>
    <w:rsid w:val="0070542F"/>
    <w:rsid w:val="007068D7"/>
    <w:rsid w:val="00711A6A"/>
    <w:rsid w:val="00713763"/>
    <w:rsid w:val="00714047"/>
    <w:rsid w:val="00715441"/>
    <w:rsid w:val="007154DB"/>
    <w:rsid w:val="00720058"/>
    <w:rsid w:val="00721417"/>
    <w:rsid w:val="00722731"/>
    <w:rsid w:val="00724DDD"/>
    <w:rsid w:val="007255E4"/>
    <w:rsid w:val="00727778"/>
    <w:rsid w:val="00727BBD"/>
    <w:rsid w:val="00727F7F"/>
    <w:rsid w:val="007337D6"/>
    <w:rsid w:val="00736B5A"/>
    <w:rsid w:val="00743038"/>
    <w:rsid w:val="00745337"/>
    <w:rsid w:val="00753BA7"/>
    <w:rsid w:val="00757D4D"/>
    <w:rsid w:val="00762B35"/>
    <w:rsid w:val="00762EE3"/>
    <w:rsid w:val="0077081E"/>
    <w:rsid w:val="00775F0F"/>
    <w:rsid w:val="00777009"/>
    <w:rsid w:val="00777DD9"/>
    <w:rsid w:val="00780EAA"/>
    <w:rsid w:val="007836B9"/>
    <w:rsid w:val="00790298"/>
    <w:rsid w:val="007914EC"/>
    <w:rsid w:val="007950CF"/>
    <w:rsid w:val="00797CC7"/>
    <w:rsid w:val="007A3AC5"/>
    <w:rsid w:val="007A60D5"/>
    <w:rsid w:val="007B16D4"/>
    <w:rsid w:val="007B229C"/>
    <w:rsid w:val="007B282E"/>
    <w:rsid w:val="007B2D72"/>
    <w:rsid w:val="007B62B2"/>
    <w:rsid w:val="007C1AC2"/>
    <w:rsid w:val="007C3CE0"/>
    <w:rsid w:val="007C7F73"/>
    <w:rsid w:val="007D1BF3"/>
    <w:rsid w:val="007D212A"/>
    <w:rsid w:val="007D3F03"/>
    <w:rsid w:val="007D4DE5"/>
    <w:rsid w:val="007D7D68"/>
    <w:rsid w:val="007E02F2"/>
    <w:rsid w:val="007E071E"/>
    <w:rsid w:val="007E1F2B"/>
    <w:rsid w:val="007E2291"/>
    <w:rsid w:val="007E3B53"/>
    <w:rsid w:val="007E3DE2"/>
    <w:rsid w:val="007E5D18"/>
    <w:rsid w:val="007F0766"/>
    <w:rsid w:val="007F10BA"/>
    <w:rsid w:val="007F1BCD"/>
    <w:rsid w:val="00800EF3"/>
    <w:rsid w:val="00802081"/>
    <w:rsid w:val="008101CA"/>
    <w:rsid w:val="0081425D"/>
    <w:rsid w:val="00814367"/>
    <w:rsid w:val="00820448"/>
    <w:rsid w:val="00822700"/>
    <w:rsid w:val="0082342B"/>
    <w:rsid w:val="00823D94"/>
    <w:rsid w:val="00830C8A"/>
    <w:rsid w:val="0083184F"/>
    <w:rsid w:val="00832037"/>
    <w:rsid w:val="00834EAE"/>
    <w:rsid w:val="008354A6"/>
    <w:rsid w:val="00837EEA"/>
    <w:rsid w:val="00841043"/>
    <w:rsid w:val="00843F95"/>
    <w:rsid w:val="00844521"/>
    <w:rsid w:val="00844FD5"/>
    <w:rsid w:val="008465E3"/>
    <w:rsid w:val="00847896"/>
    <w:rsid w:val="008516ED"/>
    <w:rsid w:val="008517ED"/>
    <w:rsid w:val="00852FDE"/>
    <w:rsid w:val="00855459"/>
    <w:rsid w:val="008560E5"/>
    <w:rsid w:val="0086157D"/>
    <w:rsid w:val="0086690E"/>
    <w:rsid w:val="008714D8"/>
    <w:rsid w:val="0087296E"/>
    <w:rsid w:val="00874E51"/>
    <w:rsid w:val="00875313"/>
    <w:rsid w:val="00875CDD"/>
    <w:rsid w:val="008829F0"/>
    <w:rsid w:val="00885B49"/>
    <w:rsid w:val="008860AC"/>
    <w:rsid w:val="00886577"/>
    <w:rsid w:val="008878B7"/>
    <w:rsid w:val="00890439"/>
    <w:rsid w:val="008925FA"/>
    <w:rsid w:val="008978EB"/>
    <w:rsid w:val="008A1793"/>
    <w:rsid w:val="008A2693"/>
    <w:rsid w:val="008A47EE"/>
    <w:rsid w:val="008A6AA9"/>
    <w:rsid w:val="008B2A9E"/>
    <w:rsid w:val="008B3BDC"/>
    <w:rsid w:val="008C0CE5"/>
    <w:rsid w:val="008C43B8"/>
    <w:rsid w:val="008D0E12"/>
    <w:rsid w:val="008D0FF0"/>
    <w:rsid w:val="008D1278"/>
    <w:rsid w:val="008D2936"/>
    <w:rsid w:val="008D398E"/>
    <w:rsid w:val="008D41DA"/>
    <w:rsid w:val="008D79DC"/>
    <w:rsid w:val="008E669F"/>
    <w:rsid w:val="008F1F01"/>
    <w:rsid w:val="008F4253"/>
    <w:rsid w:val="00900DBD"/>
    <w:rsid w:val="009109BD"/>
    <w:rsid w:val="00911E71"/>
    <w:rsid w:val="00913597"/>
    <w:rsid w:val="0091563A"/>
    <w:rsid w:val="0091729C"/>
    <w:rsid w:val="00920062"/>
    <w:rsid w:val="0092340B"/>
    <w:rsid w:val="009308ED"/>
    <w:rsid w:val="009310B7"/>
    <w:rsid w:val="00931F77"/>
    <w:rsid w:val="00932888"/>
    <w:rsid w:val="00934234"/>
    <w:rsid w:val="0094129D"/>
    <w:rsid w:val="00942C33"/>
    <w:rsid w:val="00944B68"/>
    <w:rsid w:val="0094595B"/>
    <w:rsid w:val="009467CA"/>
    <w:rsid w:val="00947140"/>
    <w:rsid w:val="00950826"/>
    <w:rsid w:val="0095378B"/>
    <w:rsid w:val="00961FB9"/>
    <w:rsid w:val="00962710"/>
    <w:rsid w:val="00967022"/>
    <w:rsid w:val="0097141F"/>
    <w:rsid w:val="009726AF"/>
    <w:rsid w:val="00975E66"/>
    <w:rsid w:val="009822BF"/>
    <w:rsid w:val="00984591"/>
    <w:rsid w:val="00984827"/>
    <w:rsid w:val="00984ED6"/>
    <w:rsid w:val="009905E1"/>
    <w:rsid w:val="0099175F"/>
    <w:rsid w:val="00993AD4"/>
    <w:rsid w:val="009A0F77"/>
    <w:rsid w:val="009B20DB"/>
    <w:rsid w:val="009B21BD"/>
    <w:rsid w:val="009B34AB"/>
    <w:rsid w:val="009B5F47"/>
    <w:rsid w:val="009C3C23"/>
    <w:rsid w:val="009C452D"/>
    <w:rsid w:val="009C45DB"/>
    <w:rsid w:val="009C5485"/>
    <w:rsid w:val="009C6BAD"/>
    <w:rsid w:val="009C70E8"/>
    <w:rsid w:val="009C7921"/>
    <w:rsid w:val="009D0D8A"/>
    <w:rsid w:val="009D1412"/>
    <w:rsid w:val="009D1CCF"/>
    <w:rsid w:val="009D2F2A"/>
    <w:rsid w:val="009D4329"/>
    <w:rsid w:val="009D5C3C"/>
    <w:rsid w:val="009D5F29"/>
    <w:rsid w:val="009D7C02"/>
    <w:rsid w:val="009E18AF"/>
    <w:rsid w:val="009E2A42"/>
    <w:rsid w:val="009E4E2B"/>
    <w:rsid w:val="009E6B0A"/>
    <w:rsid w:val="009E7EF8"/>
    <w:rsid w:val="009F1653"/>
    <w:rsid w:val="009F513B"/>
    <w:rsid w:val="009F58E7"/>
    <w:rsid w:val="009F5CB4"/>
    <w:rsid w:val="009F632C"/>
    <w:rsid w:val="009F78D8"/>
    <w:rsid w:val="00A0175F"/>
    <w:rsid w:val="00A04701"/>
    <w:rsid w:val="00A06F9F"/>
    <w:rsid w:val="00A06FBF"/>
    <w:rsid w:val="00A0784E"/>
    <w:rsid w:val="00A10539"/>
    <w:rsid w:val="00A10864"/>
    <w:rsid w:val="00A14013"/>
    <w:rsid w:val="00A142B6"/>
    <w:rsid w:val="00A14AC7"/>
    <w:rsid w:val="00A1515F"/>
    <w:rsid w:val="00A16BD1"/>
    <w:rsid w:val="00A211FF"/>
    <w:rsid w:val="00A243F0"/>
    <w:rsid w:val="00A346D1"/>
    <w:rsid w:val="00A34F8A"/>
    <w:rsid w:val="00A44CA3"/>
    <w:rsid w:val="00A45D30"/>
    <w:rsid w:val="00A46B0D"/>
    <w:rsid w:val="00A50095"/>
    <w:rsid w:val="00A53B93"/>
    <w:rsid w:val="00A54804"/>
    <w:rsid w:val="00A56098"/>
    <w:rsid w:val="00A629A9"/>
    <w:rsid w:val="00A6467C"/>
    <w:rsid w:val="00A71F2E"/>
    <w:rsid w:val="00A737AC"/>
    <w:rsid w:val="00A80841"/>
    <w:rsid w:val="00A8149B"/>
    <w:rsid w:val="00A83285"/>
    <w:rsid w:val="00A87F55"/>
    <w:rsid w:val="00A90EE6"/>
    <w:rsid w:val="00A91026"/>
    <w:rsid w:val="00A96FE2"/>
    <w:rsid w:val="00AA3A7C"/>
    <w:rsid w:val="00AA66B6"/>
    <w:rsid w:val="00AB1BE2"/>
    <w:rsid w:val="00AB2208"/>
    <w:rsid w:val="00AB3A68"/>
    <w:rsid w:val="00AB3D54"/>
    <w:rsid w:val="00AB3F49"/>
    <w:rsid w:val="00AB63FD"/>
    <w:rsid w:val="00AB7ED1"/>
    <w:rsid w:val="00AC0C3C"/>
    <w:rsid w:val="00AC0F82"/>
    <w:rsid w:val="00AC1FE3"/>
    <w:rsid w:val="00AC2B06"/>
    <w:rsid w:val="00AC3DB2"/>
    <w:rsid w:val="00AC569B"/>
    <w:rsid w:val="00AD0988"/>
    <w:rsid w:val="00AD33C6"/>
    <w:rsid w:val="00AD34CB"/>
    <w:rsid w:val="00AD6068"/>
    <w:rsid w:val="00AE3114"/>
    <w:rsid w:val="00AE45A1"/>
    <w:rsid w:val="00AE4FDE"/>
    <w:rsid w:val="00AF4074"/>
    <w:rsid w:val="00AF645B"/>
    <w:rsid w:val="00B01D6A"/>
    <w:rsid w:val="00B03701"/>
    <w:rsid w:val="00B042FE"/>
    <w:rsid w:val="00B1063D"/>
    <w:rsid w:val="00B1071F"/>
    <w:rsid w:val="00B1228F"/>
    <w:rsid w:val="00B129B3"/>
    <w:rsid w:val="00B167B7"/>
    <w:rsid w:val="00B22329"/>
    <w:rsid w:val="00B2334E"/>
    <w:rsid w:val="00B24768"/>
    <w:rsid w:val="00B24CD0"/>
    <w:rsid w:val="00B259DD"/>
    <w:rsid w:val="00B31AC4"/>
    <w:rsid w:val="00B33BD9"/>
    <w:rsid w:val="00B3451A"/>
    <w:rsid w:val="00B36829"/>
    <w:rsid w:val="00B37499"/>
    <w:rsid w:val="00B40195"/>
    <w:rsid w:val="00B4796D"/>
    <w:rsid w:val="00B56C75"/>
    <w:rsid w:val="00B62B7B"/>
    <w:rsid w:val="00B65B34"/>
    <w:rsid w:val="00B661B3"/>
    <w:rsid w:val="00B67179"/>
    <w:rsid w:val="00B71471"/>
    <w:rsid w:val="00B72FEC"/>
    <w:rsid w:val="00B7623C"/>
    <w:rsid w:val="00B77536"/>
    <w:rsid w:val="00B77C2B"/>
    <w:rsid w:val="00B800C7"/>
    <w:rsid w:val="00B8314F"/>
    <w:rsid w:val="00B857E1"/>
    <w:rsid w:val="00B858E1"/>
    <w:rsid w:val="00B87145"/>
    <w:rsid w:val="00B905D1"/>
    <w:rsid w:val="00B90EAB"/>
    <w:rsid w:val="00B9173B"/>
    <w:rsid w:val="00B92022"/>
    <w:rsid w:val="00B96C7D"/>
    <w:rsid w:val="00BA1CD6"/>
    <w:rsid w:val="00BA2059"/>
    <w:rsid w:val="00BA2FAB"/>
    <w:rsid w:val="00BA34A3"/>
    <w:rsid w:val="00BA5492"/>
    <w:rsid w:val="00BA6E23"/>
    <w:rsid w:val="00BB06C9"/>
    <w:rsid w:val="00BB61D7"/>
    <w:rsid w:val="00BB71DF"/>
    <w:rsid w:val="00BC0E30"/>
    <w:rsid w:val="00BC24B4"/>
    <w:rsid w:val="00BC477F"/>
    <w:rsid w:val="00BC62FA"/>
    <w:rsid w:val="00BC7B1D"/>
    <w:rsid w:val="00BD5992"/>
    <w:rsid w:val="00BD7DE5"/>
    <w:rsid w:val="00BE477E"/>
    <w:rsid w:val="00BE4C4D"/>
    <w:rsid w:val="00BE5725"/>
    <w:rsid w:val="00BE583D"/>
    <w:rsid w:val="00BE7A78"/>
    <w:rsid w:val="00BF005F"/>
    <w:rsid w:val="00BF3F47"/>
    <w:rsid w:val="00BF7480"/>
    <w:rsid w:val="00BF78AD"/>
    <w:rsid w:val="00C01415"/>
    <w:rsid w:val="00C02A38"/>
    <w:rsid w:val="00C0432D"/>
    <w:rsid w:val="00C04A43"/>
    <w:rsid w:val="00C07B91"/>
    <w:rsid w:val="00C151F5"/>
    <w:rsid w:val="00C20E14"/>
    <w:rsid w:val="00C20FCC"/>
    <w:rsid w:val="00C210D5"/>
    <w:rsid w:val="00C2173B"/>
    <w:rsid w:val="00C23D6E"/>
    <w:rsid w:val="00C30161"/>
    <w:rsid w:val="00C30299"/>
    <w:rsid w:val="00C36964"/>
    <w:rsid w:val="00C36AB6"/>
    <w:rsid w:val="00C372E0"/>
    <w:rsid w:val="00C50092"/>
    <w:rsid w:val="00C51524"/>
    <w:rsid w:val="00C53120"/>
    <w:rsid w:val="00C6062B"/>
    <w:rsid w:val="00C65CA7"/>
    <w:rsid w:val="00C71CC2"/>
    <w:rsid w:val="00C74DCE"/>
    <w:rsid w:val="00C865D0"/>
    <w:rsid w:val="00C90040"/>
    <w:rsid w:val="00C92F2C"/>
    <w:rsid w:val="00C93515"/>
    <w:rsid w:val="00CA0D78"/>
    <w:rsid w:val="00CA3371"/>
    <w:rsid w:val="00CA4D19"/>
    <w:rsid w:val="00CA4DAA"/>
    <w:rsid w:val="00CA5906"/>
    <w:rsid w:val="00CA6F1F"/>
    <w:rsid w:val="00CA7D00"/>
    <w:rsid w:val="00CB0EF8"/>
    <w:rsid w:val="00CB2EF8"/>
    <w:rsid w:val="00CC1329"/>
    <w:rsid w:val="00CC2CB4"/>
    <w:rsid w:val="00CC3BC1"/>
    <w:rsid w:val="00CC5716"/>
    <w:rsid w:val="00CD33A3"/>
    <w:rsid w:val="00CD6F01"/>
    <w:rsid w:val="00CD7C0C"/>
    <w:rsid w:val="00CE3798"/>
    <w:rsid w:val="00CE71AB"/>
    <w:rsid w:val="00CF05E3"/>
    <w:rsid w:val="00CF1312"/>
    <w:rsid w:val="00CF23E4"/>
    <w:rsid w:val="00CF5131"/>
    <w:rsid w:val="00CF59A2"/>
    <w:rsid w:val="00CF6732"/>
    <w:rsid w:val="00D01AA1"/>
    <w:rsid w:val="00D01EC3"/>
    <w:rsid w:val="00D02007"/>
    <w:rsid w:val="00D05070"/>
    <w:rsid w:val="00D05263"/>
    <w:rsid w:val="00D055A1"/>
    <w:rsid w:val="00D06B41"/>
    <w:rsid w:val="00D072FD"/>
    <w:rsid w:val="00D07734"/>
    <w:rsid w:val="00D0797D"/>
    <w:rsid w:val="00D21422"/>
    <w:rsid w:val="00D22829"/>
    <w:rsid w:val="00D233D6"/>
    <w:rsid w:val="00D26541"/>
    <w:rsid w:val="00D302F4"/>
    <w:rsid w:val="00D30B6B"/>
    <w:rsid w:val="00D31958"/>
    <w:rsid w:val="00D339CC"/>
    <w:rsid w:val="00D345EA"/>
    <w:rsid w:val="00D36594"/>
    <w:rsid w:val="00D36EDA"/>
    <w:rsid w:val="00D409DA"/>
    <w:rsid w:val="00D43B3A"/>
    <w:rsid w:val="00D505BC"/>
    <w:rsid w:val="00D5077E"/>
    <w:rsid w:val="00D531CF"/>
    <w:rsid w:val="00D53A90"/>
    <w:rsid w:val="00D55202"/>
    <w:rsid w:val="00D554E7"/>
    <w:rsid w:val="00D663EB"/>
    <w:rsid w:val="00D71276"/>
    <w:rsid w:val="00D803B0"/>
    <w:rsid w:val="00D8564F"/>
    <w:rsid w:val="00D972AA"/>
    <w:rsid w:val="00DA08A7"/>
    <w:rsid w:val="00DA3886"/>
    <w:rsid w:val="00DA3D0C"/>
    <w:rsid w:val="00DA6B27"/>
    <w:rsid w:val="00DA6C00"/>
    <w:rsid w:val="00DB0E32"/>
    <w:rsid w:val="00DB5524"/>
    <w:rsid w:val="00DB6377"/>
    <w:rsid w:val="00DC0B71"/>
    <w:rsid w:val="00DC3A3E"/>
    <w:rsid w:val="00DC6656"/>
    <w:rsid w:val="00DC7AA6"/>
    <w:rsid w:val="00DD0DA8"/>
    <w:rsid w:val="00DD20D9"/>
    <w:rsid w:val="00DD2C4F"/>
    <w:rsid w:val="00DD3C0E"/>
    <w:rsid w:val="00DD4FE3"/>
    <w:rsid w:val="00DE16AC"/>
    <w:rsid w:val="00DE31E5"/>
    <w:rsid w:val="00DE3C71"/>
    <w:rsid w:val="00DE56DD"/>
    <w:rsid w:val="00DF1481"/>
    <w:rsid w:val="00DF184E"/>
    <w:rsid w:val="00DF199F"/>
    <w:rsid w:val="00DF5EE7"/>
    <w:rsid w:val="00DF60E5"/>
    <w:rsid w:val="00DF6287"/>
    <w:rsid w:val="00E02ED4"/>
    <w:rsid w:val="00E043C9"/>
    <w:rsid w:val="00E052CE"/>
    <w:rsid w:val="00E06E7A"/>
    <w:rsid w:val="00E17C64"/>
    <w:rsid w:val="00E206B0"/>
    <w:rsid w:val="00E21405"/>
    <w:rsid w:val="00E21BF4"/>
    <w:rsid w:val="00E22B21"/>
    <w:rsid w:val="00E250F1"/>
    <w:rsid w:val="00E258ED"/>
    <w:rsid w:val="00E26B98"/>
    <w:rsid w:val="00E2717C"/>
    <w:rsid w:val="00E30EEC"/>
    <w:rsid w:val="00E325B5"/>
    <w:rsid w:val="00E4154A"/>
    <w:rsid w:val="00E47C47"/>
    <w:rsid w:val="00E539A9"/>
    <w:rsid w:val="00E56DFB"/>
    <w:rsid w:val="00E56F9E"/>
    <w:rsid w:val="00E61F22"/>
    <w:rsid w:val="00E6536A"/>
    <w:rsid w:val="00E70CA2"/>
    <w:rsid w:val="00E72914"/>
    <w:rsid w:val="00E73FF1"/>
    <w:rsid w:val="00E7525E"/>
    <w:rsid w:val="00E755F1"/>
    <w:rsid w:val="00E80A7C"/>
    <w:rsid w:val="00E80E24"/>
    <w:rsid w:val="00E837A3"/>
    <w:rsid w:val="00E840E0"/>
    <w:rsid w:val="00E85658"/>
    <w:rsid w:val="00E87318"/>
    <w:rsid w:val="00E87BB6"/>
    <w:rsid w:val="00E95C81"/>
    <w:rsid w:val="00E9671D"/>
    <w:rsid w:val="00E97C0C"/>
    <w:rsid w:val="00EA1314"/>
    <w:rsid w:val="00EB2BC3"/>
    <w:rsid w:val="00EB536E"/>
    <w:rsid w:val="00EB5FE7"/>
    <w:rsid w:val="00EB7526"/>
    <w:rsid w:val="00EC5092"/>
    <w:rsid w:val="00EC56F1"/>
    <w:rsid w:val="00EC7412"/>
    <w:rsid w:val="00EC74DE"/>
    <w:rsid w:val="00ED516D"/>
    <w:rsid w:val="00ED53CA"/>
    <w:rsid w:val="00ED7468"/>
    <w:rsid w:val="00ED791A"/>
    <w:rsid w:val="00EE6102"/>
    <w:rsid w:val="00EF15EC"/>
    <w:rsid w:val="00EF6FAD"/>
    <w:rsid w:val="00F00547"/>
    <w:rsid w:val="00F05F26"/>
    <w:rsid w:val="00F102DE"/>
    <w:rsid w:val="00F120F7"/>
    <w:rsid w:val="00F1328A"/>
    <w:rsid w:val="00F15FD4"/>
    <w:rsid w:val="00F166E4"/>
    <w:rsid w:val="00F17308"/>
    <w:rsid w:val="00F17BA6"/>
    <w:rsid w:val="00F20FA6"/>
    <w:rsid w:val="00F22A59"/>
    <w:rsid w:val="00F238B7"/>
    <w:rsid w:val="00F25CD8"/>
    <w:rsid w:val="00F2624C"/>
    <w:rsid w:val="00F2625D"/>
    <w:rsid w:val="00F27B13"/>
    <w:rsid w:val="00F307E5"/>
    <w:rsid w:val="00F311B6"/>
    <w:rsid w:val="00F32D19"/>
    <w:rsid w:val="00F50A36"/>
    <w:rsid w:val="00F53A79"/>
    <w:rsid w:val="00F55167"/>
    <w:rsid w:val="00F61EB0"/>
    <w:rsid w:val="00F62741"/>
    <w:rsid w:val="00F62A6C"/>
    <w:rsid w:val="00F63769"/>
    <w:rsid w:val="00F63C4D"/>
    <w:rsid w:val="00F64C5D"/>
    <w:rsid w:val="00F75555"/>
    <w:rsid w:val="00F75CA9"/>
    <w:rsid w:val="00F765DB"/>
    <w:rsid w:val="00F7705E"/>
    <w:rsid w:val="00F90147"/>
    <w:rsid w:val="00F90CF5"/>
    <w:rsid w:val="00F932C5"/>
    <w:rsid w:val="00F93A78"/>
    <w:rsid w:val="00F93B89"/>
    <w:rsid w:val="00FA330E"/>
    <w:rsid w:val="00FA42EA"/>
    <w:rsid w:val="00FB1FC2"/>
    <w:rsid w:val="00FB382C"/>
    <w:rsid w:val="00FB4390"/>
    <w:rsid w:val="00FB68A8"/>
    <w:rsid w:val="00FD059A"/>
    <w:rsid w:val="00FD0C92"/>
    <w:rsid w:val="00FD6C92"/>
    <w:rsid w:val="00FD6CD0"/>
    <w:rsid w:val="00FD7053"/>
    <w:rsid w:val="00FF0869"/>
    <w:rsid w:val="00FF1C88"/>
    <w:rsid w:val="00FF3AB1"/>
    <w:rsid w:val="00FF3B16"/>
    <w:rsid w:val="00FF4657"/>
    <w:rsid w:val="00FF6147"/>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80DDA"/>
  <w15:docId w15:val="{B041E1C9-5B20-4E27-8253-7DF0803C8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A7D00"/>
  </w:style>
  <w:style w:type="paragraph" w:styleId="1">
    <w:name w:val="heading 1"/>
    <w:basedOn w:val="a"/>
    <w:next w:val="a"/>
    <w:link w:val="1Char"/>
    <w:uiPriority w:val="9"/>
    <w:qFormat/>
    <w:rsid w:val="00EF6F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0"/>
    <w:link w:val="2Char"/>
    <w:qFormat/>
    <w:rsid w:val="00EF6FAD"/>
    <w:pPr>
      <w:autoSpaceDE w:val="0"/>
      <w:autoSpaceDN w:val="0"/>
      <w:adjustRightInd w:val="0"/>
      <w:spacing w:line="400" w:lineRule="exact"/>
      <w:outlineLvl w:val="1"/>
    </w:pPr>
    <w:rPr>
      <w:rFonts w:ascii="Franklin Gothic Demi" w:eastAsiaTheme="minorHAnsi" w:hAnsi="Franklin Gothic Demi"/>
      <w:sz w:val="36"/>
      <w:szCs w:val="36"/>
    </w:rPr>
  </w:style>
  <w:style w:type="paragraph" w:styleId="3">
    <w:name w:val="heading 3"/>
    <w:basedOn w:val="a"/>
    <w:next w:val="a"/>
    <w:link w:val="3Char"/>
    <w:uiPriority w:val="9"/>
    <w:semiHidden/>
    <w:unhideWhenUsed/>
    <w:qFormat/>
    <w:rsid w:val="00EF6FAD"/>
    <w:pPr>
      <w:keepNext/>
      <w:keepLines/>
      <w:spacing w:before="200" w:after="0"/>
      <w:outlineLvl w:val="2"/>
    </w:pPr>
    <w:rPr>
      <w:rFonts w:asciiTheme="majorHAnsi" w:eastAsiaTheme="majorEastAsia" w:hAnsiTheme="majorHAnsi" w:cstheme="majorBidi"/>
      <w:b/>
      <w:bCs/>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SourceListChar">
    <w:name w:val="Source List Char"/>
    <w:basedOn w:val="a1"/>
    <w:link w:val="SourceList"/>
    <w:locked/>
    <w:rsid w:val="00CA7D00"/>
    <w:rPr>
      <w:rFonts w:ascii="Verdana" w:eastAsia="Times New Roman" w:hAnsi="Verdana" w:cs="Times New Roman"/>
      <w:color w:val="808080" w:themeColor="background1" w:themeShade="80"/>
      <w:sz w:val="18"/>
      <w:szCs w:val="18"/>
    </w:rPr>
  </w:style>
  <w:style w:type="paragraph" w:customStyle="1" w:styleId="SourceList">
    <w:name w:val="Source List"/>
    <w:basedOn w:val="a"/>
    <w:link w:val="SourceListChar"/>
    <w:qFormat/>
    <w:rsid w:val="00CA7D00"/>
    <w:pPr>
      <w:keepNext/>
      <w:keepLines/>
      <w:spacing w:after="0" w:line="240" w:lineRule="auto"/>
      <w:ind w:left="720" w:hanging="720"/>
    </w:pPr>
    <w:rPr>
      <w:rFonts w:ascii="Verdana" w:eastAsia="Times New Roman" w:hAnsi="Verdana" w:cs="Times New Roman"/>
      <w:color w:val="808080" w:themeColor="background1" w:themeShade="80"/>
      <w:sz w:val="18"/>
      <w:szCs w:val="18"/>
    </w:rPr>
  </w:style>
  <w:style w:type="character" w:customStyle="1" w:styleId="ResponseChoicesChar">
    <w:name w:val="Response Choices Char"/>
    <w:basedOn w:val="a1"/>
    <w:link w:val="ResponseChoices"/>
    <w:locked/>
    <w:rsid w:val="00CA7D00"/>
    <w:rPr>
      <w:rFonts w:ascii="Verdana" w:eastAsia="Times New Roman" w:hAnsi="Verdana" w:cs="Times New Roman"/>
      <w:sz w:val="18"/>
      <w:szCs w:val="18"/>
    </w:rPr>
  </w:style>
  <w:style w:type="paragraph" w:customStyle="1" w:styleId="ResponseChoices">
    <w:name w:val="Response Choices"/>
    <w:basedOn w:val="a"/>
    <w:link w:val="ResponseChoicesChar"/>
    <w:qFormat/>
    <w:rsid w:val="00CA7D00"/>
    <w:pPr>
      <w:keepNext/>
      <w:keepLines/>
      <w:spacing w:after="0" w:line="240" w:lineRule="auto"/>
      <w:ind w:left="1440" w:hanging="720"/>
    </w:pPr>
    <w:rPr>
      <w:rFonts w:ascii="Verdana" w:eastAsia="Times New Roman" w:hAnsi="Verdana" w:cs="Times New Roman"/>
      <w:sz w:val="18"/>
      <w:szCs w:val="18"/>
    </w:rPr>
  </w:style>
  <w:style w:type="character" w:customStyle="1" w:styleId="QueStemChar">
    <w:name w:val="Que Stem Char"/>
    <w:basedOn w:val="a1"/>
    <w:link w:val="QueStem"/>
    <w:locked/>
    <w:rsid w:val="00CA7D00"/>
    <w:rPr>
      <w:rFonts w:ascii="Verdana" w:eastAsia="Times New Roman" w:hAnsi="Verdana" w:cs="Times New Roman"/>
      <w:sz w:val="18"/>
      <w:szCs w:val="18"/>
    </w:rPr>
  </w:style>
  <w:style w:type="paragraph" w:customStyle="1" w:styleId="QueStem">
    <w:name w:val="Que Stem"/>
    <w:basedOn w:val="a"/>
    <w:link w:val="QueStemChar"/>
    <w:qFormat/>
    <w:rsid w:val="00CA7D00"/>
    <w:pPr>
      <w:spacing w:after="0" w:line="240" w:lineRule="auto"/>
      <w:ind w:left="720" w:hanging="720"/>
    </w:pPr>
    <w:rPr>
      <w:rFonts w:ascii="Verdana" w:eastAsia="Times New Roman" w:hAnsi="Verdana" w:cs="Times New Roman"/>
      <w:sz w:val="18"/>
      <w:szCs w:val="18"/>
    </w:rPr>
  </w:style>
  <w:style w:type="character" w:customStyle="1" w:styleId="InstructionsChar">
    <w:name w:val="Instructions Char"/>
    <w:basedOn w:val="a1"/>
    <w:link w:val="Instructions"/>
    <w:locked/>
    <w:rsid w:val="00CA7D00"/>
    <w:rPr>
      <w:rFonts w:ascii="Verdana" w:eastAsia="Times New Roman" w:hAnsi="Verdana" w:cs="Times New Roman"/>
      <w:b/>
      <w:sz w:val="18"/>
      <w:szCs w:val="18"/>
    </w:rPr>
  </w:style>
  <w:style w:type="paragraph" w:customStyle="1" w:styleId="Instructions">
    <w:name w:val="Instructions"/>
    <w:basedOn w:val="a"/>
    <w:link w:val="InstructionsChar"/>
    <w:qFormat/>
    <w:rsid w:val="00CA7D00"/>
    <w:pPr>
      <w:spacing w:after="0" w:line="240" w:lineRule="auto"/>
    </w:pPr>
    <w:rPr>
      <w:rFonts w:ascii="Verdana" w:eastAsia="Times New Roman" w:hAnsi="Verdana" w:cs="Times New Roman"/>
      <w:b/>
      <w:sz w:val="18"/>
      <w:szCs w:val="18"/>
    </w:rPr>
  </w:style>
  <w:style w:type="character" w:styleId="a4">
    <w:name w:val="annotation reference"/>
    <w:basedOn w:val="a1"/>
    <w:uiPriority w:val="99"/>
    <w:semiHidden/>
    <w:unhideWhenUsed/>
    <w:rsid w:val="00CA7D00"/>
    <w:rPr>
      <w:sz w:val="16"/>
      <w:szCs w:val="16"/>
    </w:rPr>
  </w:style>
  <w:style w:type="paragraph" w:styleId="a5">
    <w:name w:val="annotation text"/>
    <w:basedOn w:val="a"/>
    <w:link w:val="Char"/>
    <w:uiPriority w:val="99"/>
    <w:unhideWhenUsed/>
    <w:rsid w:val="00CA7D00"/>
    <w:pPr>
      <w:spacing w:line="240" w:lineRule="auto"/>
    </w:pPr>
    <w:rPr>
      <w:sz w:val="20"/>
      <w:szCs w:val="20"/>
    </w:rPr>
  </w:style>
  <w:style w:type="character" w:customStyle="1" w:styleId="Char">
    <w:name w:val="批注文字 Char"/>
    <w:basedOn w:val="a1"/>
    <w:link w:val="a5"/>
    <w:uiPriority w:val="99"/>
    <w:rsid w:val="00CA7D00"/>
    <w:rPr>
      <w:rFonts w:eastAsiaTheme="minorEastAsia"/>
      <w:sz w:val="20"/>
      <w:szCs w:val="20"/>
    </w:rPr>
  </w:style>
  <w:style w:type="paragraph" w:styleId="a6">
    <w:name w:val="Balloon Text"/>
    <w:basedOn w:val="a"/>
    <w:link w:val="Char0"/>
    <w:uiPriority w:val="99"/>
    <w:semiHidden/>
    <w:unhideWhenUsed/>
    <w:rsid w:val="00CA7D00"/>
    <w:pPr>
      <w:spacing w:after="0" w:line="240" w:lineRule="auto"/>
    </w:pPr>
    <w:rPr>
      <w:rFonts w:ascii="Tahoma" w:hAnsi="Tahoma" w:cs="Tahoma"/>
      <w:sz w:val="16"/>
      <w:szCs w:val="16"/>
    </w:rPr>
  </w:style>
  <w:style w:type="character" w:customStyle="1" w:styleId="Char0">
    <w:name w:val="批注框文本 Char"/>
    <w:basedOn w:val="a1"/>
    <w:link w:val="a6"/>
    <w:uiPriority w:val="99"/>
    <w:semiHidden/>
    <w:rsid w:val="00CA7D00"/>
    <w:rPr>
      <w:rFonts w:ascii="Tahoma" w:eastAsiaTheme="minorEastAsia" w:hAnsi="Tahoma" w:cs="Tahoma"/>
      <w:sz w:val="16"/>
      <w:szCs w:val="16"/>
    </w:rPr>
  </w:style>
  <w:style w:type="paragraph" w:styleId="a7">
    <w:name w:val="annotation subject"/>
    <w:basedOn w:val="a5"/>
    <w:next w:val="a5"/>
    <w:link w:val="Char1"/>
    <w:uiPriority w:val="99"/>
    <w:semiHidden/>
    <w:unhideWhenUsed/>
    <w:rsid w:val="003E780C"/>
    <w:rPr>
      <w:b/>
      <w:bCs/>
    </w:rPr>
  </w:style>
  <w:style w:type="character" w:customStyle="1" w:styleId="Char1">
    <w:name w:val="批注主题 Char"/>
    <w:basedOn w:val="Char"/>
    <w:link w:val="a7"/>
    <w:uiPriority w:val="99"/>
    <w:semiHidden/>
    <w:rsid w:val="003E780C"/>
    <w:rPr>
      <w:rFonts w:eastAsiaTheme="minorEastAsia"/>
      <w:b/>
      <w:bCs/>
      <w:sz w:val="20"/>
      <w:szCs w:val="20"/>
    </w:rPr>
  </w:style>
  <w:style w:type="character" w:customStyle="1" w:styleId="1Char">
    <w:name w:val="标题 1 Char"/>
    <w:basedOn w:val="a1"/>
    <w:link w:val="1"/>
    <w:uiPriority w:val="9"/>
    <w:rsid w:val="00EF6FAD"/>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1"/>
    <w:link w:val="2"/>
    <w:rsid w:val="00EF6FAD"/>
    <w:rPr>
      <w:rFonts w:ascii="Franklin Gothic Demi" w:hAnsi="Franklin Gothic Demi"/>
      <w:sz w:val="36"/>
      <w:szCs w:val="36"/>
    </w:rPr>
  </w:style>
  <w:style w:type="character" w:customStyle="1" w:styleId="3Char">
    <w:name w:val="标题 3 Char"/>
    <w:basedOn w:val="a1"/>
    <w:link w:val="3"/>
    <w:uiPriority w:val="9"/>
    <w:semiHidden/>
    <w:rsid w:val="00EF6FAD"/>
    <w:rPr>
      <w:rFonts w:asciiTheme="majorHAnsi" w:eastAsiaTheme="majorEastAsia" w:hAnsiTheme="majorHAnsi" w:cstheme="majorBidi"/>
      <w:b/>
      <w:bCs/>
      <w:color w:val="4F81BD" w:themeColor="accent1"/>
    </w:rPr>
  </w:style>
  <w:style w:type="paragraph" w:styleId="a8">
    <w:name w:val="footnote text"/>
    <w:basedOn w:val="a"/>
    <w:link w:val="Char2"/>
    <w:unhideWhenUsed/>
    <w:rsid w:val="00EF6FAD"/>
    <w:pPr>
      <w:spacing w:after="0" w:line="240" w:lineRule="auto"/>
    </w:pPr>
    <w:rPr>
      <w:sz w:val="20"/>
      <w:szCs w:val="20"/>
    </w:rPr>
  </w:style>
  <w:style w:type="character" w:customStyle="1" w:styleId="Char2">
    <w:name w:val="脚注文本 Char"/>
    <w:basedOn w:val="a1"/>
    <w:link w:val="a8"/>
    <w:rsid w:val="00EF6FAD"/>
    <w:rPr>
      <w:rFonts w:eastAsiaTheme="minorEastAsia"/>
      <w:sz w:val="20"/>
      <w:szCs w:val="20"/>
    </w:rPr>
  </w:style>
  <w:style w:type="character" w:styleId="a9">
    <w:name w:val="footnote reference"/>
    <w:basedOn w:val="a1"/>
    <w:rsid w:val="00EF6FAD"/>
    <w:rPr>
      <w:rFonts w:ascii="Tahoma" w:hAnsi="Tahoma"/>
      <w:vertAlign w:val="superscript"/>
    </w:rPr>
  </w:style>
  <w:style w:type="paragraph" w:customStyle="1" w:styleId="QuestionResponse">
    <w:name w:val="Question Response"/>
    <w:basedOn w:val="a"/>
    <w:link w:val="QuestionResponseChar"/>
    <w:rsid w:val="00EF6FAD"/>
    <w:pPr>
      <w:keepNext/>
      <w:keepLines/>
      <w:spacing w:after="0" w:line="240" w:lineRule="auto"/>
      <w:ind w:left="1440" w:hanging="720"/>
    </w:pPr>
    <w:rPr>
      <w:rFonts w:ascii="Times New Roman" w:eastAsia="Times New Roman" w:hAnsi="Times New Roman" w:cs="Times New Roman"/>
      <w:sz w:val="24"/>
      <w:szCs w:val="24"/>
    </w:rPr>
  </w:style>
  <w:style w:type="character" w:customStyle="1" w:styleId="QuestionResponseChar">
    <w:name w:val="Question Response Char"/>
    <w:link w:val="QuestionResponse"/>
    <w:locked/>
    <w:rsid w:val="00EF6FAD"/>
    <w:rPr>
      <w:rFonts w:ascii="Times New Roman" w:eastAsia="Times New Roman" w:hAnsi="Times New Roman" w:cs="Times New Roman"/>
      <w:sz w:val="24"/>
      <w:szCs w:val="24"/>
    </w:rPr>
  </w:style>
  <w:style w:type="paragraph" w:customStyle="1" w:styleId="Question">
    <w:name w:val="Question"/>
    <w:basedOn w:val="a"/>
    <w:link w:val="QuestionChar1"/>
    <w:rsid w:val="00EF6FAD"/>
    <w:pPr>
      <w:keepNext/>
      <w:keepLines/>
      <w:spacing w:after="240" w:line="240" w:lineRule="auto"/>
      <w:ind w:left="720" w:hanging="720"/>
    </w:pPr>
    <w:rPr>
      <w:rFonts w:ascii="Times New Roman" w:eastAsia="Times New Roman" w:hAnsi="Times New Roman" w:cs="Times New Roman"/>
      <w:szCs w:val="24"/>
    </w:rPr>
  </w:style>
  <w:style w:type="character" w:customStyle="1" w:styleId="QuestionChar1">
    <w:name w:val="Question Char1"/>
    <w:basedOn w:val="a1"/>
    <w:link w:val="Question"/>
    <w:rsid w:val="00EF6FAD"/>
    <w:rPr>
      <w:rFonts w:ascii="Times New Roman" w:eastAsia="Times New Roman" w:hAnsi="Times New Roman" w:cs="Times New Roman"/>
      <w:szCs w:val="24"/>
    </w:rPr>
  </w:style>
  <w:style w:type="paragraph" w:customStyle="1" w:styleId="QuestionResponseLast">
    <w:name w:val="Question Response (Last)"/>
    <w:basedOn w:val="QuestionResponse"/>
    <w:link w:val="QuestionResponseLastChar"/>
    <w:rsid w:val="00EF6FAD"/>
    <w:pPr>
      <w:keepNext w:val="0"/>
      <w:widowControl w:val="0"/>
      <w:autoSpaceDE w:val="0"/>
      <w:autoSpaceDN w:val="0"/>
      <w:adjustRightInd w:val="0"/>
      <w:spacing w:after="480"/>
    </w:pPr>
    <w:rPr>
      <w:sz w:val="22"/>
    </w:rPr>
  </w:style>
  <w:style w:type="character" w:customStyle="1" w:styleId="QuestionResponseLastChar">
    <w:name w:val="Question Response (Last) Char"/>
    <w:basedOn w:val="a1"/>
    <w:link w:val="QuestionResponseLast"/>
    <w:rsid w:val="00EF6FAD"/>
    <w:rPr>
      <w:rFonts w:ascii="Times New Roman" w:eastAsia="Times New Roman" w:hAnsi="Times New Roman" w:cs="Times New Roman"/>
      <w:szCs w:val="24"/>
    </w:rPr>
  </w:style>
  <w:style w:type="paragraph" w:styleId="aa">
    <w:name w:val="List Paragraph"/>
    <w:aliases w:val="Bullets"/>
    <w:basedOn w:val="a"/>
    <w:uiPriority w:val="34"/>
    <w:qFormat/>
    <w:rsid w:val="00EF6FAD"/>
    <w:pPr>
      <w:spacing w:after="0" w:line="240" w:lineRule="auto"/>
      <w:ind w:left="720"/>
      <w:contextualSpacing/>
    </w:pPr>
    <w:rPr>
      <w:rFonts w:ascii="Times New Roman" w:eastAsia="Times New Roman" w:hAnsi="Times New Roman" w:cs="Times New Roman"/>
      <w:sz w:val="24"/>
      <w:szCs w:val="24"/>
    </w:rPr>
  </w:style>
  <w:style w:type="paragraph" w:styleId="ab">
    <w:name w:val="header"/>
    <w:basedOn w:val="a"/>
    <w:link w:val="Char3"/>
    <w:uiPriority w:val="99"/>
    <w:unhideWhenUsed/>
    <w:rsid w:val="00EF6FAD"/>
    <w:pPr>
      <w:tabs>
        <w:tab w:val="center" w:pos="4680"/>
        <w:tab w:val="right" w:pos="9360"/>
      </w:tabs>
      <w:spacing w:after="0" w:line="240" w:lineRule="auto"/>
    </w:pPr>
  </w:style>
  <w:style w:type="character" w:customStyle="1" w:styleId="Char3">
    <w:name w:val="页眉 Char"/>
    <w:basedOn w:val="a1"/>
    <w:link w:val="ab"/>
    <w:uiPriority w:val="99"/>
    <w:rsid w:val="00EF6FAD"/>
    <w:rPr>
      <w:rFonts w:eastAsiaTheme="minorEastAsia"/>
    </w:rPr>
  </w:style>
  <w:style w:type="paragraph" w:styleId="ac">
    <w:name w:val="footer"/>
    <w:basedOn w:val="a"/>
    <w:link w:val="Char4"/>
    <w:uiPriority w:val="99"/>
    <w:unhideWhenUsed/>
    <w:rsid w:val="00EF6FAD"/>
    <w:pPr>
      <w:tabs>
        <w:tab w:val="center" w:pos="4680"/>
        <w:tab w:val="right" w:pos="9360"/>
      </w:tabs>
      <w:spacing w:after="0" w:line="240" w:lineRule="auto"/>
    </w:pPr>
  </w:style>
  <w:style w:type="character" w:customStyle="1" w:styleId="Char4">
    <w:name w:val="页脚 Char"/>
    <w:basedOn w:val="a1"/>
    <w:link w:val="ac"/>
    <w:uiPriority w:val="99"/>
    <w:rsid w:val="00EF6FAD"/>
    <w:rPr>
      <w:rFonts w:eastAsiaTheme="minorEastAsia"/>
    </w:rPr>
  </w:style>
  <w:style w:type="paragraph" w:styleId="ad">
    <w:name w:val="No Spacing"/>
    <w:uiPriority w:val="1"/>
    <w:qFormat/>
    <w:rsid w:val="00EF6FAD"/>
    <w:pPr>
      <w:spacing w:after="0" w:line="240" w:lineRule="auto"/>
    </w:pPr>
  </w:style>
  <w:style w:type="paragraph" w:customStyle="1" w:styleId="QuestionItem">
    <w:name w:val="Question Item"/>
    <w:link w:val="QuestionItemChar"/>
    <w:rsid w:val="00EF6FAD"/>
    <w:pPr>
      <w:keepNext/>
      <w:keepLines/>
      <w:spacing w:after="0" w:line="240" w:lineRule="auto"/>
      <w:ind w:left="1440" w:hanging="720"/>
    </w:pPr>
    <w:rPr>
      <w:rFonts w:ascii="Tahoma" w:eastAsia="Times New Roman" w:hAnsi="Tahoma" w:cs="Times New Roman"/>
    </w:rPr>
  </w:style>
  <w:style w:type="character" w:customStyle="1" w:styleId="QuestionItemChar">
    <w:name w:val="Question Item Char"/>
    <w:link w:val="QuestionItem"/>
    <w:rsid w:val="00EF6FAD"/>
    <w:rPr>
      <w:rFonts w:ascii="Tahoma" w:eastAsia="Times New Roman" w:hAnsi="Tahoma" w:cs="Times New Roman"/>
    </w:rPr>
  </w:style>
  <w:style w:type="paragraph" w:styleId="20">
    <w:name w:val="toc 2"/>
    <w:basedOn w:val="a"/>
    <w:next w:val="a"/>
    <w:autoRedefine/>
    <w:uiPriority w:val="39"/>
    <w:rsid w:val="00EF6FAD"/>
    <w:pPr>
      <w:autoSpaceDE w:val="0"/>
      <w:autoSpaceDN w:val="0"/>
      <w:adjustRightInd w:val="0"/>
      <w:spacing w:after="100" w:line="320" w:lineRule="exact"/>
      <w:ind w:left="220"/>
    </w:pPr>
    <w:rPr>
      <w:rFonts w:ascii="Franklin Gothic Book" w:eastAsiaTheme="minorHAnsi" w:hAnsi="Franklin Gothic Book" w:cs="Times New Roman"/>
      <w:sz w:val="28"/>
    </w:rPr>
  </w:style>
  <w:style w:type="paragraph" w:styleId="10">
    <w:name w:val="toc 1"/>
    <w:basedOn w:val="a"/>
    <w:next w:val="a"/>
    <w:autoRedefine/>
    <w:uiPriority w:val="39"/>
    <w:rsid w:val="00EF6FAD"/>
    <w:pPr>
      <w:autoSpaceDE w:val="0"/>
      <w:autoSpaceDN w:val="0"/>
      <w:adjustRightInd w:val="0"/>
      <w:spacing w:after="100" w:line="320" w:lineRule="exact"/>
    </w:pPr>
    <w:rPr>
      <w:rFonts w:ascii="Franklin Gothic Demi" w:eastAsiaTheme="minorHAnsi" w:hAnsi="Franklin Gothic Demi" w:cs="Times New Roman"/>
      <w:sz w:val="28"/>
    </w:rPr>
  </w:style>
  <w:style w:type="character" w:styleId="ae">
    <w:name w:val="Hyperlink"/>
    <w:basedOn w:val="a1"/>
    <w:uiPriority w:val="99"/>
    <w:rsid w:val="00EF6FAD"/>
    <w:rPr>
      <w:color w:val="0000FF" w:themeColor="hyperlink"/>
      <w:u w:val="single"/>
    </w:rPr>
  </w:style>
  <w:style w:type="paragraph" w:styleId="a0">
    <w:name w:val="Body Text"/>
    <w:basedOn w:val="a"/>
    <w:link w:val="Char5"/>
    <w:uiPriority w:val="99"/>
    <w:semiHidden/>
    <w:unhideWhenUsed/>
    <w:rsid w:val="00EF6FAD"/>
    <w:pPr>
      <w:spacing w:after="120"/>
    </w:pPr>
  </w:style>
  <w:style w:type="character" w:customStyle="1" w:styleId="Char5">
    <w:name w:val="正文文本 Char"/>
    <w:basedOn w:val="a1"/>
    <w:link w:val="a0"/>
    <w:uiPriority w:val="99"/>
    <w:semiHidden/>
    <w:rsid w:val="00EF6FAD"/>
    <w:rPr>
      <w:rFonts w:eastAsiaTheme="minorEastAsia"/>
    </w:rPr>
  </w:style>
  <w:style w:type="paragraph" w:styleId="TOC">
    <w:name w:val="TOC Heading"/>
    <w:basedOn w:val="1"/>
    <w:next w:val="a"/>
    <w:uiPriority w:val="39"/>
    <w:semiHidden/>
    <w:unhideWhenUsed/>
    <w:qFormat/>
    <w:rsid w:val="00EF6FAD"/>
    <w:pPr>
      <w:outlineLvl w:val="9"/>
    </w:pPr>
    <w:rPr>
      <w:lang w:eastAsia="ja-JP"/>
    </w:rPr>
  </w:style>
  <w:style w:type="paragraph" w:styleId="af">
    <w:name w:val="Revision"/>
    <w:hidden/>
    <w:uiPriority w:val="99"/>
    <w:semiHidden/>
    <w:rsid w:val="00EF6FAD"/>
    <w:pPr>
      <w:spacing w:after="0" w:line="240" w:lineRule="auto"/>
    </w:pPr>
  </w:style>
  <w:style w:type="character" w:customStyle="1" w:styleId="QuestionChar">
    <w:name w:val="Question Char"/>
    <w:basedOn w:val="a1"/>
    <w:rsid w:val="00EF6FAD"/>
    <w:rPr>
      <w:rFonts w:ascii="Times New Roman" w:eastAsia="Times New Roman" w:hAnsi="Times New Roman" w:cs="Times New Roman"/>
      <w:szCs w:val="24"/>
    </w:rPr>
  </w:style>
  <w:style w:type="table" w:styleId="af0">
    <w:name w:val="Table Grid"/>
    <w:basedOn w:val="a2"/>
    <w:uiPriority w:val="59"/>
    <w:rsid w:val="00EF6FAD"/>
    <w:pPr>
      <w:spacing w:after="0" w:line="240" w:lineRule="auto"/>
    </w:pPr>
    <w:rPr>
      <w:rFonts w:ascii="Verdana" w:eastAsia="Times New Roman" w:hAnsi="Verdana" w:cs="Times New Roman"/>
      <w:sz w:val="18"/>
      <w:szCs w:val="1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
    <w:name w:val="Body"/>
    <w:rsid w:val="00EF6FAD"/>
    <w:pPr>
      <w:pBdr>
        <w:top w:val="nil"/>
        <w:left w:val="nil"/>
        <w:bottom w:val="nil"/>
        <w:right w:val="nil"/>
        <w:between w:val="nil"/>
        <w:bar w:val="nil"/>
      </w:pBdr>
    </w:pPr>
    <w:rPr>
      <w:rFonts w:ascii="Calibri" w:eastAsia="Calibri" w:hAnsi="Calibri" w:cs="Calibri"/>
      <w:color w:val="000000"/>
      <w:u w:color="000000"/>
      <w:bdr w:val="nil"/>
    </w:rPr>
  </w:style>
  <w:style w:type="paragraph" w:styleId="HTML">
    <w:name w:val="HTML Preformatted"/>
    <w:basedOn w:val="a"/>
    <w:link w:val="HTMLChar"/>
    <w:uiPriority w:val="99"/>
    <w:semiHidden/>
    <w:unhideWhenUsed/>
    <w:rsid w:val="00EF6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HTML 预设格式 Char"/>
    <w:basedOn w:val="a1"/>
    <w:link w:val="HTML"/>
    <w:uiPriority w:val="99"/>
    <w:semiHidden/>
    <w:rsid w:val="00EF6FAD"/>
    <w:rPr>
      <w:rFonts w:ascii="Courier New" w:eastAsia="Times New Roman" w:hAnsi="Courier New" w:cs="Courier New"/>
      <w:sz w:val="20"/>
      <w:szCs w:val="20"/>
    </w:rPr>
  </w:style>
  <w:style w:type="paragraph" w:customStyle="1" w:styleId="Default">
    <w:name w:val="Default"/>
    <w:rsid w:val="00EF6FAD"/>
    <w:pPr>
      <w:autoSpaceDE w:val="0"/>
      <w:autoSpaceDN w:val="0"/>
      <w:adjustRightInd w:val="0"/>
      <w:spacing w:after="0" w:line="240" w:lineRule="auto"/>
    </w:pPr>
    <w:rPr>
      <w:rFonts w:ascii="Verdana" w:hAnsi="Verdana" w:cs="Verdana"/>
      <w:color w:val="000000"/>
      <w:sz w:val="24"/>
      <w:szCs w:val="24"/>
    </w:rPr>
  </w:style>
  <w:style w:type="paragraph" w:customStyle="1" w:styleId="QuestionInstruction">
    <w:name w:val="Question Instruction"/>
    <w:basedOn w:val="a"/>
    <w:link w:val="QuestionInstructionChar"/>
    <w:rsid w:val="0049111D"/>
    <w:pPr>
      <w:keepNext/>
      <w:keepLines/>
      <w:spacing w:before="60" w:after="60" w:line="240" w:lineRule="auto"/>
      <w:ind w:left="720"/>
    </w:pPr>
    <w:rPr>
      <w:rFonts w:ascii="Times New Roman" w:eastAsia="Times New Roman" w:hAnsi="Times New Roman" w:cs="Times New Roman"/>
      <w:b/>
      <w:szCs w:val="20"/>
    </w:rPr>
  </w:style>
  <w:style w:type="character" w:customStyle="1" w:styleId="QuestionInstructionChar">
    <w:name w:val="Question Instruction Char"/>
    <w:link w:val="QuestionInstruction"/>
    <w:rsid w:val="0049111D"/>
    <w:rPr>
      <w:rFonts w:ascii="Times New Roman" w:eastAsia="Times New Roman" w:hAnsi="Times New Roman" w:cs="Times New Roman"/>
      <w:b/>
      <w:szCs w:val="20"/>
    </w:rPr>
  </w:style>
  <w:style w:type="paragraph" w:customStyle="1" w:styleId="QuestionList">
    <w:name w:val="Question List"/>
    <w:basedOn w:val="a"/>
    <w:link w:val="QuestionListChar"/>
    <w:rsid w:val="0049111D"/>
    <w:pPr>
      <w:keepNext/>
      <w:keepLines/>
      <w:spacing w:after="60" w:line="240" w:lineRule="auto"/>
      <w:ind w:left="1080" w:hanging="360"/>
    </w:pPr>
    <w:rPr>
      <w:rFonts w:ascii="Times New Roman" w:eastAsia="Times New Roman" w:hAnsi="Times New Roman" w:cs="Times New Roman"/>
      <w:sz w:val="24"/>
      <w:szCs w:val="24"/>
    </w:rPr>
  </w:style>
  <w:style w:type="character" w:customStyle="1" w:styleId="QuestionListChar">
    <w:name w:val="Question List Char"/>
    <w:link w:val="QuestionList"/>
    <w:rsid w:val="0049111D"/>
    <w:rPr>
      <w:rFonts w:ascii="Times New Roman" w:eastAsia="Times New Roman" w:hAnsi="Times New Roman" w:cs="Times New Roman"/>
      <w:sz w:val="24"/>
      <w:szCs w:val="24"/>
    </w:rPr>
  </w:style>
  <w:style w:type="paragraph" w:styleId="af1">
    <w:name w:val="Normal (Web)"/>
    <w:basedOn w:val="a"/>
    <w:uiPriority w:val="99"/>
    <w:unhideWhenUsed/>
    <w:rsid w:val="0049111D"/>
    <w:pPr>
      <w:spacing w:before="100" w:beforeAutospacing="1" w:after="100" w:afterAutospacing="1" w:line="240" w:lineRule="auto"/>
    </w:pPr>
    <w:rPr>
      <w:rFonts w:ascii="Times New Roman" w:eastAsiaTheme="minorHAnsi" w:hAnsi="Times New Roman" w:cs="Times New Roman"/>
      <w:color w:val="000000"/>
      <w:sz w:val="24"/>
      <w:szCs w:val="24"/>
    </w:rPr>
  </w:style>
  <w:style w:type="table" w:customStyle="1" w:styleId="TableGrid1">
    <w:name w:val="Table Grid1"/>
    <w:basedOn w:val="a2"/>
    <w:next w:val="af0"/>
    <w:uiPriority w:val="59"/>
    <w:rsid w:val="00757D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lterInstruction">
    <w:name w:val="Filter Instruction"/>
    <w:autoRedefine/>
    <w:uiPriority w:val="2"/>
    <w:qFormat/>
    <w:rsid w:val="004D6FEA"/>
    <w:pPr>
      <w:spacing w:after="0" w:line="240" w:lineRule="auto"/>
    </w:pPr>
    <w:rPr>
      <w:rFonts w:ascii="Verdana" w:eastAsia="Times New Roman" w:hAnsi="Verdana" w:cs="Times New Roman"/>
      <w:b/>
      <w:caps/>
      <w:sz w:val="18"/>
      <w:szCs w:val="24"/>
    </w:rPr>
  </w:style>
  <w:style w:type="character" w:customStyle="1" w:styleId="UnresolvedMention">
    <w:name w:val="Unresolved Mention"/>
    <w:basedOn w:val="a1"/>
    <w:uiPriority w:val="99"/>
    <w:semiHidden/>
    <w:unhideWhenUsed/>
    <w:rsid w:val="00E043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73362">
      <w:bodyDiv w:val="1"/>
      <w:marLeft w:val="0"/>
      <w:marRight w:val="0"/>
      <w:marTop w:val="0"/>
      <w:marBottom w:val="0"/>
      <w:divBdr>
        <w:top w:val="none" w:sz="0" w:space="0" w:color="auto"/>
        <w:left w:val="none" w:sz="0" w:space="0" w:color="auto"/>
        <w:bottom w:val="none" w:sz="0" w:space="0" w:color="auto"/>
        <w:right w:val="none" w:sz="0" w:space="0" w:color="auto"/>
      </w:divBdr>
    </w:div>
    <w:div w:id="30958902">
      <w:bodyDiv w:val="1"/>
      <w:marLeft w:val="0"/>
      <w:marRight w:val="0"/>
      <w:marTop w:val="0"/>
      <w:marBottom w:val="0"/>
      <w:divBdr>
        <w:top w:val="none" w:sz="0" w:space="0" w:color="auto"/>
        <w:left w:val="none" w:sz="0" w:space="0" w:color="auto"/>
        <w:bottom w:val="none" w:sz="0" w:space="0" w:color="auto"/>
        <w:right w:val="none" w:sz="0" w:space="0" w:color="auto"/>
      </w:divBdr>
    </w:div>
    <w:div w:id="46533799">
      <w:bodyDiv w:val="1"/>
      <w:marLeft w:val="0"/>
      <w:marRight w:val="0"/>
      <w:marTop w:val="0"/>
      <w:marBottom w:val="0"/>
      <w:divBdr>
        <w:top w:val="none" w:sz="0" w:space="0" w:color="auto"/>
        <w:left w:val="none" w:sz="0" w:space="0" w:color="auto"/>
        <w:bottom w:val="none" w:sz="0" w:space="0" w:color="auto"/>
        <w:right w:val="none" w:sz="0" w:space="0" w:color="auto"/>
      </w:divBdr>
    </w:div>
    <w:div w:id="70197212">
      <w:bodyDiv w:val="1"/>
      <w:marLeft w:val="0"/>
      <w:marRight w:val="0"/>
      <w:marTop w:val="0"/>
      <w:marBottom w:val="0"/>
      <w:divBdr>
        <w:top w:val="none" w:sz="0" w:space="0" w:color="auto"/>
        <w:left w:val="none" w:sz="0" w:space="0" w:color="auto"/>
        <w:bottom w:val="none" w:sz="0" w:space="0" w:color="auto"/>
        <w:right w:val="none" w:sz="0" w:space="0" w:color="auto"/>
      </w:divBdr>
    </w:div>
    <w:div w:id="74711930">
      <w:bodyDiv w:val="1"/>
      <w:marLeft w:val="0"/>
      <w:marRight w:val="0"/>
      <w:marTop w:val="0"/>
      <w:marBottom w:val="0"/>
      <w:divBdr>
        <w:top w:val="none" w:sz="0" w:space="0" w:color="auto"/>
        <w:left w:val="none" w:sz="0" w:space="0" w:color="auto"/>
        <w:bottom w:val="none" w:sz="0" w:space="0" w:color="auto"/>
        <w:right w:val="none" w:sz="0" w:space="0" w:color="auto"/>
      </w:divBdr>
    </w:div>
    <w:div w:id="80031599">
      <w:bodyDiv w:val="1"/>
      <w:marLeft w:val="0"/>
      <w:marRight w:val="0"/>
      <w:marTop w:val="0"/>
      <w:marBottom w:val="0"/>
      <w:divBdr>
        <w:top w:val="none" w:sz="0" w:space="0" w:color="auto"/>
        <w:left w:val="none" w:sz="0" w:space="0" w:color="auto"/>
        <w:bottom w:val="none" w:sz="0" w:space="0" w:color="auto"/>
        <w:right w:val="none" w:sz="0" w:space="0" w:color="auto"/>
      </w:divBdr>
    </w:div>
    <w:div w:id="115679247">
      <w:bodyDiv w:val="1"/>
      <w:marLeft w:val="0"/>
      <w:marRight w:val="0"/>
      <w:marTop w:val="0"/>
      <w:marBottom w:val="0"/>
      <w:divBdr>
        <w:top w:val="none" w:sz="0" w:space="0" w:color="auto"/>
        <w:left w:val="none" w:sz="0" w:space="0" w:color="auto"/>
        <w:bottom w:val="none" w:sz="0" w:space="0" w:color="auto"/>
        <w:right w:val="none" w:sz="0" w:space="0" w:color="auto"/>
      </w:divBdr>
    </w:div>
    <w:div w:id="116028231">
      <w:bodyDiv w:val="1"/>
      <w:marLeft w:val="0"/>
      <w:marRight w:val="0"/>
      <w:marTop w:val="0"/>
      <w:marBottom w:val="0"/>
      <w:divBdr>
        <w:top w:val="none" w:sz="0" w:space="0" w:color="auto"/>
        <w:left w:val="none" w:sz="0" w:space="0" w:color="auto"/>
        <w:bottom w:val="none" w:sz="0" w:space="0" w:color="auto"/>
        <w:right w:val="none" w:sz="0" w:space="0" w:color="auto"/>
      </w:divBdr>
    </w:div>
    <w:div w:id="127015151">
      <w:bodyDiv w:val="1"/>
      <w:marLeft w:val="0"/>
      <w:marRight w:val="0"/>
      <w:marTop w:val="0"/>
      <w:marBottom w:val="0"/>
      <w:divBdr>
        <w:top w:val="none" w:sz="0" w:space="0" w:color="auto"/>
        <w:left w:val="none" w:sz="0" w:space="0" w:color="auto"/>
        <w:bottom w:val="none" w:sz="0" w:space="0" w:color="auto"/>
        <w:right w:val="none" w:sz="0" w:space="0" w:color="auto"/>
      </w:divBdr>
    </w:div>
    <w:div w:id="163933014">
      <w:bodyDiv w:val="1"/>
      <w:marLeft w:val="0"/>
      <w:marRight w:val="0"/>
      <w:marTop w:val="0"/>
      <w:marBottom w:val="0"/>
      <w:divBdr>
        <w:top w:val="none" w:sz="0" w:space="0" w:color="auto"/>
        <w:left w:val="none" w:sz="0" w:space="0" w:color="auto"/>
        <w:bottom w:val="none" w:sz="0" w:space="0" w:color="auto"/>
        <w:right w:val="none" w:sz="0" w:space="0" w:color="auto"/>
      </w:divBdr>
    </w:div>
    <w:div w:id="168759505">
      <w:bodyDiv w:val="1"/>
      <w:marLeft w:val="0"/>
      <w:marRight w:val="0"/>
      <w:marTop w:val="0"/>
      <w:marBottom w:val="0"/>
      <w:divBdr>
        <w:top w:val="none" w:sz="0" w:space="0" w:color="auto"/>
        <w:left w:val="none" w:sz="0" w:space="0" w:color="auto"/>
        <w:bottom w:val="none" w:sz="0" w:space="0" w:color="auto"/>
        <w:right w:val="none" w:sz="0" w:space="0" w:color="auto"/>
      </w:divBdr>
    </w:div>
    <w:div w:id="170226071">
      <w:bodyDiv w:val="1"/>
      <w:marLeft w:val="0"/>
      <w:marRight w:val="0"/>
      <w:marTop w:val="0"/>
      <w:marBottom w:val="0"/>
      <w:divBdr>
        <w:top w:val="none" w:sz="0" w:space="0" w:color="auto"/>
        <w:left w:val="none" w:sz="0" w:space="0" w:color="auto"/>
        <w:bottom w:val="none" w:sz="0" w:space="0" w:color="auto"/>
        <w:right w:val="none" w:sz="0" w:space="0" w:color="auto"/>
      </w:divBdr>
    </w:div>
    <w:div w:id="176507849">
      <w:bodyDiv w:val="1"/>
      <w:marLeft w:val="0"/>
      <w:marRight w:val="0"/>
      <w:marTop w:val="0"/>
      <w:marBottom w:val="0"/>
      <w:divBdr>
        <w:top w:val="none" w:sz="0" w:space="0" w:color="auto"/>
        <w:left w:val="none" w:sz="0" w:space="0" w:color="auto"/>
        <w:bottom w:val="none" w:sz="0" w:space="0" w:color="auto"/>
        <w:right w:val="none" w:sz="0" w:space="0" w:color="auto"/>
      </w:divBdr>
    </w:div>
    <w:div w:id="190843363">
      <w:bodyDiv w:val="1"/>
      <w:marLeft w:val="0"/>
      <w:marRight w:val="0"/>
      <w:marTop w:val="0"/>
      <w:marBottom w:val="0"/>
      <w:divBdr>
        <w:top w:val="none" w:sz="0" w:space="0" w:color="auto"/>
        <w:left w:val="none" w:sz="0" w:space="0" w:color="auto"/>
        <w:bottom w:val="none" w:sz="0" w:space="0" w:color="auto"/>
        <w:right w:val="none" w:sz="0" w:space="0" w:color="auto"/>
      </w:divBdr>
    </w:div>
    <w:div w:id="220143116">
      <w:bodyDiv w:val="1"/>
      <w:marLeft w:val="0"/>
      <w:marRight w:val="0"/>
      <w:marTop w:val="0"/>
      <w:marBottom w:val="0"/>
      <w:divBdr>
        <w:top w:val="none" w:sz="0" w:space="0" w:color="auto"/>
        <w:left w:val="none" w:sz="0" w:space="0" w:color="auto"/>
        <w:bottom w:val="none" w:sz="0" w:space="0" w:color="auto"/>
        <w:right w:val="none" w:sz="0" w:space="0" w:color="auto"/>
      </w:divBdr>
    </w:div>
    <w:div w:id="227040405">
      <w:bodyDiv w:val="1"/>
      <w:marLeft w:val="0"/>
      <w:marRight w:val="0"/>
      <w:marTop w:val="0"/>
      <w:marBottom w:val="0"/>
      <w:divBdr>
        <w:top w:val="none" w:sz="0" w:space="0" w:color="auto"/>
        <w:left w:val="none" w:sz="0" w:space="0" w:color="auto"/>
        <w:bottom w:val="none" w:sz="0" w:space="0" w:color="auto"/>
        <w:right w:val="none" w:sz="0" w:space="0" w:color="auto"/>
      </w:divBdr>
    </w:div>
    <w:div w:id="238290500">
      <w:bodyDiv w:val="1"/>
      <w:marLeft w:val="0"/>
      <w:marRight w:val="0"/>
      <w:marTop w:val="0"/>
      <w:marBottom w:val="0"/>
      <w:divBdr>
        <w:top w:val="none" w:sz="0" w:space="0" w:color="auto"/>
        <w:left w:val="none" w:sz="0" w:space="0" w:color="auto"/>
        <w:bottom w:val="none" w:sz="0" w:space="0" w:color="auto"/>
        <w:right w:val="none" w:sz="0" w:space="0" w:color="auto"/>
      </w:divBdr>
    </w:div>
    <w:div w:id="250241280">
      <w:bodyDiv w:val="1"/>
      <w:marLeft w:val="0"/>
      <w:marRight w:val="0"/>
      <w:marTop w:val="0"/>
      <w:marBottom w:val="0"/>
      <w:divBdr>
        <w:top w:val="none" w:sz="0" w:space="0" w:color="auto"/>
        <w:left w:val="none" w:sz="0" w:space="0" w:color="auto"/>
        <w:bottom w:val="none" w:sz="0" w:space="0" w:color="auto"/>
        <w:right w:val="none" w:sz="0" w:space="0" w:color="auto"/>
      </w:divBdr>
    </w:div>
    <w:div w:id="263608976">
      <w:bodyDiv w:val="1"/>
      <w:marLeft w:val="0"/>
      <w:marRight w:val="0"/>
      <w:marTop w:val="0"/>
      <w:marBottom w:val="0"/>
      <w:divBdr>
        <w:top w:val="none" w:sz="0" w:space="0" w:color="auto"/>
        <w:left w:val="none" w:sz="0" w:space="0" w:color="auto"/>
        <w:bottom w:val="none" w:sz="0" w:space="0" w:color="auto"/>
        <w:right w:val="none" w:sz="0" w:space="0" w:color="auto"/>
      </w:divBdr>
    </w:div>
    <w:div w:id="294065049">
      <w:bodyDiv w:val="1"/>
      <w:marLeft w:val="0"/>
      <w:marRight w:val="0"/>
      <w:marTop w:val="0"/>
      <w:marBottom w:val="0"/>
      <w:divBdr>
        <w:top w:val="none" w:sz="0" w:space="0" w:color="auto"/>
        <w:left w:val="none" w:sz="0" w:space="0" w:color="auto"/>
        <w:bottom w:val="none" w:sz="0" w:space="0" w:color="auto"/>
        <w:right w:val="none" w:sz="0" w:space="0" w:color="auto"/>
      </w:divBdr>
    </w:div>
    <w:div w:id="297491191">
      <w:bodyDiv w:val="1"/>
      <w:marLeft w:val="0"/>
      <w:marRight w:val="0"/>
      <w:marTop w:val="0"/>
      <w:marBottom w:val="0"/>
      <w:divBdr>
        <w:top w:val="none" w:sz="0" w:space="0" w:color="auto"/>
        <w:left w:val="none" w:sz="0" w:space="0" w:color="auto"/>
        <w:bottom w:val="none" w:sz="0" w:space="0" w:color="auto"/>
        <w:right w:val="none" w:sz="0" w:space="0" w:color="auto"/>
      </w:divBdr>
    </w:div>
    <w:div w:id="343434991">
      <w:bodyDiv w:val="1"/>
      <w:marLeft w:val="0"/>
      <w:marRight w:val="0"/>
      <w:marTop w:val="0"/>
      <w:marBottom w:val="0"/>
      <w:divBdr>
        <w:top w:val="none" w:sz="0" w:space="0" w:color="auto"/>
        <w:left w:val="none" w:sz="0" w:space="0" w:color="auto"/>
        <w:bottom w:val="none" w:sz="0" w:space="0" w:color="auto"/>
        <w:right w:val="none" w:sz="0" w:space="0" w:color="auto"/>
      </w:divBdr>
    </w:div>
    <w:div w:id="363210220">
      <w:bodyDiv w:val="1"/>
      <w:marLeft w:val="0"/>
      <w:marRight w:val="0"/>
      <w:marTop w:val="0"/>
      <w:marBottom w:val="0"/>
      <w:divBdr>
        <w:top w:val="none" w:sz="0" w:space="0" w:color="auto"/>
        <w:left w:val="none" w:sz="0" w:space="0" w:color="auto"/>
        <w:bottom w:val="none" w:sz="0" w:space="0" w:color="auto"/>
        <w:right w:val="none" w:sz="0" w:space="0" w:color="auto"/>
      </w:divBdr>
    </w:div>
    <w:div w:id="410466519">
      <w:bodyDiv w:val="1"/>
      <w:marLeft w:val="0"/>
      <w:marRight w:val="0"/>
      <w:marTop w:val="0"/>
      <w:marBottom w:val="0"/>
      <w:divBdr>
        <w:top w:val="none" w:sz="0" w:space="0" w:color="auto"/>
        <w:left w:val="none" w:sz="0" w:space="0" w:color="auto"/>
        <w:bottom w:val="none" w:sz="0" w:space="0" w:color="auto"/>
        <w:right w:val="none" w:sz="0" w:space="0" w:color="auto"/>
      </w:divBdr>
    </w:div>
    <w:div w:id="430975412">
      <w:bodyDiv w:val="1"/>
      <w:marLeft w:val="0"/>
      <w:marRight w:val="0"/>
      <w:marTop w:val="0"/>
      <w:marBottom w:val="0"/>
      <w:divBdr>
        <w:top w:val="none" w:sz="0" w:space="0" w:color="auto"/>
        <w:left w:val="none" w:sz="0" w:space="0" w:color="auto"/>
        <w:bottom w:val="none" w:sz="0" w:space="0" w:color="auto"/>
        <w:right w:val="none" w:sz="0" w:space="0" w:color="auto"/>
      </w:divBdr>
    </w:div>
    <w:div w:id="452871630">
      <w:bodyDiv w:val="1"/>
      <w:marLeft w:val="0"/>
      <w:marRight w:val="0"/>
      <w:marTop w:val="0"/>
      <w:marBottom w:val="0"/>
      <w:divBdr>
        <w:top w:val="none" w:sz="0" w:space="0" w:color="auto"/>
        <w:left w:val="none" w:sz="0" w:space="0" w:color="auto"/>
        <w:bottom w:val="none" w:sz="0" w:space="0" w:color="auto"/>
        <w:right w:val="none" w:sz="0" w:space="0" w:color="auto"/>
      </w:divBdr>
    </w:div>
    <w:div w:id="489634777">
      <w:bodyDiv w:val="1"/>
      <w:marLeft w:val="0"/>
      <w:marRight w:val="0"/>
      <w:marTop w:val="0"/>
      <w:marBottom w:val="0"/>
      <w:divBdr>
        <w:top w:val="none" w:sz="0" w:space="0" w:color="auto"/>
        <w:left w:val="none" w:sz="0" w:space="0" w:color="auto"/>
        <w:bottom w:val="none" w:sz="0" w:space="0" w:color="auto"/>
        <w:right w:val="none" w:sz="0" w:space="0" w:color="auto"/>
      </w:divBdr>
    </w:div>
    <w:div w:id="510686494">
      <w:bodyDiv w:val="1"/>
      <w:marLeft w:val="0"/>
      <w:marRight w:val="0"/>
      <w:marTop w:val="0"/>
      <w:marBottom w:val="0"/>
      <w:divBdr>
        <w:top w:val="none" w:sz="0" w:space="0" w:color="auto"/>
        <w:left w:val="none" w:sz="0" w:space="0" w:color="auto"/>
        <w:bottom w:val="none" w:sz="0" w:space="0" w:color="auto"/>
        <w:right w:val="none" w:sz="0" w:space="0" w:color="auto"/>
      </w:divBdr>
    </w:div>
    <w:div w:id="520584984">
      <w:bodyDiv w:val="1"/>
      <w:marLeft w:val="0"/>
      <w:marRight w:val="0"/>
      <w:marTop w:val="0"/>
      <w:marBottom w:val="0"/>
      <w:divBdr>
        <w:top w:val="none" w:sz="0" w:space="0" w:color="auto"/>
        <w:left w:val="none" w:sz="0" w:space="0" w:color="auto"/>
        <w:bottom w:val="none" w:sz="0" w:space="0" w:color="auto"/>
        <w:right w:val="none" w:sz="0" w:space="0" w:color="auto"/>
      </w:divBdr>
    </w:div>
    <w:div w:id="548298467">
      <w:bodyDiv w:val="1"/>
      <w:marLeft w:val="0"/>
      <w:marRight w:val="0"/>
      <w:marTop w:val="0"/>
      <w:marBottom w:val="0"/>
      <w:divBdr>
        <w:top w:val="none" w:sz="0" w:space="0" w:color="auto"/>
        <w:left w:val="none" w:sz="0" w:space="0" w:color="auto"/>
        <w:bottom w:val="none" w:sz="0" w:space="0" w:color="auto"/>
        <w:right w:val="none" w:sz="0" w:space="0" w:color="auto"/>
      </w:divBdr>
    </w:div>
    <w:div w:id="557398017">
      <w:bodyDiv w:val="1"/>
      <w:marLeft w:val="0"/>
      <w:marRight w:val="0"/>
      <w:marTop w:val="0"/>
      <w:marBottom w:val="0"/>
      <w:divBdr>
        <w:top w:val="none" w:sz="0" w:space="0" w:color="auto"/>
        <w:left w:val="none" w:sz="0" w:space="0" w:color="auto"/>
        <w:bottom w:val="none" w:sz="0" w:space="0" w:color="auto"/>
        <w:right w:val="none" w:sz="0" w:space="0" w:color="auto"/>
      </w:divBdr>
    </w:div>
    <w:div w:id="559099983">
      <w:bodyDiv w:val="1"/>
      <w:marLeft w:val="0"/>
      <w:marRight w:val="0"/>
      <w:marTop w:val="0"/>
      <w:marBottom w:val="0"/>
      <w:divBdr>
        <w:top w:val="none" w:sz="0" w:space="0" w:color="auto"/>
        <w:left w:val="none" w:sz="0" w:space="0" w:color="auto"/>
        <w:bottom w:val="none" w:sz="0" w:space="0" w:color="auto"/>
        <w:right w:val="none" w:sz="0" w:space="0" w:color="auto"/>
      </w:divBdr>
    </w:div>
    <w:div w:id="582881556">
      <w:bodyDiv w:val="1"/>
      <w:marLeft w:val="0"/>
      <w:marRight w:val="0"/>
      <w:marTop w:val="0"/>
      <w:marBottom w:val="0"/>
      <w:divBdr>
        <w:top w:val="none" w:sz="0" w:space="0" w:color="auto"/>
        <w:left w:val="none" w:sz="0" w:space="0" w:color="auto"/>
        <w:bottom w:val="none" w:sz="0" w:space="0" w:color="auto"/>
        <w:right w:val="none" w:sz="0" w:space="0" w:color="auto"/>
      </w:divBdr>
    </w:div>
    <w:div w:id="590239798">
      <w:bodyDiv w:val="1"/>
      <w:marLeft w:val="0"/>
      <w:marRight w:val="0"/>
      <w:marTop w:val="0"/>
      <w:marBottom w:val="0"/>
      <w:divBdr>
        <w:top w:val="none" w:sz="0" w:space="0" w:color="auto"/>
        <w:left w:val="none" w:sz="0" w:space="0" w:color="auto"/>
        <w:bottom w:val="none" w:sz="0" w:space="0" w:color="auto"/>
        <w:right w:val="none" w:sz="0" w:space="0" w:color="auto"/>
      </w:divBdr>
    </w:div>
    <w:div w:id="593977035">
      <w:bodyDiv w:val="1"/>
      <w:marLeft w:val="0"/>
      <w:marRight w:val="0"/>
      <w:marTop w:val="0"/>
      <w:marBottom w:val="0"/>
      <w:divBdr>
        <w:top w:val="none" w:sz="0" w:space="0" w:color="auto"/>
        <w:left w:val="none" w:sz="0" w:space="0" w:color="auto"/>
        <w:bottom w:val="none" w:sz="0" w:space="0" w:color="auto"/>
        <w:right w:val="none" w:sz="0" w:space="0" w:color="auto"/>
      </w:divBdr>
    </w:div>
    <w:div w:id="611400989">
      <w:bodyDiv w:val="1"/>
      <w:marLeft w:val="0"/>
      <w:marRight w:val="0"/>
      <w:marTop w:val="0"/>
      <w:marBottom w:val="0"/>
      <w:divBdr>
        <w:top w:val="none" w:sz="0" w:space="0" w:color="auto"/>
        <w:left w:val="none" w:sz="0" w:space="0" w:color="auto"/>
        <w:bottom w:val="none" w:sz="0" w:space="0" w:color="auto"/>
        <w:right w:val="none" w:sz="0" w:space="0" w:color="auto"/>
      </w:divBdr>
    </w:div>
    <w:div w:id="662897326">
      <w:bodyDiv w:val="1"/>
      <w:marLeft w:val="0"/>
      <w:marRight w:val="0"/>
      <w:marTop w:val="0"/>
      <w:marBottom w:val="0"/>
      <w:divBdr>
        <w:top w:val="none" w:sz="0" w:space="0" w:color="auto"/>
        <w:left w:val="none" w:sz="0" w:space="0" w:color="auto"/>
        <w:bottom w:val="none" w:sz="0" w:space="0" w:color="auto"/>
        <w:right w:val="none" w:sz="0" w:space="0" w:color="auto"/>
      </w:divBdr>
    </w:div>
    <w:div w:id="705645397">
      <w:bodyDiv w:val="1"/>
      <w:marLeft w:val="0"/>
      <w:marRight w:val="0"/>
      <w:marTop w:val="0"/>
      <w:marBottom w:val="0"/>
      <w:divBdr>
        <w:top w:val="none" w:sz="0" w:space="0" w:color="auto"/>
        <w:left w:val="none" w:sz="0" w:space="0" w:color="auto"/>
        <w:bottom w:val="none" w:sz="0" w:space="0" w:color="auto"/>
        <w:right w:val="none" w:sz="0" w:space="0" w:color="auto"/>
      </w:divBdr>
    </w:div>
    <w:div w:id="734742844">
      <w:bodyDiv w:val="1"/>
      <w:marLeft w:val="0"/>
      <w:marRight w:val="0"/>
      <w:marTop w:val="0"/>
      <w:marBottom w:val="0"/>
      <w:divBdr>
        <w:top w:val="none" w:sz="0" w:space="0" w:color="auto"/>
        <w:left w:val="none" w:sz="0" w:space="0" w:color="auto"/>
        <w:bottom w:val="none" w:sz="0" w:space="0" w:color="auto"/>
        <w:right w:val="none" w:sz="0" w:space="0" w:color="auto"/>
      </w:divBdr>
    </w:div>
    <w:div w:id="770198321">
      <w:bodyDiv w:val="1"/>
      <w:marLeft w:val="0"/>
      <w:marRight w:val="0"/>
      <w:marTop w:val="0"/>
      <w:marBottom w:val="0"/>
      <w:divBdr>
        <w:top w:val="none" w:sz="0" w:space="0" w:color="auto"/>
        <w:left w:val="none" w:sz="0" w:space="0" w:color="auto"/>
        <w:bottom w:val="none" w:sz="0" w:space="0" w:color="auto"/>
        <w:right w:val="none" w:sz="0" w:space="0" w:color="auto"/>
      </w:divBdr>
    </w:div>
    <w:div w:id="790123821">
      <w:bodyDiv w:val="1"/>
      <w:marLeft w:val="0"/>
      <w:marRight w:val="0"/>
      <w:marTop w:val="0"/>
      <w:marBottom w:val="0"/>
      <w:divBdr>
        <w:top w:val="none" w:sz="0" w:space="0" w:color="auto"/>
        <w:left w:val="none" w:sz="0" w:space="0" w:color="auto"/>
        <w:bottom w:val="none" w:sz="0" w:space="0" w:color="auto"/>
        <w:right w:val="none" w:sz="0" w:space="0" w:color="auto"/>
      </w:divBdr>
    </w:div>
    <w:div w:id="810756494">
      <w:bodyDiv w:val="1"/>
      <w:marLeft w:val="0"/>
      <w:marRight w:val="0"/>
      <w:marTop w:val="0"/>
      <w:marBottom w:val="0"/>
      <w:divBdr>
        <w:top w:val="none" w:sz="0" w:space="0" w:color="auto"/>
        <w:left w:val="none" w:sz="0" w:space="0" w:color="auto"/>
        <w:bottom w:val="none" w:sz="0" w:space="0" w:color="auto"/>
        <w:right w:val="none" w:sz="0" w:space="0" w:color="auto"/>
      </w:divBdr>
    </w:div>
    <w:div w:id="847062744">
      <w:bodyDiv w:val="1"/>
      <w:marLeft w:val="0"/>
      <w:marRight w:val="0"/>
      <w:marTop w:val="0"/>
      <w:marBottom w:val="0"/>
      <w:divBdr>
        <w:top w:val="none" w:sz="0" w:space="0" w:color="auto"/>
        <w:left w:val="none" w:sz="0" w:space="0" w:color="auto"/>
        <w:bottom w:val="none" w:sz="0" w:space="0" w:color="auto"/>
        <w:right w:val="none" w:sz="0" w:space="0" w:color="auto"/>
      </w:divBdr>
    </w:div>
    <w:div w:id="853763520">
      <w:bodyDiv w:val="1"/>
      <w:marLeft w:val="0"/>
      <w:marRight w:val="0"/>
      <w:marTop w:val="0"/>
      <w:marBottom w:val="0"/>
      <w:divBdr>
        <w:top w:val="none" w:sz="0" w:space="0" w:color="auto"/>
        <w:left w:val="none" w:sz="0" w:space="0" w:color="auto"/>
        <w:bottom w:val="none" w:sz="0" w:space="0" w:color="auto"/>
        <w:right w:val="none" w:sz="0" w:space="0" w:color="auto"/>
      </w:divBdr>
    </w:div>
    <w:div w:id="910039632">
      <w:bodyDiv w:val="1"/>
      <w:marLeft w:val="0"/>
      <w:marRight w:val="0"/>
      <w:marTop w:val="0"/>
      <w:marBottom w:val="0"/>
      <w:divBdr>
        <w:top w:val="none" w:sz="0" w:space="0" w:color="auto"/>
        <w:left w:val="none" w:sz="0" w:space="0" w:color="auto"/>
        <w:bottom w:val="none" w:sz="0" w:space="0" w:color="auto"/>
        <w:right w:val="none" w:sz="0" w:space="0" w:color="auto"/>
      </w:divBdr>
    </w:div>
    <w:div w:id="967858188">
      <w:bodyDiv w:val="1"/>
      <w:marLeft w:val="0"/>
      <w:marRight w:val="0"/>
      <w:marTop w:val="0"/>
      <w:marBottom w:val="0"/>
      <w:divBdr>
        <w:top w:val="none" w:sz="0" w:space="0" w:color="auto"/>
        <w:left w:val="none" w:sz="0" w:space="0" w:color="auto"/>
        <w:bottom w:val="none" w:sz="0" w:space="0" w:color="auto"/>
        <w:right w:val="none" w:sz="0" w:space="0" w:color="auto"/>
      </w:divBdr>
    </w:div>
    <w:div w:id="972714902">
      <w:bodyDiv w:val="1"/>
      <w:marLeft w:val="0"/>
      <w:marRight w:val="0"/>
      <w:marTop w:val="0"/>
      <w:marBottom w:val="0"/>
      <w:divBdr>
        <w:top w:val="none" w:sz="0" w:space="0" w:color="auto"/>
        <w:left w:val="none" w:sz="0" w:space="0" w:color="auto"/>
        <w:bottom w:val="none" w:sz="0" w:space="0" w:color="auto"/>
        <w:right w:val="none" w:sz="0" w:space="0" w:color="auto"/>
      </w:divBdr>
    </w:div>
    <w:div w:id="1008826699">
      <w:bodyDiv w:val="1"/>
      <w:marLeft w:val="0"/>
      <w:marRight w:val="0"/>
      <w:marTop w:val="0"/>
      <w:marBottom w:val="0"/>
      <w:divBdr>
        <w:top w:val="none" w:sz="0" w:space="0" w:color="auto"/>
        <w:left w:val="none" w:sz="0" w:space="0" w:color="auto"/>
        <w:bottom w:val="none" w:sz="0" w:space="0" w:color="auto"/>
        <w:right w:val="none" w:sz="0" w:space="0" w:color="auto"/>
      </w:divBdr>
    </w:div>
    <w:div w:id="1051466597">
      <w:bodyDiv w:val="1"/>
      <w:marLeft w:val="0"/>
      <w:marRight w:val="0"/>
      <w:marTop w:val="0"/>
      <w:marBottom w:val="0"/>
      <w:divBdr>
        <w:top w:val="none" w:sz="0" w:space="0" w:color="auto"/>
        <w:left w:val="none" w:sz="0" w:space="0" w:color="auto"/>
        <w:bottom w:val="none" w:sz="0" w:space="0" w:color="auto"/>
        <w:right w:val="none" w:sz="0" w:space="0" w:color="auto"/>
      </w:divBdr>
    </w:div>
    <w:div w:id="1051534532">
      <w:bodyDiv w:val="1"/>
      <w:marLeft w:val="0"/>
      <w:marRight w:val="0"/>
      <w:marTop w:val="0"/>
      <w:marBottom w:val="0"/>
      <w:divBdr>
        <w:top w:val="none" w:sz="0" w:space="0" w:color="auto"/>
        <w:left w:val="none" w:sz="0" w:space="0" w:color="auto"/>
        <w:bottom w:val="none" w:sz="0" w:space="0" w:color="auto"/>
        <w:right w:val="none" w:sz="0" w:space="0" w:color="auto"/>
      </w:divBdr>
    </w:div>
    <w:div w:id="1105073558">
      <w:bodyDiv w:val="1"/>
      <w:marLeft w:val="0"/>
      <w:marRight w:val="0"/>
      <w:marTop w:val="0"/>
      <w:marBottom w:val="0"/>
      <w:divBdr>
        <w:top w:val="none" w:sz="0" w:space="0" w:color="auto"/>
        <w:left w:val="none" w:sz="0" w:space="0" w:color="auto"/>
        <w:bottom w:val="none" w:sz="0" w:space="0" w:color="auto"/>
        <w:right w:val="none" w:sz="0" w:space="0" w:color="auto"/>
      </w:divBdr>
    </w:div>
    <w:div w:id="1165559315">
      <w:bodyDiv w:val="1"/>
      <w:marLeft w:val="0"/>
      <w:marRight w:val="0"/>
      <w:marTop w:val="0"/>
      <w:marBottom w:val="0"/>
      <w:divBdr>
        <w:top w:val="none" w:sz="0" w:space="0" w:color="auto"/>
        <w:left w:val="none" w:sz="0" w:space="0" w:color="auto"/>
        <w:bottom w:val="none" w:sz="0" w:space="0" w:color="auto"/>
        <w:right w:val="none" w:sz="0" w:space="0" w:color="auto"/>
      </w:divBdr>
    </w:div>
    <w:div w:id="1168013690">
      <w:bodyDiv w:val="1"/>
      <w:marLeft w:val="0"/>
      <w:marRight w:val="0"/>
      <w:marTop w:val="0"/>
      <w:marBottom w:val="0"/>
      <w:divBdr>
        <w:top w:val="none" w:sz="0" w:space="0" w:color="auto"/>
        <w:left w:val="none" w:sz="0" w:space="0" w:color="auto"/>
        <w:bottom w:val="none" w:sz="0" w:space="0" w:color="auto"/>
        <w:right w:val="none" w:sz="0" w:space="0" w:color="auto"/>
      </w:divBdr>
    </w:div>
    <w:div w:id="1171219860">
      <w:bodyDiv w:val="1"/>
      <w:marLeft w:val="0"/>
      <w:marRight w:val="0"/>
      <w:marTop w:val="0"/>
      <w:marBottom w:val="0"/>
      <w:divBdr>
        <w:top w:val="none" w:sz="0" w:space="0" w:color="auto"/>
        <w:left w:val="none" w:sz="0" w:space="0" w:color="auto"/>
        <w:bottom w:val="none" w:sz="0" w:space="0" w:color="auto"/>
        <w:right w:val="none" w:sz="0" w:space="0" w:color="auto"/>
      </w:divBdr>
    </w:div>
    <w:div w:id="1174951189">
      <w:bodyDiv w:val="1"/>
      <w:marLeft w:val="0"/>
      <w:marRight w:val="0"/>
      <w:marTop w:val="0"/>
      <w:marBottom w:val="0"/>
      <w:divBdr>
        <w:top w:val="none" w:sz="0" w:space="0" w:color="auto"/>
        <w:left w:val="none" w:sz="0" w:space="0" w:color="auto"/>
        <w:bottom w:val="none" w:sz="0" w:space="0" w:color="auto"/>
        <w:right w:val="none" w:sz="0" w:space="0" w:color="auto"/>
      </w:divBdr>
    </w:div>
    <w:div w:id="1242135646">
      <w:bodyDiv w:val="1"/>
      <w:marLeft w:val="0"/>
      <w:marRight w:val="0"/>
      <w:marTop w:val="0"/>
      <w:marBottom w:val="0"/>
      <w:divBdr>
        <w:top w:val="none" w:sz="0" w:space="0" w:color="auto"/>
        <w:left w:val="none" w:sz="0" w:space="0" w:color="auto"/>
        <w:bottom w:val="none" w:sz="0" w:space="0" w:color="auto"/>
        <w:right w:val="none" w:sz="0" w:space="0" w:color="auto"/>
      </w:divBdr>
    </w:div>
    <w:div w:id="1271546297">
      <w:bodyDiv w:val="1"/>
      <w:marLeft w:val="0"/>
      <w:marRight w:val="0"/>
      <w:marTop w:val="0"/>
      <w:marBottom w:val="0"/>
      <w:divBdr>
        <w:top w:val="none" w:sz="0" w:space="0" w:color="auto"/>
        <w:left w:val="none" w:sz="0" w:space="0" w:color="auto"/>
        <w:bottom w:val="none" w:sz="0" w:space="0" w:color="auto"/>
        <w:right w:val="none" w:sz="0" w:space="0" w:color="auto"/>
      </w:divBdr>
    </w:div>
    <w:div w:id="1278877834">
      <w:bodyDiv w:val="1"/>
      <w:marLeft w:val="0"/>
      <w:marRight w:val="0"/>
      <w:marTop w:val="0"/>
      <w:marBottom w:val="0"/>
      <w:divBdr>
        <w:top w:val="none" w:sz="0" w:space="0" w:color="auto"/>
        <w:left w:val="none" w:sz="0" w:space="0" w:color="auto"/>
        <w:bottom w:val="none" w:sz="0" w:space="0" w:color="auto"/>
        <w:right w:val="none" w:sz="0" w:space="0" w:color="auto"/>
      </w:divBdr>
    </w:div>
    <w:div w:id="1294290307">
      <w:bodyDiv w:val="1"/>
      <w:marLeft w:val="0"/>
      <w:marRight w:val="0"/>
      <w:marTop w:val="0"/>
      <w:marBottom w:val="0"/>
      <w:divBdr>
        <w:top w:val="none" w:sz="0" w:space="0" w:color="auto"/>
        <w:left w:val="none" w:sz="0" w:space="0" w:color="auto"/>
        <w:bottom w:val="none" w:sz="0" w:space="0" w:color="auto"/>
        <w:right w:val="none" w:sz="0" w:space="0" w:color="auto"/>
      </w:divBdr>
    </w:div>
    <w:div w:id="1296107626">
      <w:bodyDiv w:val="1"/>
      <w:marLeft w:val="0"/>
      <w:marRight w:val="0"/>
      <w:marTop w:val="0"/>
      <w:marBottom w:val="0"/>
      <w:divBdr>
        <w:top w:val="none" w:sz="0" w:space="0" w:color="auto"/>
        <w:left w:val="none" w:sz="0" w:space="0" w:color="auto"/>
        <w:bottom w:val="none" w:sz="0" w:space="0" w:color="auto"/>
        <w:right w:val="none" w:sz="0" w:space="0" w:color="auto"/>
      </w:divBdr>
    </w:div>
    <w:div w:id="1303773898">
      <w:bodyDiv w:val="1"/>
      <w:marLeft w:val="0"/>
      <w:marRight w:val="0"/>
      <w:marTop w:val="0"/>
      <w:marBottom w:val="0"/>
      <w:divBdr>
        <w:top w:val="none" w:sz="0" w:space="0" w:color="auto"/>
        <w:left w:val="none" w:sz="0" w:space="0" w:color="auto"/>
        <w:bottom w:val="none" w:sz="0" w:space="0" w:color="auto"/>
        <w:right w:val="none" w:sz="0" w:space="0" w:color="auto"/>
      </w:divBdr>
    </w:div>
    <w:div w:id="1317301562">
      <w:bodyDiv w:val="1"/>
      <w:marLeft w:val="0"/>
      <w:marRight w:val="0"/>
      <w:marTop w:val="0"/>
      <w:marBottom w:val="0"/>
      <w:divBdr>
        <w:top w:val="none" w:sz="0" w:space="0" w:color="auto"/>
        <w:left w:val="none" w:sz="0" w:space="0" w:color="auto"/>
        <w:bottom w:val="none" w:sz="0" w:space="0" w:color="auto"/>
        <w:right w:val="none" w:sz="0" w:space="0" w:color="auto"/>
      </w:divBdr>
    </w:div>
    <w:div w:id="1317341275">
      <w:bodyDiv w:val="1"/>
      <w:marLeft w:val="0"/>
      <w:marRight w:val="0"/>
      <w:marTop w:val="0"/>
      <w:marBottom w:val="0"/>
      <w:divBdr>
        <w:top w:val="none" w:sz="0" w:space="0" w:color="auto"/>
        <w:left w:val="none" w:sz="0" w:space="0" w:color="auto"/>
        <w:bottom w:val="none" w:sz="0" w:space="0" w:color="auto"/>
        <w:right w:val="none" w:sz="0" w:space="0" w:color="auto"/>
      </w:divBdr>
    </w:div>
    <w:div w:id="1321810620">
      <w:bodyDiv w:val="1"/>
      <w:marLeft w:val="0"/>
      <w:marRight w:val="0"/>
      <w:marTop w:val="0"/>
      <w:marBottom w:val="0"/>
      <w:divBdr>
        <w:top w:val="none" w:sz="0" w:space="0" w:color="auto"/>
        <w:left w:val="none" w:sz="0" w:space="0" w:color="auto"/>
        <w:bottom w:val="none" w:sz="0" w:space="0" w:color="auto"/>
        <w:right w:val="none" w:sz="0" w:space="0" w:color="auto"/>
      </w:divBdr>
    </w:div>
    <w:div w:id="1348484096">
      <w:bodyDiv w:val="1"/>
      <w:marLeft w:val="0"/>
      <w:marRight w:val="0"/>
      <w:marTop w:val="0"/>
      <w:marBottom w:val="0"/>
      <w:divBdr>
        <w:top w:val="none" w:sz="0" w:space="0" w:color="auto"/>
        <w:left w:val="none" w:sz="0" w:space="0" w:color="auto"/>
        <w:bottom w:val="none" w:sz="0" w:space="0" w:color="auto"/>
        <w:right w:val="none" w:sz="0" w:space="0" w:color="auto"/>
      </w:divBdr>
    </w:div>
    <w:div w:id="1356999226">
      <w:bodyDiv w:val="1"/>
      <w:marLeft w:val="0"/>
      <w:marRight w:val="0"/>
      <w:marTop w:val="0"/>
      <w:marBottom w:val="0"/>
      <w:divBdr>
        <w:top w:val="none" w:sz="0" w:space="0" w:color="auto"/>
        <w:left w:val="none" w:sz="0" w:space="0" w:color="auto"/>
        <w:bottom w:val="none" w:sz="0" w:space="0" w:color="auto"/>
        <w:right w:val="none" w:sz="0" w:space="0" w:color="auto"/>
      </w:divBdr>
    </w:div>
    <w:div w:id="1360278253">
      <w:bodyDiv w:val="1"/>
      <w:marLeft w:val="0"/>
      <w:marRight w:val="0"/>
      <w:marTop w:val="0"/>
      <w:marBottom w:val="0"/>
      <w:divBdr>
        <w:top w:val="none" w:sz="0" w:space="0" w:color="auto"/>
        <w:left w:val="none" w:sz="0" w:space="0" w:color="auto"/>
        <w:bottom w:val="none" w:sz="0" w:space="0" w:color="auto"/>
        <w:right w:val="none" w:sz="0" w:space="0" w:color="auto"/>
      </w:divBdr>
    </w:div>
    <w:div w:id="1394157359">
      <w:bodyDiv w:val="1"/>
      <w:marLeft w:val="0"/>
      <w:marRight w:val="0"/>
      <w:marTop w:val="0"/>
      <w:marBottom w:val="0"/>
      <w:divBdr>
        <w:top w:val="none" w:sz="0" w:space="0" w:color="auto"/>
        <w:left w:val="none" w:sz="0" w:space="0" w:color="auto"/>
        <w:bottom w:val="none" w:sz="0" w:space="0" w:color="auto"/>
        <w:right w:val="none" w:sz="0" w:space="0" w:color="auto"/>
      </w:divBdr>
    </w:div>
    <w:div w:id="1395161768">
      <w:bodyDiv w:val="1"/>
      <w:marLeft w:val="0"/>
      <w:marRight w:val="0"/>
      <w:marTop w:val="0"/>
      <w:marBottom w:val="0"/>
      <w:divBdr>
        <w:top w:val="none" w:sz="0" w:space="0" w:color="auto"/>
        <w:left w:val="none" w:sz="0" w:space="0" w:color="auto"/>
        <w:bottom w:val="none" w:sz="0" w:space="0" w:color="auto"/>
        <w:right w:val="none" w:sz="0" w:space="0" w:color="auto"/>
      </w:divBdr>
    </w:div>
    <w:div w:id="1398816256">
      <w:bodyDiv w:val="1"/>
      <w:marLeft w:val="0"/>
      <w:marRight w:val="0"/>
      <w:marTop w:val="0"/>
      <w:marBottom w:val="0"/>
      <w:divBdr>
        <w:top w:val="none" w:sz="0" w:space="0" w:color="auto"/>
        <w:left w:val="none" w:sz="0" w:space="0" w:color="auto"/>
        <w:bottom w:val="none" w:sz="0" w:space="0" w:color="auto"/>
        <w:right w:val="none" w:sz="0" w:space="0" w:color="auto"/>
      </w:divBdr>
    </w:div>
    <w:div w:id="1400594840">
      <w:bodyDiv w:val="1"/>
      <w:marLeft w:val="0"/>
      <w:marRight w:val="0"/>
      <w:marTop w:val="0"/>
      <w:marBottom w:val="0"/>
      <w:divBdr>
        <w:top w:val="none" w:sz="0" w:space="0" w:color="auto"/>
        <w:left w:val="none" w:sz="0" w:space="0" w:color="auto"/>
        <w:bottom w:val="none" w:sz="0" w:space="0" w:color="auto"/>
        <w:right w:val="none" w:sz="0" w:space="0" w:color="auto"/>
      </w:divBdr>
    </w:div>
    <w:div w:id="1401756584">
      <w:bodyDiv w:val="1"/>
      <w:marLeft w:val="0"/>
      <w:marRight w:val="0"/>
      <w:marTop w:val="0"/>
      <w:marBottom w:val="0"/>
      <w:divBdr>
        <w:top w:val="none" w:sz="0" w:space="0" w:color="auto"/>
        <w:left w:val="none" w:sz="0" w:space="0" w:color="auto"/>
        <w:bottom w:val="none" w:sz="0" w:space="0" w:color="auto"/>
        <w:right w:val="none" w:sz="0" w:space="0" w:color="auto"/>
      </w:divBdr>
    </w:div>
    <w:div w:id="1474518080">
      <w:bodyDiv w:val="1"/>
      <w:marLeft w:val="0"/>
      <w:marRight w:val="0"/>
      <w:marTop w:val="0"/>
      <w:marBottom w:val="0"/>
      <w:divBdr>
        <w:top w:val="none" w:sz="0" w:space="0" w:color="auto"/>
        <w:left w:val="none" w:sz="0" w:space="0" w:color="auto"/>
        <w:bottom w:val="none" w:sz="0" w:space="0" w:color="auto"/>
        <w:right w:val="none" w:sz="0" w:space="0" w:color="auto"/>
      </w:divBdr>
    </w:div>
    <w:div w:id="1490049824">
      <w:bodyDiv w:val="1"/>
      <w:marLeft w:val="0"/>
      <w:marRight w:val="0"/>
      <w:marTop w:val="0"/>
      <w:marBottom w:val="0"/>
      <w:divBdr>
        <w:top w:val="none" w:sz="0" w:space="0" w:color="auto"/>
        <w:left w:val="none" w:sz="0" w:space="0" w:color="auto"/>
        <w:bottom w:val="none" w:sz="0" w:space="0" w:color="auto"/>
        <w:right w:val="none" w:sz="0" w:space="0" w:color="auto"/>
      </w:divBdr>
    </w:div>
    <w:div w:id="1504928956">
      <w:bodyDiv w:val="1"/>
      <w:marLeft w:val="0"/>
      <w:marRight w:val="0"/>
      <w:marTop w:val="0"/>
      <w:marBottom w:val="0"/>
      <w:divBdr>
        <w:top w:val="none" w:sz="0" w:space="0" w:color="auto"/>
        <w:left w:val="none" w:sz="0" w:space="0" w:color="auto"/>
        <w:bottom w:val="none" w:sz="0" w:space="0" w:color="auto"/>
        <w:right w:val="none" w:sz="0" w:space="0" w:color="auto"/>
      </w:divBdr>
    </w:div>
    <w:div w:id="1530340438">
      <w:bodyDiv w:val="1"/>
      <w:marLeft w:val="0"/>
      <w:marRight w:val="0"/>
      <w:marTop w:val="0"/>
      <w:marBottom w:val="0"/>
      <w:divBdr>
        <w:top w:val="none" w:sz="0" w:space="0" w:color="auto"/>
        <w:left w:val="none" w:sz="0" w:space="0" w:color="auto"/>
        <w:bottom w:val="none" w:sz="0" w:space="0" w:color="auto"/>
        <w:right w:val="none" w:sz="0" w:space="0" w:color="auto"/>
      </w:divBdr>
    </w:div>
    <w:div w:id="1548099841">
      <w:bodyDiv w:val="1"/>
      <w:marLeft w:val="0"/>
      <w:marRight w:val="0"/>
      <w:marTop w:val="0"/>
      <w:marBottom w:val="0"/>
      <w:divBdr>
        <w:top w:val="none" w:sz="0" w:space="0" w:color="auto"/>
        <w:left w:val="none" w:sz="0" w:space="0" w:color="auto"/>
        <w:bottom w:val="none" w:sz="0" w:space="0" w:color="auto"/>
        <w:right w:val="none" w:sz="0" w:space="0" w:color="auto"/>
      </w:divBdr>
    </w:div>
    <w:div w:id="1553301085">
      <w:bodyDiv w:val="1"/>
      <w:marLeft w:val="0"/>
      <w:marRight w:val="0"/>
      <w:marTop w:val="0"/>
      <w:marBottom w:val="0"/>
      <w:divBdr>
        <w:top w:val="none" w:sz="0" w:space="0" w:color="auto"/>
        <w:left w:val="none" w:sz="0" w:space="0" w:color="auto"/>
        <w:bottom w:val="none" w:sz="0" w:space="0" w:color="auto"/>
        <w:right w:val="none" w:sz="0" w:space="0" w:color="auto"/>
      </w:divBdr>
    </w:div>
    <w:div w:id="1569151367">
      <w:bodyDiv w:val="1"/>
      <w:marLeft w:val="0"/>
      <w:marRight w:val="0"/>
      <w:marTop w:val="0"/>
      <w:marBottom w:val="0"/>
      <w:divBdr>
        <w:top w:val="none" w:sz="0" w:space="0" w:color="auto"/>
        <w:left w:val="none" w:sz="0" w:space="0" w:color="auto"/>
        <w:bottom w:val="none" w:sz="0" w:space="0" w:color="auto"/>
        <w:right w:val="none" w:sz="0" w:space="0" w:color="auto"/>
      </w:divBdr>
    </w:div>
    <w:div w:id="1572539087">
      <w:bodyDiv w:val="1"/>
      <w:marLeft w:val="0"/>
      <w:marRight w:val="0"/>
      <w:marTop w:val="0"/>
      <w:marBottom w:val="0"/>
      <w:divBdr>
        <w:top w:val="none" w:sz="0" w:space="0" w:color="auto"/>
        <w:left w:val="none" w:sz="0" w:space="0" w:color="auto"/>
        <w:bottom w:val="none" w:sz="0" w:space="0" w:color="auto"/>
        <w:right w:val="none" w:sz="0" w:space="0" w:color="auto"/>
      </w:divBdr>
    </w:div>
    <w:div w:id="1575509119">
      <w:bodyDiv w:val="1"/>
      <w:marLeft w:val="0"/>
      <w:marRight w:val="0"/>
      <w:marTop w:val="0"/>
      <w:marBottom w:val="0"/>
      <w:divBdr>
        <w:top w:val="none" w:sz="0" w:space="0" w:color="auto"/>
        <w:left w:val="none" w:sz="0" w:space="0" w:color="auto"/>
        <w:bottom w:val="none" w:sz="0" w:space="0" w:color="auto"/>
        <w:right w:val="none" w:sz="0" w:space="0" w:color="auto"/>
      </w:divBdr>
    </w:div>
    <w:div w:id="1580138529">
      <w:bodyDiv w:val="1"/>
      <w:marLeft w:val="0"/>
      <w:marRight w:val="0"/>
      <w:marTop w:val="0"/>
      <w:marBottom w:val="0"/>
      <w:divBdr>
        <w:top w:val="none" w:sz="0" w:space="0" w:color="auto"/>
        <w:left w:val="none" w:sz="0" w:space="0" w:color="auto"/>
        <w:bottom w:val="none" w:sz="0" w:space="0" w:color="auto"/>
        <w:right w:val="none" w:sz="0" w:space="0" w:color="auto"/>
      </w:divBdr>
    </w:div>
    <w:div w:id="1623532884">
      <w:bodyDiv w:val="1"/>
      <w:marLeft w:val="0"/>
      <w:marRight w:val="0"/>
      <w:marTop w:val="0"/>
      <w:marBottom w:val="0"/>
      <w:divBdr>
        <w:top w:val="none" w:sz="0" w:space="0" w:color="auto"/>
        <w:left w:val="none" w:sz="0" w:space="0" w:color="auto"/>
        <w:bottom w:val="none" w:sz="0" w:space="0" w:color="auto"/>
        <w:right w:val="none" w:sz="0" w:space="0" w:color="auto"/>
      </w:divBdr>
    </w:div>
    <w:div w:id="1680083885">
      <w:bodyDiv w:val="1"/>
      <w:marLeft w:val="0"/>
      <w:marRight w:val="0"/>
      <w:marTop w:val="0"/>
      <w:marBottom w:val="0"/>
      <w:divBdr>
        <w:top w:val="none" w:sz="0" w:space="0" w:color="auto"/>
        <w:left w:val="none" w:sz="0" w:space="0" w:color="auto"/>
        <w:bottom w:val="none" w:sz="0" w:space="0" w:color="auto"/>
        <w:right w:val="none" w:sz="0" w:space="0" w:color="auto"/>
      </w:divBdr>
    </w:div>
    <w:div w:id="1708141886">
      <w:bodyDiv w:val="1"/>
      <w:marLeft w:val="0"/>
      <w:marRight w:val="0"/>
      <w:marTop w:val="0"/>
      <w:marBottom w:val="0"/>
      <w:divBdr>
        <w:top w:val="none" w:sz="0" w:space="0" w:color="auto"/>
        <w:left w:val="none" w:sz="0" w:space="0" w:color="auto"/>
        <w:bottom w:val="none" w:sz="0" w:space="0" w:color="auto"/>
        <w:right w:val="none" w:sz="0" w:space="0" w:color="auto"/>
      </w:divBdr>
    </w:div>
    <w:div w:id="1728605999">
      <w:bodyDiv w:val="1"/>
      <w:marLeft w:val="0"/>
      <w:marRight w:val="0"/>
      <w:marTop w:val="0"/>
      <w:marBottom w:val="0"/>
      <w:divBdr>
        <w:top w:val="none" w:sz="0" w:space="0" w:color="auto"/>
        <w:left w:val="none" w:sz="0" w:space="0" w:color="auto"/>
        <w:bottom w:val="none" w:sz="0" w:space="0" w:color="auto"/>
        <w:right w:val="none" w:sz="0" w:space="0" w:color="auto"/>
      </w:divBdr>
    </w:div>
    <w:div w:id="1741097496">
      <w:bodyDiv w:val="1"/>
      <w:marLeft w:val="0"/>
      <w:marRight w:val="0"/>
      <w:marTop w:val="0"/>
      <w:marBottom w:val="0"/>
      <w:divBdr>
        <w:top w:val="none" w:sz="0" w:space="0" w:color="auto"/>
        <w:left w:val="none" w:sz="0" w:space="0" w:color="auto"/>
        <w:bottom w:val="none" w:sz="0" w:space="0" w:color="auto"/>
        <w:right w:val="none" w:sz="0" w:space="0" w:color="auto"/>
      </w:divBdr>
    </w:div>
    <w:div w:id="1744376394">
      <w:bodyDiv w:val="1"/>
      <w:marLeft w:val="0"/>
      <w:marRight w:val="0"/>
      <w:marTop w:val="0"/>
      <w:marBottom w:val="0"/>
      <w:divBdr>
        <w:top w:val="none" w:sz="0" w:space="0" w:color="auto"/>
        <w:left w:val="none" w:sz="0" w:space="0" w:color="auto"/>
        <w:bottom w:val="none" w:sz="0" w:space="0" w:color="auto"/>
        <w:right w:val="none" w:sz="0" w:space="0" w:color="auto"/>
      </w:divBdr>
    </w:div>
    <w:div w:id="1745907412">
      <w:bodyDiv w:val="1"/>
      <w:marLeft w:val="0"/>
      <w:marRight w:val="0"/>
      <w:marTop w:val="0"/>
      <w:marBottom w:val="0"/>
      <w:divBdr>
        <w:top w:val="none" w:sz="0" w:space="0" w:color="auto"/>
        <w:left w:val="none" w:sz="0" w:space="0" w:color="auto"/>
        <w:bottom w:val="none" w:sz="0" w:space="0" w:color="auto"/>
        <w:right w:val="none" w:sz="0" w:space="0" w:color="auto"/>
      </w:divBdr>
    </w:div>
    <w:div w:id="1765344762">
      <w:bodyDiv w:val="1"/>
      <w:marLeft w:val="0"/>
      <w:marRight w:val="0"/>
      <w:marTop w:val="0"/>
      <w:marBottom w:val="0"/>
      <w:divBdr>
        <w:top w:val="none" w:sz="0" w:space="0" w:color="auto"/>
        <w:left w:val="none" w:sz="0" w:space="0" w:color="auto"/>
        <w:bottom w:val="none" w:sz="0" w:space="0" w:color="auto"/>
        <w:right w:val="none" w:sz="0" w:space="0" w:color="auto"/>
      </w:divBdr>
    </w:div>
    <w:div w:id="1785030029">
      <w:bodyDiv w:val="1"/>
      <w:marLeft w:val="0"/>
      <w:marRight w:val="0"/>
      <w:marTop w:val="0"/>
      <w:marBottom w:val="0"/>
      <w:divBdr>
        <w:top w:val="none" w:sz="0" w:space="0" w:color="auto"/>
        <w:left w:val="none" w:sz="0" w:space="0" w:color="auto"/>
        <w:bottom w:val="none" w:sz="0" w:space="0" w:color="auto"/>
        <w:right w:val="none" w:sz="0" w:space="0" w:color="auto"/>
      </w:divBdr>
    </w:div>
    <w:div w:id="1792361307">
      <w:bodyDiv w:val="1"/>
      <w:marLeft w:val="0"/>
      <w:marRight w:val="0"/>
      <w:marTop w:val="0"/>
      <w:marBottom w:val="0"/>
      <w:divBdr>
        <w:top w:val="none" w:sz="0" w:space="0" w:color="auto"/>
        <w:left w:val="none" w:sz="0" w:space="0" w:color="auto"/>
        <w:bottom w:val="none" w:sz="0" w:space="0" w:color="auto"/>
        <w:right w:val="none" w:sz="0" w:space="0" w:color="auto"/>
      </w:divBdr>
    </w:div>
    <w:div w:id="1815487935">
      <w:bodyDiv w:val="1"/>
      <w:marLeft w:val="0"/>
      <w:marRight w:val="0"/>
      <w:marTop w:val="0"/>
      <w:marBottom w:val="0"/>
      <w:divBdr>
        <w:top w:val="none" w:sz="0" w:space="0" w:color="auto"/>
        <w:left w:val="none" w:sz="0" w:space="0" w:color="auto"/>
        <w:bottom w:val="none" w:sz="0" w:space="0" w:color="auto"/>
        <w:right w:val="none" w:sz="0" w:space="0" w:color="auto"/>
      </w:divBdr>
    </w:div>
    <w:div w:id="1821575373">
      <w:bodyDiv w:val="1"/>
      <w:marLeft w:val="0"/>
      <w:marRight w:val="0"/>
      <w:marTop w:val="0"/>
      <w:marBottom w:val="0"/>
      <w:divBdr>
        <w:top w:val="none" w:sz="0" w:space="0" w:color="auto"/>
        <w:left w:val="none" w:sz="0" w:space="0" w:color="auto"/>
        <w:bottom w:val="none" w:sz="0" w:space="0" w:color="auto"/>
        <w:right w:val="none" w:sz="0" w:space="0" w:color="auto"/>
      </w:divBdr>
    </w:div>
    <w:div w:id="1835798827">
      <w:bodyDiv w:val="1"/>
      <w:marLeft w:val="0"/>
      <w:marRight w:val="0"/>
      <w:marTop w:val="0"/>
      <w:marBottom w:val="0"/>
      <w:divBdr>
        <w:top w:val="none" w:sz="0" w:space="0" w:color="auto"/>
        <w:left w:val="none" w:sz="0" w:space="0" w:color="auto"/>
        <w:bottom w:val="none" w:sz="0" w:space="0" w:color="auto"/>
        <w:right w:val="none" w:sz="0" w:space="0" w:color="auto"/>
      </w:divBdr>
    </w:div>
    <w:div w:id="1847358844">
      <w:bodyDiv w:val="1"/>
      <w:marLeft w:val="0"/>
      <w:marRight w:val="0"/>
      <w:marTop w:val="0"/>
      <w:marBottom w:val="0"/>
      <w:divBdr>
        <w:top w:val="none" w:sz="0" w:space="0" w:color="auto"/>
        <w:left w:val="none" w:sz="0" w:space="0" w:color="auto"/>
        <w:bottom w:val="none" w:sz="0" w:space="0" w:color="auto"/>
        <w:right w:val="none" w:sz="0" w:space="0" w:color="auto"/>
      </w:divBdr>
    </w:div>
    <w:div w:id="1862622130">
      <w:bodyDiv w:val="1"/>
      <w:marLeft w:val="0"/>
      <w:marRight w:val="0"/>
      <w:marTop w:val="0"/>
      <w:marBottom w:val="0"/>
      <w:divBdr>
        <w:top w:val="none" w:sz="0" w:space="0" w:color="auto"/>
        <w:left w:val="none" w:sz="0" w:space="0" w:color="auto"/>
        <w:bottom w:val="none" w:sz="0" w:space="0" w:color="auto"/>
        <w:right w:val="none" w:sz="0" w:space="0" w:color="auto"/>
      </w:divBdr>
    </w:div>
    <w:div w:id="1917208810">
      <w:bodyDiv w:val="1"/>
      <w:marLeft w:val="0"/>
      <w:marRight w:val="0"/>
      <w:marTop w:val="0"/>
      <w:marBottom w:val="0"/>
      <w:divBdr>
        <w:top w:val="none" w:sz="0" w:space="0" w:color="auto"/>
        <w:left w:val="none" w:sz="0" w:space="0" w:color="auto"/>
        <w:bottom w:val="none" w:sz="0" w:space="0" w:color="auto"/>
        <w:right w:val="none" w:sz="0" w:space="0" w:color="auto"/>
      </w:divBdr>
    </w:div>
    <w:div w:id="1943757965">
      <w:bodyDiv w:val="1"/>
      <w:marLeft w:val="0"/>
      <w:marRight w:val="0"/>
      <w:marTop w:val="0"/>
      <w:marBottom w:val="0"/>
      <w:divBdr>
        <w:top w:val="none" w:sz="0" w:space="0" w:color="auto"/>
        <w:left w:val="none" w:sz="0" w:space="0" w:color="auto"/>
        <w:bottom w:val="none" w:sz="0" w:space="0" w:color="auto"/>
        <w:right w:val="none" w:sz="0" w:space="0" w:color="auto"/>
      </w:divBdr>
    </w:div>
    <w:div w:id="1972981125">
      <w:bodyDiv w:val="1"/>
      <w:marLeft w:val="0"/>
      <w:marRight w:val="0"/>
      <w:marTop w:val="0"/>
      <w:marBottom w:val="0"/>
      <w:divBdr>
        <w:top w:val="none" w:sz="0" w:space="0" w:color="auto"/>
        <w:left w:val="none" w:sz="0" w:space="0" w:color="auto"/>
        <w:bottom w:val="none" w:sz="0" w:space="0" w:color="auto"/>
        <w:right w:val="none" w:sz="0" w:space="0" w:color="auto"/>
      </w:divBdr>
    </w:div>
    <w:div w:id="1995142038">
      <w:bodyDiv w:val="1"/>
      <w:marLeft w:val="0"/>
      <w:marRight w:val="0"/>
      <w:marTop w:val="0"/>
      <w:marBottom w:val="0"/>
      <w:divBdr>
        <w:top w:val="none" w:sz="0" w:space="0" w:color="auto"/>
        <w:left w:val="none" w:sz="0" w:space="0" w:color="auto"/>
        <w:bottom w:val="none" w:sz="0" w:space="0" w:color="auto"/>
        <w:right w:val="none" w:sz="0" w:space="0" w:color="auto"/>
      </w:divBdr>
    </w:div>
    <w:div w:id="2047289530">
      <w:bodyDiv w:val="1"/>
      <w:marLeft w:val="0"/>
      <w:marRight w:val="0"/>
      <w:marTop w:val="0"/>
      <w:marBottom w:val="0"/>
      <w:divBdr>
        <w:top w:val="none" w:sz="0" w:space="0" w:color="auto"/>
        <w:left w:val="none" w:sz="0" w:space="0" w:color="auto"/>
        <w:bottom w:val="none" w:sz="0" w:space="0" w:color="auto"/>
        <w:right w:val="none" w:sz="0" w:space="0" w:color="auto"/>
      </w:divBdr>
    </w:div>
    <w:div w:id="2067801843">
      <w:bodyDiv w:val="1"/>
      <w:marLeft w:val="0"/>
      <w:marRight w:val="0"/>
      <w:marTop w:val="0"/>
      <w:marBottom w:val="0"/>
      <w:divBdr>
        <w:top w:val="none" w:sz="0" w:space="0" w:color="auto"/>
        <w:left w:val="none" w:sz="0" w:space="0" w:color="auto"/>
        <w:bottom w:val="none" w:sz="0" w:space="0" w:color="auto"/>
        <w:right w:val="none" w:sz="0" w:space="0" w:color="auto"/>
      </w:divBdr>
    </w:div>
    <w:div w:id="2088988452">
      <w:bodyDiv w:val="1"/>
      <w:marLeft w:val="0"/>
      <w:marRight w:val="0"/>
      <w:marTop w:val="0"/>
      <w:marBottom w:val="0"/>
      <w:divBdr>
        <w:top w:val="none" w:sz="0" w:space="0" w:color="auto"/>
        <w:left w:val="none" w:sz="0" w:space="0" w:color="auto"/>
        <w:bottom w:val="none" w:sz="0" w:space="0" w:color="auto"/>
        <w:right w:val="none" w:sz="0" w:space="0" w:color="auto"/>
      </w:divBdr>
    </w:div>
    <w:div w:id="2103988933">
      <w:bodyDiv w:val="1"/>
      <w:marLeft w:val="0"/>
      <w:marRight w:val="0"/>
      <w:marTop w:val="0"/>
      <w:marBottom w:val="0"/>
      <w:divBdr>
        <w:top w:val="none" w:sz="0" w:space="0" w:color="auto"/>
        <w:left w:val="none" w:sz="0" w:space="0" w:color="auto"/>
        <w:bottom w:val="none" w:sz="0" w:space="0" w:color="auto"/>
        <w:right w:val="none" w:sz="0" w:space="0" w:color="auto"/>
      </w:divBdr>
    </w:div>
    <w:div w:id="2139564303">
      <w:bodyDiv w:val="1"/>
      <w:marLeft w:val="0"/>
      <w:marRight w:val="0"/>
      <w:marTop w:val="0"/>
      <w:marBottom w:val="0"/>
      <w:divBdr>
        <w:top w:val="none" w:sz="0" w:space="0" w:color="auto"/>
        <w:left w:val="none" w:sz="0" w:space="0" w:color="auto"/>
        <w:bottom w:val="none" w:sz="0" w:space="0" w:color="auto"/>
        <w:right w:val="none" w:sz="0" w:space="0" w:color="auto"/>
      </w:divBdr>
    </w:div>
    <w:div w:id="214250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wresearch.org/methodology/international-survey-research/international-methodolog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religion@pewresearch.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eligion@pewresearch.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9</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The Pew Charitable Trusts &amp; The Pew Research Center</Company>
  <LinksUpToDate>false</LinksUpToDate>
  <CharactersWithSpaces>1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Evans</dc:creator>
  <cp:lastModifiedBy>ben</cp:lastModifiedBy>
  <cp:revision>5</cp:revision>
  <cp:lastPrinted>2018-12-12T18:50:00Z</cp:lastPrinted>
  <dcterms:created xsi:type="dcterms:W3CDTF">2019-02-14T21:53:00Z</dcterms:created>
  <dcterms:modified xsi:type="dcterms:W3CDTF">2019-04-01T03:42:00Z</dcterms:modified>
</cp:coreProperties>
</file>